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BAEC1" w14:textId="77777777" w:rsidR="00FF3D4A" w:rsidRPr="00D7587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Laku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seluruh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percoba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pada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modul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ini dan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beri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analisis yang kalian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temu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659E9A" w14:textId="2C0E4DD5" w:rsidR="00FF3D4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5D793229" w14:textId="77777777" w:rsidR="00BC38DA" w:rsidRDefault="00BC38DA" w:rsidP="00BC38DA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>NLTK</w:t>
      </w:r>
    </w:p>
    <w:p w14:paraId="2C74B98E" w14:textId="77777777" w:rsidR="00BC38DA" w:rsidRPr="00BC38DA" w:rsidRDefault="00BC38DA" w:rsidP="003203A4">
      <w:pPr>
        <w:pStyle w:val="ListParagraph"/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BC38DA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BC38DA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proofErr w:type="spellEnd"/>
    </w:p>
    <w:p w14:paraId="14FF3C6E" w14:textId="77777777" w:rsidR="00BC38DA" w:rsidRPr="00BC38DA" w:rsidRDefault="00BC38DA" w:rsidP="003203A4">
      <w:pPr>
        <w:pStyle w:val="ListParagraph"/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EBDF226" w14:textId="77777777" w:rsidR="00BC38DA" w:rsidRPr="00BC38DA" w:rsidRDefault="00BC38DA" w:rsidP="003203A4">
      <w:pPr>
        <w:pStyle w:val="ListParagraph"/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BC38DA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BC38DA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BC38DA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In Brazil they drive on the right-hand side of the road. has a large coastline on the eastern side of South America"</w:t>
      </w:r>
    </w:p>
    <w:p w14:paraId="77FF5965" w14:textId="77777777" w:rsidR="00BC38DA" w:rsidRPr="00BC38DA" w:rsidRDefault="00BC38DA" w:rsidP="003203A4">
      <w:pPr>
        <w:pStyle w:val="ListParagraph"/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A155D5F" w14:textId="77777777" w:rsidR="00BC38DA" w:rsidRPr="00BC38DA" w:rsidRDefault="00BC38DA" w:rsidP="003203A4">
      <w:pPr>
        <w:pStyle w:val="ListParagraph"/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BC38DA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BC38DA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BC38DA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okenize</w:t>
      </w:r>
      <w:proofErr w:type="spellEnd"/>
      <w:proofErr w:type="gramEnd"/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BC38DA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BC38DA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</w:p>
    <w:p w14:paraId="40ABCBB8" w14:textId="77777777" w:rsidR="00BC38DA" w:rsidRPr="00BC38DA" w:rsidRDefault="00BC38DA" w:rsidP="003203A4">
      <w:pPr>
        <w:pStyle w:val="ListParagraph"/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BC38DA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BC38DA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BC38DA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BC38DA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BC38DA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F669AA9" w14:textId="3EE3CA70" w:rsidR="00BC38DA" w:rsidRPr="003203A4" w:rsidRDefault="00BC38DA" w:rsidP="003203A4">
      <w:pPr>
        <w:pStyle w:val="ListParagraph"/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BC38DA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</w:t>
      </w:r>
    </w:p>
    <w:p w14:paraId="59D30698" w14:textId="45128547" w:rsidR="00BC38DA" w:rsidRPr="001974E6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974E6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2A93678E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>['In',</w:t>
      </w:r>
    </w:p>
    <w:p w14:paraId="73F8696E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Brazil',</w:t>
      </w:r>
    </w:p>
    <w:p w14:paraId="1BF19FAB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they',</w:t>
      </w:r>
    </w:p>
    <w:p w14:paraId="1F871C98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drive',</w:t>
      </w:r>
    </w:p>
    <w:p w14:paraId="1D60B2E9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on',</w:t>
      </w:r>
    </w:p>
    <w:p w14:paraId="21BC5742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the',</w:t>
      </w:r>
    </w:p>
    <w:p w14:paraId="516C44CF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right-hand',</w:t>
      </w:r>
    </w:p>
    <w:p w14:paraId="41989E21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side',</w:t>
      </w:r>
    </w:p>
    <w:p w14:paraId="16F7252B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of',</w:t>
      </w:r>
    </w:p>
    <w:p w14:paraId="2259998C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the',</w:t>
      </w:r>
    </w:p>
    <w:p w14:paraId="626448CE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road',</w:t>
      </w:r>
    </w:p>
    <w:p w14:paraId="3C49E279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.',</w:t>
      </w:r>
    </w:p>
    <w:p w14:paraId="79821B6A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has',</w:t>
      </w:r>
    </w:p>
    <w:p w14:paraId="0F629B16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a',</w:t>
      </w:r>
    </w:p>
    <w:p w14:paraId="54E44BEB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large',</w:t>
      </w:r>
    </w:p>
    <w:p w14:paraId="554167A9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coastline',</w:t>
      </w:r>
    </w:p>
    <w:p w14:paraId="4932B0CF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on',</w:t>
      </w:r>
    </w:p>
    <w:p w14:paraId="38B5DD0D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the',</w:t>
      </w:r>
    </w:p>
    <w:p w14:paraId="33EE0C1F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eastern',</w:t>
      </w:r>
    </w:p>
    <w:p w14:paraId="4E53D747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lastRenderedPageBreak/>
        <w:t xml:space="preserve"> 'side',</w:t>
      </w:r>
    </w:p>
    <w:p w14:paraId="0176ACB8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of',</w:t>
      </w:r>
    </w:p>
    <w:p w14:paraId="40CCADDD" w14:textId="77777777" w:rsidR="00BC38DA" w:rsidRP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South',</w:t>
      </w:r>
    </w:p>
    <w:p w14:paraId="1886FEF2" w14:textId="0736D8C6" w:rsidR="00BC38DA" w:rsidRDefault="00BC38DA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C38DA">
        <w:rPr>
          <w:rFonts w:ascii="Times New Roman" w:hAnsi="Times New Roman" w:cs="Times New Roman"/>
          <w:sz w:val="24"/>
          <w:szCs w:val="24"/>
        </w:rPr>
        <w:t xml:space="preserve"> 'America']</w:t>
      </w:r>
    </w:p>
    <w:p w14:paraId="3259853E" w14:textId="0BAEE875" w:rsidR="001974E6" w:rsidRPr="001974E6" w:rsidRDefault="001974E6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1974E6"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 w:rsidRPr="001974E6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A49664C" w14:textId="381E474F" w:rsidR="001974E6" w:rsidRDefault="001974E6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974E6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NLTK (Natural Language Toolkit) dalam Python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. Proses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memisahkan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unit-unit yang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, dalam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ini, kata-kata, dan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"In Brazil they drive on the right-hand side of the road. has a large coastline on the eastern side of South America" di-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token dalam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daftar (list). Hasil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memproses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erstruktur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adalah daftar kata-kata yang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, termasuk kata-kata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"Brazil," "drive," dan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(.)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 xml:space="preserve"> token-token </w:t>
      </w:r>
      <w:proofErr w:type="spellStart"/>
      <w:r w:rsidRPr="001974E6">
        <w:rPr>
          <w:rFonts w:ascii="Times New Roman" w:hAnsi="Times New Roman" w:cs="Times New Roman"/>
          <w:sz w:val="24"/>
          <w:szCs w:val="24"/>
        </w:rPr>
        <w:t>individu</w:t>
      </w:r>
      <w:proofErr w:type="spellEnd"/>
      <w:r w:rsidRPr="001974E6">
        <w:rPr>
          <w:rFonts w:ascii="Times New Roman" w:hAnsi="Times New Roman" w:cs="Times New Roman"/>
          <w:sz w:val="24"/>
          <w:szCs w:val="24"/>
        </w:rPr>
        <w:t>.</w:t>
      </w:r>
    </w:p>
    <w:p w14:paraId="0DF52486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203A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robability</w:t>
      </w:r>
      <w:proofErr w:type="spellEnd"/>
      <w:proofErr w:type="gram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FreqDist</w:t>
      </w:r>
      <w:proofErr w:type="spellEnd"/>
    </w:p>
    <w:p w14:paraId="1086E0BB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FreqDis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1681451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proofErr w:type="spellEnd"/>
    </w:p>
    <w:p w14:paraId="1CAD6F13" w14:textId="56A88E81" w:rsidR="003203A4" w:rsidRPr="005A5FEF" w:rsidRDefault="003203A4" w:rsidP="003203A4">
      <w:pPr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A5FEF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2B3E6F07" w14:textId="5A5B8C42" w:rsid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03A4">
        <w:rPr>
          <w:rFonts w:ascii="Times New Roman" w:hAnsi="Times New Roman" w:cs="Times New Roman"/>
          <w:sz w:val="24"/>
          <w:szCs w:val="24"/>
        </w:rPr>
        <w:t>FreqDist</w:t>
      </w:r>
      <w:proofErr w:type="spellEnd"/>
      <w:r w:rsidRPr="003203A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203A4">
        <w:rPr>
          <w:rFonts w:ascii="Times New Roman" w:hAnsi="Times New Roman" w:cs="Times New Roman"/>
          <w:sz w:val="24"/>
          <w:szCs w:val="24"/>
        </w:rPr>
        <w:t>{'the': 3, 'on': 2, 'side': 2, 'of': 2, 'In': 1, 'Brazil': 1, 'they': 1, 'drive': 1, 'right-hand': 1, 'road': 1, ...})</w:t>
      </w:r>
    </w:p>
    <w:p w14:paraId="3F3C08E2" w14:textId="5724B757" w:rsidR="005A5FEF" w:rsidRPr="005A5FEF" w:rsidRDefault="005A5FEF" w:rsidP="005A5FEF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5A5FEF"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 w:rsidRPr="005A5FEF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0A5ED2DA" w14:textId="5839808C" w:rsidR="005A5FEF" w:rsidRDefault="005A5FEF" w:rsidP="005A5FEF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5A5FEF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FreqDis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NLTK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token dalam daftar token yang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fdis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yak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FreqDis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daftar token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berserta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masing-masing dalam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, kata "the"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3 kali, "on," "side," dan "of" masing-masing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2 kali,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"In," "Brazil," "they," dan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1 kali. Dengan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analisis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kata dalam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5FE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A5FEF">
        <w:rPr>
          <w:rFonts w:ascii="Times New Roman" w:hAnsi="Times New Roman" w:cs="Times New Roman"/>
          <w:sz w:val="24"/>
          <w:szCs w:val="24"/>
        </w:rPr>
        <w:t>.</w:t>
      </w:r>
    </w:p>
    <w:p w14:paraId="25E9067D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203A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robability</w:t>
      </w:r>
      <w:proofErr w:type="spellEnd"/>
      <w:proofErr w:type="gram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FreqDist</w:t>
      </w:r>
      <w:proofErr w:type="spellEnd"/>
    </w:p>
    <w:p w14:paraId="77AABF93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FreqDis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C846642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1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most</w:t>
      </w:r>
      <w:proofErr w:type="gramEnd"/>
      <w:r w:rsidRPr="003203A4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_common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203A4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E53D58F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1</w:t>
      </w:r>
    </w:p>
    <w:p w14:paraId="5029A80B" w14:textId="78E80C7D" w:rsidR="003203A4" w:rsidRPr="003E4FFB" w:rsidRDefault="003203A4" w:rsidP="003203A4">
      <w:pPr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E4FFB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312FB351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>[('the', 3),</w:t>
      </w:r>
    </w:p>
    <w:p w14:paraId="0DFEFD26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on', 2),</w:t>
      </w:r>
    </w:p>
    <w:p w14:paraId="0A4262AA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lastRenderedPageBreak/>
        <w:t xml:space="preserve"> ('side', 2),</w:t>
      </w:r>
    </w:p>
    <w:p w14:paraId="2FCFCEA7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of', 2),</w:t>
      </w:r>
    </w:p>
    <w:p w14:paraId="5237ADAA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In', 1),</w:t>
      </w:r>
    </w:p>
    <w:p w14:paraId="3D0E3A29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Brazil', 1),</w:t>
      </w:r>
    </w:p>
    <w:p w14:paraId="65DA03D8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they', 1),</w:t>
      </w:r>
    </w:p>
    <w:p w14:paraId="77D26436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drive', 1),</w:t>
      </w:r>
    </w:p>
    <w:p w14:paraId="5D5B574A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right-hand', 1),</w:t>
      </w:r>
    </w:p>
    <w:p w14:paraId="5EBCD0E1" w14:textId="14308C79" w:rsid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('road', 1)]</w:t>
      </w:r>
    </w:p>
    <w:p w14:paraId="259593CE" w14:textId="0EA59F9C" w:rsidR="003E4FFB" w:rsidRDefault="003E4FFB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38BDE80C" w14:textId="27094678" w:rsidR="003E4FFB" w:rsidRPr="003E4FFB" w:rsidRDefault="003E4FFB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E4FFB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FreqDist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NLTK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token-token dalam daftar token.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ost_</w:t>
      </w:r>
      <w:proofErr w:type="gramStart"/>
      <w:r w:rsidRPr="003E4FFB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E4FFB">
        <w:rPr>
          <w:rFonts w:ascii="Times New Roman" w:hAnsi="Times New Roman" w:cs="Times New Roman"/>
          <w:sz w:val="24"/>
          <w:szCs w:val="24"/>
        </w:rPr>
        <w:t xml:space="preserve">10) pada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FreqDist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ngembalik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10 token dengan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tertinggi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fdist1, yang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daftar 10 kata-kata yang paling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kemunculanny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, kata "the"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3 kali, "on," "side," dan "of" masing-masing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2 kali,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"In," "Brazil," "they," dan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1 kali dalam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. Hal ini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kata-kata yang paling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wawasan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4FFB">
        <w:rPr>
          <w:rFonts w:ascii="Times New Roman" w:hAnsi="Times New Roman" w:cs="Times New Roman"/>
          <w:sz w:val="24"/>
          <w:szCs w:val="24"/>
        </w:rPr>
        <w:t>isinya</w:t>
      </w:r>
      <w:proofErr w:type="spellEnd"/>
      <w:r w:rsidRPr="003E4FFB">
        <w:rPr>
          <w:rFonts w:ascii="Times New Roman" w:hAnsi="Times New Roman" w:cs="Times New Roman"/>
          <w:sz w:val="24"/>
          <w:szCs w:val="24"/>
        </w:rPr>
        <w:t>.</w:t>
      </w:r>
    </w:p>
    <w:p w14:paraId="1F8F1804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proofErr w:type="spellEnd"/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proofErr w:type="spell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dic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F990DEB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proofErr w:type="spellEnd"/>
    </w:p>
    <w:p w14:paraId="31E0F909" w14:textId="0E164DAB" w:rsidR="003203A4" w:rsidRPr="00D64AEF" w:rsidRDefault="003203A4" w:rsidP="003203A4">
      <w:pPr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D64AEF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47D09805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>{'In': 1,</w:t>
      </w:r>
    </w:p>
    <w:p w14:paraId="2864C6DE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Brazil': 1,</w:t>
      </w:r>
    </w:p>
    <w:p w14:paraId="3D2DFE54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they': 1,</w:t>
      </w:r>
    </w:p>
    <w:p w14:paraId="2882A187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drive': 1,</w:t>
      </w:r>
    </w:p>
    <w:p w14:paraId="367B76AF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on': 2,</w:t>
      </w:r>
    </w:p>
    <w:p w14:paraId="3984EBB8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the': 3,</w:t>
      </w:r>
    </w:p>
    <w:p w14:paraId="3B53CB02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right-hand': 1,</w:t>
      </w:r>
    </w:p>
    <w:p w14:paraId="189FEB6A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side': 2,</w:t>
      </w:r>
    </w:p>
    <w:p w14:paraId="4A16F343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of': 2,</w:t>
      </w:r>
    </w:p>
    <w:p w14:paraId="6D7F1C31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road': 1,</w:t>
      </w:r>
    </w:p>
    <w:p w14:paraId="40696F40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lastRenderedPageBreak/>
        <w:t xml:space="preserve"> '.': 1,</w:t>
      </w:r>
    </w:p>
    <w:p w14:paraId="27DDB003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has': 1,</w:t>
      </w:r>
    </w:p>
    <w:p w14:paraId="7EB61AAF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a': 1,</w:t>
      </w:r>
    </w:p>
    <w:p w14:paraId="2B2AA33C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large': 1,</w:t>
      </w:r>
    </w:p>
    <w:p w14:paraId="1DC511C9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coastline': 1,</w:t>
      </w:r>
    </w:p>
    <w:p w14:paraId="2C480F75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eastern': 1,</w:t>
      </w:r>
    </w:p>
    <w:p w14:paraId="6385C143" w14:textId="77777777" w:rsidR="003203A4" w:rsidRP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South': 1,</w:t>
      </w:r>
    </w:p>
    <w:p w14:paraId="23136BDE" w14:textId="1D54054D" w:rsidR="003203A4" w:rsidRDefault="003203A4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sz w:val="24"/>
          <w:szCs w:val="24"/>
        </w:rPr>
        <w:t xml:space="preserve"> 'America': 1}</w:t>
      </w:r>
    </w:p>
    <w:p w14:paraId="36411662" w14:textId="0E1FB923" w:rsidR="00D64AEF" w:rsidRDefault="00D64AEF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2591E280" w14:textId="7B5986D8" w:rsidR="00D64AEF" w:rsidRPr="00D64AEF" w:rsidRDefault="00550187" w:rsidP="003203A4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550187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gonvers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FreqDist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fdist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kamu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(dictionary) dengan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fdist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dict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fdist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fdist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sekarang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kamu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, di mana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kata dalam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kemunculannya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. Dengan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C1EAB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kamu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semua kata yang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bersama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kemunculannya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. Ini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dalam analisis atau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unik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 xml:space="preserve"> kata dalam </w:t>
      </w:r>
      <w:proofErr w:type="spellStart"/>
      <w:r w:rsidRPr="00550187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187">
        <w:rPr>
          <w:rFonts w:ascii="Times New Roman" w:hAnsi="Times New Roman" w:cs="Times New Roman"/>
          <w:sz w:val="24"/>
          <w:szCs w:val="24"/>
        </w:rPr>
        <w:t>.</w:t>
      </w:r>
    </w:p>
    <w:p w14:paraId="2F43D420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203A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andas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d</w:t>
      </w:r>
    </w:p>
    <w:p w14:paraId="582DA6D7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A66706D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f_freq_tokens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d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DataFrame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from</w:t>
      </w:r>
      <w:proofErr w:type="gramEnd"/>
      <w:r w:rsidRPr="003203A4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_dic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dist</w:t>
      </w:r>
      <w:proofErr w:type="spell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orient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index'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6F3FC22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f_freq_</w:t>
      </w:r>
      <w:proofErr w:type="gram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olumns</w:t>
      </w:r>
      <w:proofErr w:type="spellEnd"/>
      <w:proofErr w:type="gram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3203A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Frequency"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091C8BD5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f_freq_tokens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dex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ame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203A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Key'</w:t>
      </w:r>
    </w:p>
    <w:p w14:paraId="272D1803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f_freq_</w:t>
      </w:r>
      <w:proofErr w:type="gram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plot</w:t>
      </w:r>
      <w:proofErr w:type="spellEnd"/>
      <w:proofErr w:type="gramEnd"/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ind</w:t>
      </w:r>
      <w:r w:rsidRPr="003203A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203A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bar'</w:t>
      </w:r>
      <w:r w:rsidRPr="003203A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7FEF652" w14:textId="77777777" w:rsidR="003203A4" w:rsidRPr="003203A4" w:rsidRDefault="003203A4" w:rsidP="003203A4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3203A4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f_freq_tokens</w:t>
      </w:r>
      <w:proofErr w:type="spellEnd"/>
    </w:p>
    <w:p w14:paraId="5A1B2FFA" w14:textId="41FFDBE2" w:rsidR="003203A4" w:rsidRPr="00550187" w:rsidRDefault="003203A4" w:rsidP="003203A4">
      <w:pPr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50187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03309C65" w14:textId="0FC31B6E" w:rsidR="003203A4" w:rsidRDefault="003203A4" w:rsidP="003203A4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203A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001750" wp14:editId="6276DA73">
            <wp:extent cx="2546350" cy="2285664"/>
            <wp:effectExtent l="0" t="0" r="6350" b="635"/>
            <wp:docPr id="1887014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01402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46350" cy="228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807F4" w14:textId="19C88AFC" w:rsidR="003A54FA" w:rsidRPr="003A54FA" w:rsidRDefault="00550187" w:rsidP="003A54FA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710894F6" w14:textId="540BC2B0" w:rsidR="00550187" w:rsidRPr="00550187" w:rsidRDefault="003A54FA" w:rsidP="003A54FA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A54FA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pandas (imported as pd)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token yang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ihitung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f_freq_tokens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kamus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token (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fdist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) dengan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indeks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'index'.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"Frequency" dan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indeks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'Key' pada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plot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kata-kata.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visual yang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berap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batang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f_freq_tokens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dicetak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54F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A54FA">
        <w:rPr>
          <w:rFonts w:ascii="Times New Roman" w:hAnsi="Times New Roman" w:cs="Times New Roman"/>
          <w:sz w:val="24"/>
          <w:szCs w:val="24"/>
        </w:rPr>
        <w:t xml:space="preserve"> tabular.</w:t>
      </w:r>
    </w:p>
    <w:p w14:paraId="19BD00CC" w14:textId="09EFF570" w:rsidR="002C545E" w:rsidRDefault="002C545E" w:rsidP="002C545E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opwords</w:t>
      </w:r>
      <w:proofErr w:type="spellEnd"/>
    </w:p>
    <w:p w14:paraId="476074AD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C545E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2C545E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proofErr w:type="spell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2C545E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</w:p>
    <w:p w14:paraId="5A68F780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2C545E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wnload</w:t>
      </w:r>
      <w:proofErr w:type="spellEnd"/>
      <w:proofErr w:type="gram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2C545E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2C545E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topwords</w:t>
      </w:r>
      <w:proofErr w:type="spellEnd"/>
      <w:r w:rsidRPr="002C545E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7EBBD80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C545E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2C545E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2C545E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orpus</w:t>
      </w:r>
      <w:proofErr w:type="spellEnd"/>
      <w:proofErr w:type="gram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proofErr w:type="spellEnd"/>
    </w:p>
    <w:p w14:paraId="79D17C5D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a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e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2C545E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s</w:t>
      </w:r>
      <w:proofErr w:type="spellEnd"/>
      <w:proofErr w:type="gram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2C545E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2C545E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english</w:t>
      </w:r>
      <w:proofErr w:type="spellEnd"/>
      <w:r w:rsidRPr="002C545E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749CE3B5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Cristiano Ronaldo was born on February 5, 1985, in Funchal, Madeira, Portugal."</w:t>
      </w:r>
    </w:p>
    <w:p w14:paraId="41D8948F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CC80AE4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1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2C545E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2C545E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lower</w:t>
      </w:r>
      <w:proofErr w:type="spellEnd"/>
      <w:proofErr w:type="gram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)</w:t>
      </w:r>
    </w:p>
    <w:p w14:paraId="1156979C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C545E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1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202F9CA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0735841E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proofErr w:type="spell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1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a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2B1A1C2F" w14:textId="77777777" w:rsidR="002C545E" w:rsidRPr="002C545E" w:rsidRDefault="002C545E" w:rsidP="002C545E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C545E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2C545E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proofErr w:type="spellEnd"/>
      <w:r w:rsidRPr="002C545E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0F2C819" w14:textId="6ACC130E" w:rsidR="002C545E" w:rsidRPr="000D2E28" w:rsidRDefault="002C545E" w:rsidP="002C545E">
      <w:pPr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D2E28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52BF7C22" w14:textId="77777777" w:rsidR="002C545E" w:rsidRPr="002C545E" w:rsidRDefault="002C545E" w:rsidP="002C545E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C545E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cristiano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ronaldo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was', 'born', 'on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february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5', ',', '1985', ',', 'in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funchal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,', 'madeira', ',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portugal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.']</w:t>
      </w:r>
    </w:p>
    <w:p w14:paraId="1709F414" w14:textId="77777777" w:rsidR="002C545E" w:rsidRPr="002C545E" w:rsidRDefault="002C545E" w:rsidP="002C545E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C545E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cristiano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ronaldo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born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february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5', ',', '1985', ',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funchal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,', 'madeira', ',', '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portugal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', '.']</w:t>
      </w:r>
    </w:p>
    <w:p w14:paraId="73E560EE" w14:textId="77777777" w:rsidR="002C545E" w:rsidRPr="002C545E" w:rsidRDefault="002C545E" w:rsidP="002C545E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C545E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nltk_data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 xml:space="preserve">] Downloading package 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 xml:space="preserve"> to C:\Users\FARIZA</w:t>
      </w:r>
    </w:p>
    <w:p w14:paraId="41C4771B" w14:textId="77777777" w:rsidR="002C545E" w:rsidRPr="002C545E" w:rsidRDefault="002C545E" w:rsidP="002C545E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C545E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nltk_</w:t>
      </w:r>
      <w:proofErr w:type="gramStart"/>
      <w:r w:rsidRPr="002C545E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 xml:space="preserve">]   </w:t>
      </w:r>
      <w:proofErr w:type="gramEnd"/>
      <w:r w:rsidRPr="002C545E">
        <w:rPr>
          <w:rFonts w:ascii="Times New Roman" w:hAnsi="Times New Roman" w:cs="Times New Roman"/>
          <w:sz w:val="24"/>
          <w:szCs w:val="24"/>
        </w:rPr>
        <w:t xml:space="preserve">  SHIELDA\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AppData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\Roaming\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nltk_data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>...</w:t>
      </w:r>
    </w:p>
    <w:p w14:paraId="5EFC03A9" w14:textId="291A2F56" w:rsidR="002C545E" w:rsidRDefault="002C545E" w:rsidP="002C545E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C545E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nltk_</w:t>
      </w:r>
      <w:proofErr w:type="gramStart"/>
      <w:r w:rsidRPr="002C545E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 xml:space="preserve">]   </w:t>
      </w:r>
      <w:proofErr w:type="gramEnd"/>
      <w:r w:rsidRPr="002C545E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2C545E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2C545E">
        <w:rPr>
          <w:rFonts w:ascii="Times New Roman" w:hAnsi="Times New Roman" w:cs="Times New Roman"/>
          <w:sz w:val="24"/>
          <w:szCs w:val="24"/>
        </w:rPr>
        <w:t xml:space="preserve"> is already up-to-date!</w:t>
      </w:r>
    </w:p>
    <w:p w14:paraId="5FE97E6F" w14:textId="3EDD0FB0" w:rsidR="000D2E28" w:rsidRDefault="000D2E28" w:rsidP="002C545E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0BAC5E28" w14:textId="6DB32EB7" w:rsidR="000D2E28" w:rsidRPr="000D2E28" w:rsidRDefault="000D2E28" w:rsidP="002C545E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0D2E28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NLTK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gimpor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word_tokenize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NLTK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mecah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token.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gunduh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daftar kata-kata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D2E28">
        <w:rPr>
          <w:rFonts w:ascii="Times New Roman" w:hAnsi="Times New Roman" w:cs="Times New Roman"/>
          <w:sz w:val="24"/>
          <w:szCs w:val="24"/>
        </w:rPr>
        <w:t>nltk.download</w:t>
      </w:r>
      <w:proofErr w:type="spellEnd"/>
      <w:proofErr w:type="gramEnd"/>
      <w:r w:rsidRPr="000D2E28">
        <w:rPr>
          <w:rFonts w:ascii="Times New Roman" w:hAnsi="Times New Roman" w:cs="Times New Roman"/>
          <w:sz w:val="24"/>
          <w:szCs w:val="24"/>
        </w:rPr>
        <w:t>('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') dan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yimpannya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a. Teks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"Cristiano Ronaldo was born on February 5, 1985, in Funchal, Madeira, Portugal."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lastRenderedPageBreak/>
        <w:t>diubah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dan di-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text1.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itu,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list comprehension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token yang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adalah ['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cristiano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ronaldo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>', 'born', '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february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>', '5', ',', '1985', ',', '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funchal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>', ',', 'madeira', ',', '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portugal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', '.'], yang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asl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dibersihkan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D2E2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0D2E28">
        <w:rPr>
          <w:rFonts w:ascii="Times New Roman" w:hAnsi="Times New Roman" w:cs="Times New Roman"/>
          <w:sz w:val="24"/>
          <w:szCs w:val="24"/>
        </w:rPr>
        <w:t xml:space="preserve"> "was" dan "on".</w:t>
      </w:r>
    </w:p>
    <w:p w14:paraId="255EC9EF" w14:textId="74BB0E82" w:rsidR="001F2DD1" w:rsidRDefault="001F2DD1" w:rsidP="001F2DD1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mming</w:t>
      </w:r>
    </w:p>
    <w:p w14:paraId="6FF7496D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Contoh</w:t>
      </w:r>
      <w:proofErr w:type="spellEnd"/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Stemming di NLK </w:t>
      </w:r>
    </w:p>
    <w:p w14:paraId="7CC8DA32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</w:t>
      </w:r>
      <w:proofErr w:type="gram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lancaster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LancasterStemmer</w:t>
      </w:r>
      <w:proofErr w:type="spellEnd"/>
    </w:p>
    <w:p w14:paraId="4067BD41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</w:t>
      </w:r>
      <w:proofErr w:type="gram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orter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orterStemmer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66D441A6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</w:t>
      </w:r>
      <w:proofErr w:type="gram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nowball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nowballStemmer</w:t>
      </w:r>
      <w:proofErr w:type="spellEnd"/>
    </w:p>
    <w:p w14:paraId="77E771BD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05036A35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S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'presumably I would like to </w:t>
      </w:r>
      <w:proofErr w:type="spellStart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ultiPly</w:t>
      </w:r>
      <w:proofErr w:type="spellEnd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my provision, saying </w:t>
      </w:r>
      <w:proofErr w:type="spellStart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tHat</w:t>
      </w:r>
      <w:proofErr w:type="spellEnd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without </w:t>
      </w:r>
      <w:proofErr w:type="spellStart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crYing</w:t>
      </w:r>
      <w:proofErr w:type="spellEnd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</w:p>
    <w:p w14:paraId="6F0E212F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1F2DD1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Sentence: 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1F2DD1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S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C1BEF2E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6B368CA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_list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proofErr w:type="spell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LancasterStemmer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orterStemmer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nowballStemmer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4BC7E63F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ames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Lancaster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Porter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nowBall</w:t>
      </w:r>
      <w:proofErr w:type="spellEnd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4ED8E90F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_</w:t>
      </w:r>
      <w:proofErr w:type="gram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ame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</w:t>
      </w:r>
      <w:proofErr w:type="spellEnd"/>
      <w:proofErr w:type="gram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zip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ames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_list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:</w:t>
      </w:r>
    </w:p>
    <w:p w14:paraId="7271CD0C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_name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=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nowBall</w:t>
      </w:r>
      <w:proofErr w:type="spellEnd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12D43515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spell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english</w:t>
      </w:r>
      <w:proofErr w:type="spellEnd"/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2051382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gramStart"/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else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:</w:t>
      </w:r>
      <w:proofErr w:type="gramEnd"/>
    </w:p>
    <w:p w14:paraId="47CA5ADC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spell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gram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90C94D8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gramStart"/>
      <w:r w:rsidRPr="001F2DD1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_name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: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1F2DD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'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join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stem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 </w:t>
      </w: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F2DD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S</w:t>
      </w:r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1F2DD1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plit</w:t>
      </w:r>
      <w:proofErr w:type="spellEnd"/>
      <w:r w:rsidRPr="001F2DD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))</w:t>
      </w:r>
    </w:p>
    <w:p w14:paraId="32B70407" w14:textId="77777777" w:rsidR="001F2DD1" w:rsidRPr="001F2DD1" w:rsidRDefault="001F2DD1" w:rsidP="001F2DD1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Hasil stemming </w:t>
      </w:r>
      <w:proofErr w:type="spellStart"/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isa</w:t>
      </w:r>
      <w:proofErr w:type="spellEnd"/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idak</w:t>
      </w:r>
      <w:proofErr w:type="spellEnd"/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1F2DD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ermakna</w:t>
      </w:r>
      <w:proofErr w:type="spellEnd"/>
    </w:p>
    <w:p w14:paraId="7A3D7C42" w14:textId="5CE295E0" w:rsidR="001F2DD1" w:rsidRPr="00F96ED9" w:rsidRDefault="001F2DD1" w:rsidP="001F2DD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96ED9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70079480" w14:textId="77777777" w:rsidR="001F2DD1" w:rsidRPr="001F2DD1" w:rsidRDefault="001F2DD1" w:rsidP="001F2DD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F2DD1">
        <w:rPr>
          <w:rFonts w:ascii="Times New Roman" w:hAnsi="Times New Roman" w:cs="Times New Roman"/>
          <w:sz w:val="24"/>
          <w:szCs w:val="24"/>
        </w:rPr>
        <w:t xml:space="preserve">Sentence:  presumably I would like to </w:t>
      </w:r>
      <w:proofErr w:type="spellStart"/>
      <w:r w:rsidRPr="001F2DD1">
        <w:rPr>
          <w:rFonts w:ascii="Times New Roman" w:hAnsi="Times New Roman" w:cs="Times New Roman"/>
          <w:sz w:val="24"/>
          <w:szCs w:val="24"/>
        </w:rPr>
        <w:t>MultiPly</w:t>
      </w:r>
      <w:proofErr w:type="spellEnd"/>
      <w:r w:rsidRPr="001F2DD1">
        <w:rPr>
          <w:rFonts w:ascii="Times New Roman" w:hAnsi="Times New Roman" w:cs="Times New Roman"/>
          <w:sz w:val="24"/>
          <w:szCs w:val="24"/>
        </w:rPr>
        <w:t xml:space="preserve"> my provision, saying </w:t>
      </w:r>
      <w:proofErr w:type="spellStart"/>
      <w:r w:rsidRPr="001F2DD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1F2DD1">
        <w:rPr>
          <w:rFonts w:ascii="Times New Roman" w:hAnsi="Times New Roman" w:cs="Times New Roman"/>
          <w:sz w:val="24"/>
          <w:szCs w:val="24"/>
        </w:rPr>
        <w:t xml:space="preserve"> without </w:t>
      </w:r>
      <w:proofErr w:type="spellStart"/>
      <w:r w:rsidRPr="001F2DD1">
        <w:rPr>
          <w:rFonts w:ascii="Times New Roman" w:hAnsi="Times New Roman" w:cs="Times New Roman"/>
          <w:sz w:val="24"/>
          <w:szCs w:val="24"/>
        </w:rPr>
        <w:t>crYing</w:t>
      </w:r>
      <w:proofErr w:type="spellEnd"/>
    </w:p>
    <w:p w14:paraId="6DD8F420" w14:textId="77777777" w:rsidR="001F2DD1" w:rsidRPr="001F2DD1" w:rsidRDefault="001F2DD1" w:rsidP="001F2DD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F2DD1">
        <w:rPr>
          <w:rFonts w:ascii="Times New Roman" w:hAnsi="Times New Roman" w:cs="Times New Roman"/>
          <w:sz w:val="24"/>
          <w:szCs w:val="24"/>
        </w:rPr>
        <w:t>Lancaster :</w:t>
      </w:r>
      <w:proofErr w:type="gramEnd"/>
      <w:r w:rsidRPr="001F2D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DD1">
        <w:rPr>
          <w:rFonts w:ascii="Times New Roman" w:hAnsi="Times New Roman" w:cs="Times New Roman"/>
          <w:sz w:val="24"/>
          <w:szCs w:val="24"/>
        </w:rPr>
        <w:t>presumiwouldliktomultiplymyprovision,saythatwithoutcry</w:t>
      </w:r>
      <w:proofErr w:type="spellEnd"/>
    </w:p>
    <w:p w14:paraId="371A52C2" w14:textId="77777777" w:rsidR="001F2DD1" w:rsidRPr="001F2DD1" w:rsidRDefault="001F2DD1" w:rsidP="001F2DD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F2DD1">
        <w:rPr>
          <w:rFonts w:ascii="Times New Roman" w:hAnsi="Times New Roman" w:cs="Times New Roman"/>
          <w:sz w:val="24"/>
          <w:szCs w:val="24"/>
        </w:rPr>
        <w:t>Porter :</w:t>
      </w:r>
      <w:proofErr w:type="gramEnd"/>
      <w:r w:rsidRPr="001F2D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DD1">
        <w:rPr>
          <w:rFonts w:ascii="Times New Roman" w:hAnsi="Times New Roman" w:cs="Times New Roman"/>
          <w:sz w:val="24"/>
          <w:szCs w:val="24"/>
        </w:rPr>
        <w:t>presumiwouldliketomultiplimyprovision,saythatwithoutcri</w:t>
      </w:r>
      <w:proofErr w:type="spellEnd"/>
    </w:p>
    <w:p w14:paraId="413D1A53" w14:textId="4A9A497D" w:rsidR="001F2DD1" w:rsidRDefault="001F2DD1" w:rsidP="001F2DD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F2DD1">
        <w:rPr>
          <w:rFonts w:ascii="Times New Roman" w:hAnsi="Times New Roman" w:cs="Times New Roman"/>
          <w:sz w:val="24"/>
          <w:szCs w:val="24"/>
        </w:rPr>
        <w:t>SnowBall</w:t>
      </w:r>
      <w:proofErr w:type="spellEnd"/>
      <w:r w:rsidRPr="001F2DD1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1F2D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2DD1">
        <w:rPr>
          <w:rFonts w:ascii="Times New Roman" w:hAnsi="Times New Roman" w:cs="Times New Roman"/>
          <w:sz w:val="24"/>
          <w:szCs w:val="24"/>
        </w:rPr>
        <w:t>presumiwouldliketomultiplimyprovision,saythatwithoutcri</w:t>
      </w:r>
      <w:proofErr w:type="spellEnd"/>
    </w:p>
    <w:p w14:paraId="07F7550F" w14:textId="77777777" w:rsidR="00F96ED9" w:rsidRDefault="00F96ED9" w:rsidP="001F2DD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7654AA6" w14:textId="3340DA06" w:rsidR="00445CC1" w:rsidRPr="00445CC1" w:rsidRDefault="00F96ED9" w:rsidP="00445CC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6CBD0268" w14:textId="43ED9D31" w:rsidR="00F96ED9" w:rsidRPr="00F96ED9" w:rsidRDefault="00445CC1" w:rsidP="00445CC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45CC1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ngilustrasi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proses stemming dalam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stemming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i NLTK.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stemming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adalah Lancaster, Porter, dan Snowball (dalam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). Teks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adalah "presumably I would like to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ultiPly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my provision, sayi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without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crYing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".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stemmi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pada kata-kata dalam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. Hasil stemmi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nggabung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kata-kata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i-stem.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ingat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stemmi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selalu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alam output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, di mana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kata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i-stem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ermakn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. Stemming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lastRenderedPageBreak/>
        <w:t>mengurangi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kata-kata ke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 xml:space="preserve"> dalam analisis </w:t>
      </w:r>
      <w:proofErr w:type="spellStart"/>
      <w:r w:rsidRPr="00445CC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445CC1">
        <w:rPr>
          <w:rFonts w:ascii="Times New Roman" w:hAnsi="Times New Roman" w:cs="Times New Roman"/>
          <w:sz w:val="24"/>
          <w:szCs w:val="24"/>
        </w:rPr>
        <w:t>.</w:t>
      </w:r>
    </w:p>
    <w:p w14:paraId="1A95B9D1" w14:textId="77777777" w:rsidR="00680868" w:rsidRDefault="00680868" w:rsidP="001F2DD1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B67E5F6" w14:textId="0DE87701" w:rsidR="001F2DD1" w:rsidRDefault="00680868" w:rsidP="00680868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mmatization</w:t>
      </w:r>
    </w:p>
    <w:p w14:paraId="2E30233C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proofErr w:type="spellEnd"/>
    </w:p>
    <w:p w14:paraId="07C47743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680868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wnload</w:t>
      </w:r>
      <w:proofErr w:type="spellEnd"/>
      <w:proofErr w:type="gram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wordnet'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71FFD3D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</w:t>
      </w:r>
      <w:proofErr w:type="spellEnd"/>
      <w:proofErr w:type="gram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80868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WordNetLemmatizer</w:t>
      </w:r>
      <w:proofErr w:type="spellEnd"/>
    </w:p>
    <w:p w14:paraId="4142D3F8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680868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emmatizer</w:t>
      </w:r>
      <w:proofErr w:type="spell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80868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WordNetLemmatizer</w:t>
      </w:r>
      <w:proofErr w:type="spell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BCA9D85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709DBA5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rocks:"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680868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emmatizer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lemmatize</w:t>
      </w:r>
      <w:proofErr w:type="spell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rocks"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003C2B1A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corpora :"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680868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emmatizer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lemmatize</w:t>
      </w:r>
      <w:proofErr w:type="spell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corpora"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2B3D6FFA" w14:textId="64C850F8" w:rsidR="00680868" w:rsidRPr="002D1313" w:rsidRDefault="00680868" w:rsidP="00680868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D1313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5BBA38FA" w14:textId="77777777" w:rsidR="00680868" w:rsidRPr="00680868" w:rsidRDefault="00680868" w:rsidP="00680868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80868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680868">
        <w:rPr>
          <w:rFonts w:ascii="Times New Roman" w:hAnsi="Times New Roman" w:cs="Times New Roman"/>
          <w:sz w:val="24"/>
          <w:szCs w:val="24"/>
        </w:rPr>
        <w:t>nltk_data</w:t>
      </w:r>
      <w:proofErr w:type="spellEnd"/>
      <w:r w:rsidRPr="00680868">
        <w:rPr>
          <w:rFonts w:ascii="Times New Roman" w:hAnsi="Times New Roman" w:cs="Times New Roman"/>
          <w:sz w:val="24"/>
          <w:szCs w:val="24"/>
        </w:rPr>
        <w:t>] Downloading package wordnet to C:\Users\FARIZA</w:t>
      </w:r>
    </w:p>
    <w:p w14:paraId="1228B121" w14:textId="77777777" w:rsidR="00680868" w:rsidRPr="00680868" w:rsidRDefault="00680868" w:rsidP="00680868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80868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680868">
        <w:rPr>
          <w:rFonts w:ascii="Times New Roman" w:hAnsi="Times New Roman" w:cs="Times New Roman"/>
          <w:sz w:val="24"/>
          <w:szCs w:val="24"/>
        </w:rPr>
        <w:t>nltk_</w:t>
      </w:r>
      <w:proofErr w:type="gramStart"/>
      <w:r w:rsidRPr="00680868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680868">
        <w:rPr>
          <w:rFonts w:ascii="Times New Roman" w:hAnsi="Times New Roman" w:cs="Times New Roman"/>
          <w:sz w:val="24"/>
          <w:szCs w:val="24"/>
        </w:rPr>
        <w:t xml:space="preserve">]   </w:t>
      </w:r>
      <w:proofErr w:type="gramEnd"/>
      <w:r w:rsidRPr="00680868">
        <w:rPr>
          <w:rFonts w:ascii="Times New Roman" w:hAnsi="Times New Roman" w:cs="Times New Roman"/>
          <w:sz w:val="24"/>
          <w:szCs w:val="24"/>
        </w:rPr>
        <w:t xml:space="preserve">  SHIELDA\</w:t>
      </w:r>
      <w:proofErr w:type="spellStart"/>
      <w:r w:rsidRPr="00680868">
        <w:rPr>
          <w:rFonts w:ascii="Times New Roman" w:hAnsi="Times New Roman" w:cs="Times New Roman"/>
          <w:sz w:val="24"/>
          <w:szCs w:val="24"/>
        </w:rPr>
        <w:t>AppData</w:t>
      </w:r>
      <w:proofErr w:type="spellEnd"/>
      <w:r w:rsidRPr="00680868">
        <w:rPr>
          <w:rFonts w:ascii="Times New Roman" w:hAnsi="Times New Roman" w:cs="Times New Roman"/>
          <w:sz w:val="24"/>
          <w:szCs w:val="24"/>
        </w:rPr>
        <w:t>\Roaming\</w:t>
      </w:r>
      <w:proofErr w:type="spellStart"/>
      <w:r w:rsidRPr="00680868">
        <w:rPr>
          <w:rFonts w:ascii="Times New Roman" w:hAnsi="Times New Roman" w:cs="Times New Roman"/>
          <w:sz w:val="24"/>
          <w:szCs w:val="24"/>
        </w:rPr>
        <w:t>nltk_data</w:t>
      </w:r>
      <w:proofErr w:type="spellEnd"/>
      <w:r w:rsidRPr="00680868">
        <w:rPr>
          <w:rFonts w:ascii="Times New Roman" w:hAnsi="Times New Roman" w:cs="Times New Roman"/>
          <w:sz w:val="24"/>
          <w:szCs w:val="24"/>
        </w:rPr>
        <w:t>...</w:t>
      </w:r>
    </w:p>
    <w:p w14:paraId="3E1FFE74" w14:textId="77777777" w:rsidR="00680868" w:rsidRPr="00680868" w:rsidRDefault="00680868" w:rsidP="00680868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80868">
        <w:rPr>
          <w:rFonts w:ascii="Times New Roman" w:hAnsi="Times New Roman" w:cs="Times New Roman"/>
          <w:sz w:val="24"/>
          <w:szCs w:val="24"/>
        </w:rPr>
        <w:t>rocks: rock</w:t>
      </w:r>
    </w:p>
    <w:p w14:paraId="6C522200" w14:textId="3A95FCA9" w:rsidR="002D1313" w:rsidRDefault="00680868" w:rsidP="002D1313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80868">
        <w:rPr>
          <w:rFonts w:ascii="Times New Roman" w:hAnsi="Times New Roman" w:cs="Times New Roman"/>
          <w:sz w:val="24"/>
          <w:szCs w:val="24"/>
        </w:rPr>
        <w:t>corpora :</w:t>
      </w:r>
      <w:proofErr w:type="gramEnd"/>
      <w:r w:rsidRPr="00680868">
        <w:rPr>
          <w:rFonts w:ascii="Times New Roman" w:hAnsi="Times New Roman" w:cs="Times New Roman"/>
          <w:sz w:val="24"/>
          <w:szCs w:val="24"/>
        </w:rPr>
        <w:t xml:space="preserve"> corpus</w:t>
      </w:r>
    </w:p>
    <w:p w14:paraId="41F9278B" w14:textId="77777777" w:rsidR="002D1313" w:rsidRDefault="002D1313" w:rsidP="002D1313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E7746BD" w14:textId="277266B5" w:rsidR="002D1313" w:rsidRDefault="002D1313" w:rsidP="002D1313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6D6C1EA9" w14:textId="203155F1" w:rsidR="002D1313" w:rsidRPr="002D1313" w:rsidRDefault="002D1313" w:rsidP="002D1313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2D1313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NLTK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(lemma).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gundu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data WordNet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D1313">
        <w:rPr>
          <w:rFonts w:ascii="Times New Roman" w:hAnsi="Times New Roman" w:cs="Times New Roman"/>
          <w:sz w:val="24"/>
          <w:szCs w:val="24"/>
        </w:rPr>
        <w:t>nltk.download</w:t>
      </w:r>
      <w:proofErr w:type="spellEnd"/>
      <w:proofErr w:type="gramEnd"/>
      <w:r w:rsidRPr="002D1313">
        <w:rPr>
          <w:rFonts w:ascii="Times New Roman" w:hAnsi="Times New Roman" w:cs="Times New Roman"/>
          <w:sz w:val="24"/>
          <w:szCs w:val="24"/>
        </w:rPr>
        <w:t xml:space="preserve">('wordnet'), </w:t>
      </w:r>
      <w:proofErr w:type="spellStart"/>
      <w:r>
        <w:rPr>
          <w:rFonts w:ascii="Times New Roman" w:hAnsi="Times New Roman" w:cs="Times New Roman"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WordNetLemmatizer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lemmatize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gembali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kata-kata yang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. Dalam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ini, "rocks"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"rock" dan "corpora"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"corpus".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baku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analisis dan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2D1313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2D1313">
        <w:rPr>
          <w:rFonts w:ascii="Times New Roman" w:hAnsi="Times New Roman" w:cs="Times New Roman"/>
          <w:sz w:val="24"/>
          <w:szCs w:val="24"/>
        </w:rPr>
        <w:t>.</w:t>
      </w:r>
    </w:p>
    <w:p w14:paraId="7B9C358B" w14:textId="77777777" w:rsidR="00680868" w:rsidRDefault="00680868" w:rsidP="00680868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9110C19" w14:textId="3B31F2B3" w:rsidR="00680868" w:rsidRDefault="00680868" w:rsidP="00680868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 Tags</w:t>
      </w:r>
    </w:p>
    <w:p w14:paraId="6C9B5B2D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680868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Contoh</w:t>
      </w:r>
      <w:proofErr w:type="spellEnd"/>
      <w:r w:rsidRPr="00680868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POS tags dengan NLTK (</w:t>
      </w:r>
      <w:proofErr w:type="spellStart"/>
      <w:r w:rsidRPr="00680868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ahasa</w:t>
      </w:r>
      <w:proofErr w:type="spellEnd"/>
      <w:r w:rsidRPr="00680868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680868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inggris</w:t>
      </w:r>
      <w:proofErr w:type="spellEnd"/>
      <w:r w:rsidRPr="00680868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)</w:t>
      </w:r>
    </w:p>
    <w:p w14:paraId="1F05CA7B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proofErr w:type="spellEnd"/>
    </w:p>
    <w:p w14:paraId="3C359159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680868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wnload</w:t>
      </w:r>
      <w:proofErr w:type="spellEnd"/>
      <w:proofErr w:type="gram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averaged_perceptron_tagger</w:t>
      </w:r>
      <w:proofErr w:type="spellEnd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E15D3CD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80868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proofErr w:type="spell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80868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os_tag</w:t>
      </w:r>
      <w:proofErr w:type="spellEnd"/>
    </w:p>
    <w:p w14:paraId="566B62D2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S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80868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'I am currently learning NLP in </w:t>
      </w:r>
      <w:proofErr w:type="spellStart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english</w:t>
      </w:r>
      <w:proofErr w:type="spellEnd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, but if </w:t>
      </w:r>
      <w:proofErr w:type="gramStart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possible</w:t>
      </w:r>
      <w:proofErr w:type="gramEnd"/>
      <w:r w:rsidRPr="00680868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I want to know NLP in Indonesia language too'</w:t>
      </w:r>
    </w:p>
    <w:p w14:paraId="70BAFC29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068A3FC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80868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680868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S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967D462" w14:textId="77777777" w:rsidR="00680868" w:rsidRPr="00680868" w:rsidRDefault="00680868" w:rsidP="00680868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680868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os_tag</w:t>
      </w:r>
      <w:proofErr w:type="spellEnd"/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680868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680868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424E87D9" w14:textId="04AE0807" w:rsidR="00680868" w:rsidRPr="007F5A8E" w:rsidRDefault="00680868" w:rsidP="00680868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7F5A8E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5CDD24C7" w14:textId="77777777" w:rsidR="000C01EC" w:rsidRPr="000C01EC" w:rsidRDefault="000C01EC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0C01E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0C01EC">
        <w:rPr>
          <w:rFonts w:ascii="Times New Roman" w:hAnsi="Times New Roman" w:cs="Times New Roman"/>
          <w:sz w:val="24"/>
          <w:szCs w:val="24"/>
        </w:rPr>
        <w:t>nltk_data</w:t>
      </w:r>
      <w:proofErr w:type="spellEnd"/>
      <w:r w:rsidRPr="000C01EC">
        <w:rPr>
          <w:rFonts w:ascii="Times New Roman" w:hAnsi="Times New Roman" w:cs="Times New Roman"/>
          <w:sz w:val="24"/>
          <w:szCs w:val="24"/>
        </w:rPr>
        <w:t xml:space="preserve">] Downloading package </w:t>
      </w:r>
      <w:proofErr w:type="spellStart"/>
      <w:r w:rsidRPr="000C01EC">
        <w:rPr>
          <w:rFonts w:ascii="Times New Roman" w:hAnsi="Times New Roman" w:cs="Times New Roman"/>
          <w:sz w:val="24"/>
          <w:szCs w:val="24"/>
        </w:rPr>
        <w:t>averaged_perceptron_tagger</w:t>
      </w:r>
      <w:proofErr w:type="spellEnd"/>
      <w:r w:rsidRPr="000C01EC">
        <w:rPr>
          <w:rFonts w:ascii="Times New Roman" w:hAnsi="Times New Roman" w:cs="Times New Roman"/>
          <w:sz w:val="24"/>
          <w:szCs w:val="24"/>
        </w:rPr>
        <w:t xml:space="preserve"> to</w:t>
      </w:r>
    </w:p>
    <w:p w14:paraId="2AD8DC89" w14:textId="77777777" w:rsidR="000C01EC" w:rsidRPr="000C01EC" w:rsidRDefault="000C01EC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0C01E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0C01EC">
        <w:rPr>
          <w:rFonts w:ascii="Times New Roman" w:hAnsi="Times New Roman" w:cs="Times New Roman"/>
          <w:sz w:val="24"/>
          <w:szCs w:val="24"/>
        </w:rPr>
        <w:t>nltk_</w:t>
      </w:r>
      <w:proofErr w:type="gramStart"/>
      <w:r w:rsidRPr="000C01EC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0C01EC">
        <w:rPr>
          <w:rFonts w:ascii="Times New Roman" w:hAnsi="Times New Roman" w:cs="Times New Roman"/>
          <w:sz w:val="24"/>
          <w:szCs w:val="24"/>
        </w:rPr>
        <w:t xml:space="preserve">]   </w:t>
      </w:r>
      <w:proofErr w:type="gramEnd"/>
      <w:r w:rsidRPr="000C01EC">
        <w:rPr>
          <w:rFonts w:ascii="Times New Roman" w:hAnsi="Times New Roman" w:cs="Times New Roman"/>
          <w:sz w:val="24"/>
          <w:szCs w:val="24"/>
        </w:rPr>
        <w:t xml:space="preserve">  C:\Users\FARIZA SHIELDA\</w:t>
      </w:r>
      <w:proofErr w:type="spellStart"/>
      <w:r w:rsidRPr="000C01EC">
        <w:rPr>
          <w:rFonts w:ascii="Times New Roman" w:hAnsi="Times New Roman" w:cs="Times New Roman"/>
          <w:sz w:val="24"/>
          <w:szCs w:val="24"/>
        </w:rPr>
        <w:t>AppData</w:t>
      </w:r>
      <w:proofErr w:type="spellEnd"/>
      <w:r w:rsidRPr="000C01EC">
        <w:rPr>
          <w:rFonts w:ascii="Times New Roman" w:hAnsi="Times New Roman" w:cs="Times New Roman"/>
          <w:sz w:val="24"/>
          <w:szCs w:val="24"/>
        </w:rPr>
        <w:t>\Roaming\</w:t>
      </w:r>
      <w:proofErr w:type="spellStart"/>
      <w:r w:rsidRPr="000C01EC">
        <w:rPr>
          <w:rFonts w:ascii="Times New Roman" w:hAnsi="Times New Roman" w:cs="Times New Roman"/>
          <w:sz w:val="24"/>
          <w:szCs w:val="24"/>
        </w:rPr>
        <w:t>nltk_data</w:t>
      </w:r>
      <w:proofErr w:type="spellEnd"/>
      <w:r w:rsidRPr="000C01EC">
        <w:rPr>
          <w:rFonts w:ascii="Times New Roman" w:hAnsi="Times New Roman" w:cs="Times New Roman"/>
          <w:sz w:val="24"/>
          <w:szCs w:val="24"/>
        </w:rPr>
        <w:t>...</w:t>
      </w:r>
    </w:p>
    <w:p w14:paraId="5C913003" w14:textId="77777777" w:rsidR="000C01EC" w:rsidRPr="000C01EC" w:rsidRDefault="000C01EC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0C01E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0C01EC">
        <w:rPr>
          <w:rFonts w:ascii="Times New Roman" w:hAnsi="Times New Roman" w:cs="Times New Roman"/>
          <w:sz w:val="24"/>
          <w:szCs w:val="24"/>
        </w:rPr>
        <w:t>nltk_</w:t>
      </w:r>
      <w:proofErr w:type="gramStart"/>
      <w:r w:rsidRPr="000C01EC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0C01EC">
        <w:rPr>
          <w:rFonts w:ascii="Times New Roman" w:hAnsi="Times New Roman" w:cs="Times New Roman"/>
          <w:sz w:val="24"/>
          <w:szCs w:val="24"/>
        </w:rPr>
        <w:t xml:space="preserve">]   </w:t>
      </w:r>
      <w:proofErr w:type="gramEnd"/>
      <w:r w:rsidRPr="000C01EC">
        <w:rPr>
          <w:rFonts w:ascii="Times New Roman" w:hAnsi="Times New Roman" w:cs="Times New Roman"/>
          <w:sz w:val="24"/>
          <w:szCs w:val="24"/>
        </w:rPr>
        <w:t>Unzipping taggers\averaged_perceptron_tagger.zip.</w:t>
      </w:r>
    </w:p>
    <w:p w14:paraId="19DF1C14" w14:textId="48EBBE6D" w:rsidR="00680868" w:rsidRDefault="000C01EC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0C01EC">
        <w:rPr>
          <w:rFonts w:ascii="Times New Roman" w:hAnsi="Times New Roman" w:cs="Times New Roman"/>
          <w:sz w:val="24"/>
          <w:szCs w:val="24"/>
        </w:rPr>
        <w:lastRenderedPageBreak/>
        <w:t>[('I', 'PRP'), ('am', 'VBP'), ('currently', 'RB'), ('learning', 'VBG'), ('NLP', 'NNP'), ('in', 'IN'), ('</w:t>
      </w:r>
      <w:proofErr w:type="spellStart"/>
      <w:r w:rsidRPr="000C01EC">
        <w:rPr>
          <w:rFonts w:ascii="Times New Roman" w:hAnsi="Times New Roman" w:cs="Times New Roman"/>
          <w:sz w:val="24"/>
          <w:szCs w:val="24"/>
        </w:rPr>
        <w:t>english</w:t>
      </w:r>
      <w:proofErr w:type="spellEnd"/>
      <w:r w:rsidRPr="000C01EC">
        <w:rPr>
          <w:rFonts w:ascii="Times New Roman" w:hAnsi="Times New Roman" w:cs="Times New Roman"/>
          <w:sz w:val="24"/>
          <w:szCs w:val="24"/>
        </w:rPr>
        <w:t>', 'JJ'), (',', ','), ('but', 'CC'), ('if', 'IN'), ('possible', 'JJ'), ('I', 'PRP'), ('want', 'VBP'), ('to', 'TO'), ('know', 'VB'), ('NLP', 'NNP'), ('in', 'IN'), ('Indonesia', 'NNP'), ('language', 'NN'), ('too', 'RB')]</w:t>
      </w:r>
    </w:p>
    <w:p w14:paraId="083A02F8" w14:textId="77777777" w:rsidR="007F5A8E" w:rsidRDefault="007F5A8E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4A62811" w14:textId="51FABDE8" w:rsidR="007F5A8E" w:rsidRDefault="007F5A8E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0BDFFA70" w14:textId="32F38ECB" w:rsidR="007F5A8E" w:rsidRPr="007F5A8E" w:rsidRDefault="007F5A8E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F5A8E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gilustrasik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POS tagging (Part-of-Speech tagging) dalam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dengan NLTK.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gunduh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model POS tagging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F5A8E">
        <w:rPr>
          <w:rFonts w:ascii="Times New Roman" w:hAnsi="Times New Roman" w:cs="Times New Roman"/>
          <w:sz w:val="24"/>
          <w:szCs w:val="24"/>
        </w:rPr>
        <w:t>nltk.download</w:t>
      </w:r>
      <w:proofErr w:type="spellEnd"/>
      <w:proofErr w:type="gramEnd"/>
      <w:r w:rsidRPr="007F5A8E">
        <w:rPr>
          <w:rFonts w:ascii="Times New Roman" w:hAnsi="Times New Roman" w:cs="Times New Roman"/>
          <w:sz w:val="24"/>
          <w:szCs w:val="24"/>
        </w:rPr>
        <w:t>('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averaged_perceptron_tagger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')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"I am currently learning NLP in English, but if possible I want to know NLP in Indonesian language too" dan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mecahny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token-token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word_tokenize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pos_tag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label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kata pada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token dalam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adalah daftar token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label POS-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('I', 'PRP') yang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"I" adalah kata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ganti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(PRP), ('am', 'VBP')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"am" adalah kata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(VBP), dan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seterusny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. POS tagging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7F5A8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7F5A8E">
        <w:rPr>
          <w:rFonts w:ascii="Times New Roman" w:hAnsi="Times New Roman" w:cs="Times New Roman"/>
          <w:sz w:val="24"/>
          <w:szCs w:val="24"/>
        </w:rPr>
        <w:t>.</w:t>
      </w:r>
    </w:p>
    <w:p w14:paraId="5A79DF8E" w14:textId="77777777" w:rsidR="000C01EC" w:rsidRDefault="000C01EC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B1E2261" w14:textId="5D01F611" w:rsidR="000C01EC" w:rsidRDefault="000C01EC" w:rsidP="000C01EC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Blob</w:t>
      </w:r>
      <w:proofErr w:type="spellEnd"/>
    </w:p>
    <w:p w14:paraId="0C571B7D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Contoh</w:t>
      </w:r>
      <w:proofErr w:type="spellEnd"/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okenisasi</w:t>
      </w:r>
      <w:proofErr w:type="spellEnd"/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engan </w:t>
      </w:r>
      <w:proofErr w:type="spellStart"/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extBlob</w:t>
      </w:r>
      <w:proofErr w:type="spellEnd"/>
    </w:p>
    <w:p w14:paraId="04C63E7D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0C01E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0C01E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0C01E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0C01E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</w:p>
    <w:p w14:paraId="4457FE1A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EBC0A3A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0C01EC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T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0C01E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0C01E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Hello, Mr. Man. He smiled!! This, </w:t>
      </w:r>
      <w:proofErr w:type="spellStart"/>
      <w:r w:rsidRPr="000C01E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i.e</w:t>
      </w:r>
      <w:proofErr w:type="spellEnd"/>
      <w:r w:rsidRPr="000C01E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that, is it"</w:t>
      </w:r>
    </w:p>
    <w:p w14:paraId="0EE14AA9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0C01E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ence_tokens</w:t>
      </w:r>
      <w:proofErr w:type="spellEnd"/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0C01E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0C01E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0C01EC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T</w:t>
      </w:r>
      <w:proofErr w:type="gramStart"/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</w:t>
      </w:r>
      <w:r w:rsidRPr="000C01E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ences</w:t>
      </w:r>
      <w:proofErr w:type="gramEnd"/>
    </w:p>
    <w:p w14:paraId="73F9E4F9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4D20B68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Tokenisasi kata</w:t>
      </w:r>
    </w:p>
    <w:p w14:paraId="190C84CD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0C01E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0C01E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0C01EC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T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</w:t>
      </w:r>
      <w:r w:rsidRPr="000C01E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s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04F7528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34E3A59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Tokenisasi </w:t>
      </w:r>
      <w:proofErr w:type="spellStart"/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kalimat</w:t>
      </w:r>
      <w:proofErr w:type="spellEnd"/>
      <w:r w:rsidRPr="000C01EC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</w:p>
    <w:p w14:paraId="7B2158B9" w14:textId="77777777" w:rsidR="000C01EC" w:rsidRPr="000C01EC" w:rsidRDefault="000C01EC" w:rsidP="000C01EC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0C01E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[</w:t>
      </w:r>
      <w:r w:rsidRPr="000C01E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r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0C01E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 </w:t>
      </w:r>
      <w:r w:rsidRPr="000C01E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0C01E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0C01E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0C01E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ence_tokens</w:t>
      </w:r>
      <w:proofErr w:type="spellEnd"/>
      <w:r w:rsidRPr="000C01E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)</w:t>
      </w:r>
    </w:p>
    <w:p w14:paraId="3FF3D0F5" w14:textId="6F0E7D54" w:rsidR="000C01EC" w:rsidRPr="00E951DC" w:rsidRDefault="000C01EC" w:rsidP="000C01EC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E951DC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48D35B4A" w14:textId="77777777" w:rsidR="007C7759" w:rsidRP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C7759">
        <w:rPr>
          <w:rFonts w:ascii="Times New Roman" w:hAnsi="Times New Roman" w:cs="Times New Roman"/>
          <w:sz w:val="24"/>
          <w:szCs w:val="24"/>
        </w:rPr>
        <w:t>['Hello', '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>', 'Man', 'He', 'smiled', 'This', '</w:t>
      </w:r>
      <w:proofErr w:type="spellStart"/>
      <w:proofErr w:type="gramStart"/>
      <w:r w:rsidRPr="007C7759">
        <w:rPr>
          <w:rFonts w:ascii="Times New Roman" w:hAnsi="Times New Roman" w:cs="Times New Roman"/>
          <w:sz w:val="24"/>
          <w:szCs w:val="24"/>
        </w:rPr>
        <w:t>i.e</w:t>
      </w:r>
      <w:proofErr w:type="spellEnd"/>
      <w:proofErr w:type="gramEnd"/>
      <w:r w:rsidRPr="007C7759">
        <w:rPr>
          <w:rFonts w:ascii="Times New Roman" w:hAnsi="Times New Roman" w:cs="Times New Roman"/>
          <w:sz w:val="24"/>
          <w:szCs w:val="24"/>
        </w:rPr>
        <w:t>', 'that', 'is', 'it']</w:t>
      </w:r>
    </w:p>
    <w:p w14:paraId="64D1BC01" w14:textId="6F61F860" w:rsidR="000C01EC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C7759">
        <w:rPr>
          <w:rFonts w:ascii="Times New Roman" w:hAnsi="Times New Roman" w:cs="Times New Roman"/>
          <w:sz w:val="24"/>
          <w:szCs w:val="24"/>
        </w:rPr>
        <w:t xml:space="preserve">['Hello, Mr. Man.', 'He smiled!!', 'This,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that, is it']</w:t>
      </w:r>
    </w:p>
    <w:p w14:paraId="24DB9799" w14:textId="77777777" w:rsidR="00E951DC" w:rsidRDefault="00E951DC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D9DCD73" w14:textId="2D4F996F" w:rsidR="00E951DC" w:rsidRDefault="00E951DC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4EABE338" w14:textId="72479990" w:rsidR="00E951DC" w:rsidRPr="00E951DC" w:rsidRDefault="00E951DC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E951DC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, baik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kata (word tokenization)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(sentence tokenization).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"Hello, Mr. Man. He smiled!! This, </w:t>
      </w:r>
      <w:proofErr w:type="spellStart"/>
      <w:proofErr w:type="gramStart"/>
      <w:r w:rsidRPr="00E951DC">
        <w:rPr>
          <w:rFonts w:ascii="Times New Roman" w:hAnsi="Times New Roman" w:cs="Times New Roman"/>
          <w:sz w:val="24"/>
          <w:szCs w:val="24"/>
        </w:rPr>
        <w:t>i.e</w:t>
      </w:r>
      <w:proofErr w:type="spellEnd"/>
      <w:proofErr w:type="gramEnd"/>
      <w:r w:rsidRPr="00E951DC">
        <w:rPr>
          <w:rFonts w:ascii="Times New Roman" w:hAnsi="Times New Roman" w:cs="Times New Roman"/>
          <w:sz w:val="24"/>
          <w:szCs w:val="24"/>
        </w:rPr>
        <w:t xml:space="preserve"> that, is it" ke dalam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kata dengan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(T).words.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adalah daftar kata-kata dalam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>(T</w:t>
      </w:r>
      <w:proofErr w:type="gramStart"/>
      <w:r w:rsidRPr="00E951DC">
        <w:rPr>
          <w:rFonts w:ascii="Times New Roman" w:hAnsi="Times New Roman" w:cs="Times New Roman"/>
          <w:sz w:val="24"/>
          <w:szCs w:val="24"/>
        </w:rPr>
        <w:t>).sentences</w:t>
      </w:r>
      <w:proofErr w:type="gramEnd"/>
      <w:r w:rsidRPr="00E951D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ngonvers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string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list comprehension.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adalah daftar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kalimat-kalimat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r w:rsidRPr="00E951DC">
        <w:rPr>
          <w:rFonts w:ascii="Times New Roman" w:hAnsi="Times New Roman" w:cs="Times New Roman"/>
          <w:sz w:val="24"/>
          <w:szCs w:val="24"/>
        </w:rPr>
        <w:lastRenderedPageBreak/>
        <w:t xml:space="preserve">dalam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pemisah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unit-unit yang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, baik kata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analisis atau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51DC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E951DC">
        <w:rPr>
          <w:rFonts w:ascii="Times New Roman" w:hAnsi="Times New Roman" w:cs="Times New Roman"/>
          <w:sz w:val="24"/>
          <w:szCs w:val="24"/>
        </w:rPr>
        <w:t>.</w:t>
      </w:r>
    </w:p>
    <w:p w14:paraId="1059B5FD" w14:textId="77777777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F471193" w14:textId="62B0D2DB" w:rsidR="007C7759" w:rsidRDefault="007C7759" w:rsidP="007C7759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Stemming)</w:t>
      </w:r>
    </w:p>
    <w:p w14:paraId="0B805077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Contoh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extBlob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Stemming</w:t>
      </w:r>
    </w:p>
    <w:p w14:paraId="549B933C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Word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6F6C52DD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9B3E1F8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Stemming </w:t>
      </w:r>
    </w:p>
    <w:p w14:paraId="74F0C055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Stem: "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Word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running'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e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)</w:t>
      </w:r>
    </w:p>
    <w:p w14:paraId="530F6388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06A2C8E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default noun, plural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akan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jadi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singular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dari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akar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katanya</w:t>
      </w:r>
      <w:proofErr w:type="spellEnd"/>
    </w:p>
    <w:p w14:paraId="543BF663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juga case sensitive</w:t>
      </w:r>
    </w:p>
    <w:p w14:paraId="1F5AC56B" w14:textId="76FEA353" w:rsidR="007C7759" w:rsidRPr="009A23C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A23C9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3F2C8E9F" w14:textId="547A519E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C7759">
        <w:rPr>
          <w:rFonts w:ascii="Times New Roman" w:hAnsi="Times New Roman" w:cs="Times New Roman"/>
          <w:sz w:val="24"/>
          <w:szCs w:val="24"/>
        </w:rPr>
        <w:t>Stem:  run</w:t>
      </w:r>
    </w:p>
    <w:p w14:paraId="3EED7284" w14:textId="77777777" w:rsidR="009A23C9" w:rsidRDefault="009A23C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0950324" w14:textId="0594008C" w:rsidR="009A23C9" w:rsidRDefault="009A23C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1D8A21E4" w14:textId="694F25E3" w:rsidR="009A23C9" w:rsidRPr="009A23C9" w:rsidRDefault="009A23C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A23C9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stemming pada kata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ini, kata 'running'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stemming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Word('running'</w:t>
      </w:r>
      <w:proofErr w:type="gramStart"/>
      <w:r w:rsidRPr="009A23C9">
        <w:rPr>
          <w:rFonts w:ascii="Times New Roman" w:hAnsi="Times New Roman" w:cs="Times New Roman"/>
          <w:sz w:val="24"/>
          <w:szCs w:val="24"/>
        </w:rPr>
        <w:t>).stem</w:t>
      </w:r>
      <w:proofErr w:type="gramEnd"/>
      <w:r w:rsidRPr="009A23C9">
        <w:rPr>
          <w:rFonts w:ascii="Times New Roman" w:hAnsi="Times New Roman" w:cs="Times New Roman"/>
          <w:sz w:val="24"/>
          <w:szCs w:val="24"/>
        </w:rPr>
        <w:t xml:space="preserve">().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adalah kata 'running'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'run'.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diingat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stemming dalam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awal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akhir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. Stemming adalah proses yang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kata-kata ke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dalam analisis atau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 xml:space="preserve"> kata dalam </w:t>
      </w:r>
      <w:proofErr w:type="spellStart"/>
      <w:r w:rsidRPr="009A23C9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9A23C9">
        <w:rPr>
          <w:rFonts w:ascii="Times New Roman" w:hAnsi="Times New Roman" w:cs="Times New Roman"/>
          <w:sz w:val="24"/>
          <w:szCs w:val="24"/>
        </w:rPr>
        <w:t>.</w:t>
      </w:r>
    </w:p>
    <w:p w14:paraId="741EDB1F" w14:textId="77777777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84A86D6" w14:textId="2AD19B6E" w:rsidR="007C7759" w:rsidRDefault="007C7759" w:rsidP="007C7759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Lemmatize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3F9021DC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Contoh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extBlob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Lemmatizer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</w:p>
    <w:p w14:paraId="176FDC40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Word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3961493C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4434F4C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Lemmatizer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</w:p>
    <w:p w14:paraId="054601E9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Lemmatize: "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Word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went'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lemmatize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v'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69C3FF50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F269EB2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default noun, plural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akan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jadi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singular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dari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akar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katanya</w:t>
      </w:r>
      <w:proofErr w:type="spellEnd"/>
    </w:p>
    <w:p w14:paraId="27A2C518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juga case sensitive</w:t>
      </w:r>
    </w:p>
    <w:p w14:paraId="4E2ECF4A" w14:textId="49DB2B8B" w:rsidR="007C7759" w:rsidRPr="00671755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71755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4CC56BEE" w14:textId="77777777" w:rsidR="00671755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C7759">
        <w:rPr>
          <w:rFonts w:ascii="Times New Roman" w:hAnsi="Times New Roman" w:cs="Times New Roman"/>
          <w:sz w:val="24"/>
          <w:szCs w:val="24"/>
        </w:rPr>
        <w:t>Lemmatize:  go</w:t>
      </w:r>
    </w:p>
    <w:p w14:paraId="0E21D230" w14:textId="77777777" w:rsidR="00671755" w:rsidRDefault="00671755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1C14E88" w14:textId="6DF246DB" w:rsidR="00671755" w:rsidRPr="00671755" w:rsidRDefault="00671755" w:rsidP="00671755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658D6781" w14:textId="02952F6E" w:rsidR="00671755" w:rsidRPr="00671755" w:rsidRDefault="00671755" w:rsidP="00671755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671755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pada kata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ini, kata 'went'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Word('went'</w:t>
      </w:r>
      <w:proofErr w:type="gramStart"/>
      <w:r w:rsidRPr="00671755">
        <w:rPr>
          <w:rFonts w:ascii="Times New Roman" w:hAnsi="Times New Roman" w:cs="Times New Roman"/>
          <w:sz w:val="24"/>
          <w:szCs w:val="24"/>
        </w:rPr>
        <w:t>).lemmatize</w:t>
      </w:r>
      <w:proofErr w:type="gramEnd"/>
      <w:r w:rsidRPr="00671755">
        <w:rPr>
          <w:rFonts w:ascii="Times New Roman" w:hAnsi="Times New Roman" w:cs="Times New Roman"/>
          <w:sz w:val="24"/>
          <w:szCs w:val="24"/>
        </w:rPr>
        <w:t xml:space="preserve">('v').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adalah kata 'went'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(verb),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'go'.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adalah </w:t>
      </w:r>
      <w:r w:rsidRPr="00671755">
        <w:rPr>
          <w:rFonts w:ascii="Times New Roman" w:hAnsi="Times New Roman" w:cs="Times New Roman"/>
          <w:sz w:val="24"/>
          <w:szCs w:val="24"/>
        </w:rPr>
        <w:lastRenderedPageBreak/>
        <w:t xml:space="preserve">proses yang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stemming dan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kata-kata ke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mperhitungk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kata dan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. Ini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dalam analisis atau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71755">
        <w:rPr>
          <w:rFonts w:ascii="Times New Roman" w:hAnsi="Times New Roman" w:cs="Times New Roman"/>
          <w:sz w:val="24"/>
          <w:szCs w:val="24"/>
        </w:rPr>
        <w:t>bermakna</w:t>
      </w:r>
      <w:proofErr w:type="spellEnd"/>
      <w:r w:rsidRPr="00671755">
        <w:rPr>
          <w:rFonts w:ascii="Times New Roman" w:hAnsi="Times New Roman" w:cs="Times New Roman"/>
          <w:sz w:val="24"/>
          <w:szCs w:val="24"/>
        </w:rPr>
        <w:t>.</w:t>
      </w:r>
    </w:p>
    <w:p w14:paraId="1328C3B5" w14:textId="77777777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5CB3D96" w14:textId="54C78F48" w:rsidR="007C7759" w:rsidRDefault="007C7759" w:rsidP="007C7759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OS Tagging)</w:t>
      </w:r>
    </w:p>
    <w:p w14:paraId="78FFCC79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Contoh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POS tag dengan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extBlob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pada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ahasa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inggris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</w:p>
    <w:p w14:paraId="08542776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pos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T</w:t>
      </w:r>
      <w:proofErr w:type="gramStart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</w:t>
      </w: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ags</w:t>
      </w:r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1F7A83C1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gramStart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pos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d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,'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B828335" w14:textId="5E4D0541" w:rsidR="007C7759" w:rsidRPr="00A5624F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5624F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6E854035" w14:textId="724E3F0B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C7759">
        <w:rPr>
          <w:rFonts w:ascii="Times New Roman" w:hAnsi="Times New Roman" w:cs="Times New Roman"/>
          <w:sz w:val="24"/>
          <w:szCs w:val="24"/>
        </w:rPr>
        <w:t xml:space="preserve">Hello </w:t>
      </w:r>
      <w:proofErr w:type="spellStart"/>
      <w:proofErr w:type="gramStart"/>
      <w:r w:rsidRPr="007C7759">
        <w:rPr>
          <w:rFonts w:ascii="Times New Roman" w:hAnsi="Times New Roman" w:cs="Times New Roman"/>
          <w:sz w:val="24"/>
          <w:szCs w:val="24"/>
        </w:rPr>
        <w:t>NNP,Mr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NNP,Man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NNP,He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PRP,smiled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VBD,This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DT,i.e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NN,that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IN,is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VBZ,it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PRP,</w:t>
      </w:r>
    </w:p>
    <w:p w14:paraId="2B84722F" w14:textId="77777777" w:rsidR="00A5624F" w:rsidRDefault="00A5624F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BAFCA98" w14:textId="01D9585A" w:rsidR="00A5624F" w:rsidRDefault="00A5624F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694C2689" w14:textId="1B8BC78B" w:rsidR="00A5624F" w:rsidRPr="00A5624F" w:rsidRDefault="00A5624F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A5624F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POS tagging (Part-of-Speech tagging) pada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. Dalam loop for,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kata dalam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"Hello, Mr. Man. He smiled!! This,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that, is it"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diberi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label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kata (POS tag) yang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konteksny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dicetak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, kata "Hello"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diberi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tag NNP yang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itu adalah kata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bend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tunggal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berjenis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(proper noun), "smiled"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diberi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tag VBD yang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itu adalah kata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lampau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(past tense verb), dan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seterusny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. POS tagging adalah proses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A5624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A5624F">
        <w:rPr>
          <w:rFonts w:ascii="Times New Roman" w:hAnsi="Times New Roman" w:cs="Times New Roman"/>
          <w:sz w:val="24"/>
          <w:szCs w:val="24"/>
        </w:rPr>
        <w:t>.</w:t>
      </w:r>
    </w:p>
    <w:p w14:paraId="2B4F3188" w14:textId="16B93030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C483EB0" w14:textId="38962F88" w:rsidR="007C7759" w:rsidRDefault="007C7759" w:rsidP="007C7759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strawi</w:t>
      </w:r>
      <w:proofErr w:type="spellEnd"/>
    </w:p>
    <w:p w14:paraId="5151D887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astrawi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opWordRemover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opWordRemoverFactory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opWordRemoverFactory</w:t>
      </w:r>
      <w:proofErr w:type="spellEnd"/>
    </w:p>
    <w:p w14:paraId="4BEC8850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okenize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4C363F20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8209533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actory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opWordRemoverFactory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508B8EA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actory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create</w:t>
      </w:r>
      <w:proofErr w:type="gramEnd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_stop_word_remover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6AAADEB8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alimat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Andi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rap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elakuka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transasksi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ruti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ecara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daring atau online.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enurut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Andi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belanja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online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lebih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praktis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</w:p>
    <w:p w14:paraId="382F2078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emove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alima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lower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)</w:t>
      </w:r>
    </w:p>
    <w:p w14:paraId="02FD7D74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0C883C1" w14:textId="7513B350" w:rsidR="007C7759" w:rsidRPr="00550391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50391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299D2163" w14:textId="678727E8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C7759">
        <w:rPr>
          <w:rFonts w:ascii="Times New Roman" w:hAnsi="Times New Roman" w:cs="Times New Roman"/>
          <w:sz w:val="24"/>
          <w:szCs w:val="24"/>
        </w:rPr>
        <w:t>andi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kerap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transasksi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daring online.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andi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belanja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praktis</w:t>
      </w:r>
      <w:proofErr w:type="spellEnd"/>
    </w:p>
    <w:p w14:paraId="05473DCC" w14:textId="77777777" w:rsidR="00550391" w:rsidRDefault="00550391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1C9573E1" w14:textId="6DB8E821" w:rsidR="00550391" w:rsidRDefault="00550391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AF2C772" w14:textId="3C04AD81" w:rsidR="00550391" w:rsidRPr="00550391" w:rsidRDefault="00550391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550391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khususny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3CD5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topWordRemover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Indonesia.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gimpor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topWordRemoverFactory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ginisialisas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topWordRemoverFactory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Indonesia, "Andi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kerap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ransasks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ring atau online.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Andi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elanj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prakti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," dan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lastRenderedPageBreak/>
        <w:t>mengguna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50391">
        <w:rPr>
          <w:rFonts w:ascii="Times New Roman" w:hAnsi="Times New Roman" w:cs="Times New Roman"/>
          <w:sz w:val="24"/>
          <w:szCs w:val="24"/>
        </w:rPr>
        <w:t>remove(</w:t>
      </w:r>
      <w:proofErr w:type="gramEnd"/>
      <w:r w:rsidRPr="00550391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3CD5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topWordRemover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dibersih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and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kerap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ransasks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ruti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ring online.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and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elanj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prakti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." Hal ini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lam analisis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kata-kata yang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pada kata-kata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50391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50391">
        <w:rPr>
          <w:rFonts w:ascii="Times New Roman" w:hAnsi="Times New Roman" w:cs="Times New Roman"/>
          <w:sz w:val="24"/>
          <w:szCs w:val="24"/>
        </w:rPr>
        <w:t>.</w:t>
      </w:r>
    </w:p>
    <w:p w14:paraId="6238BCCF" w14:textId="77777777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7937B3C" w14:textId="39F55F8D" w:rsidR="007C7759" w:rsidRDefault="007C7759" w:rsidP="007C7759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Stemming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Lemmatize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D7FABFD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Lemmatizer dengan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Sastrawi</w:t>
      </w:r>
      <w:proofErr w:type="spell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</w:p>
    <w:p w14:paraId="35F5F1F6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astrawi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Factory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Factory</w:t>
      </w:r>
      <w:proofErr w:type="spellEnd"/>
    </w:p>
    <w:p w14:paraId="3750372B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Factory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Start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</w:t>
      </w:r>
      <w:proofErr w:type="spellStart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create</w:t>
      </w:r>
      <w:proofErr w:type="gramEnd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_stemmer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1B614D6E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EE44282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I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perayaa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itu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bebarenga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dengan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aat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ita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bepergia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ke Makassar"</w:t>
      </w:r>
    </w:p>
    <w:p w14:paraId="15D8755B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em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I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2C1AEEEA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em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Perayaa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Bepergia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enyuarakan</w:t>
      </w:r>
      <w:proofErr w:type="spellEnd"/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0D1A95F1" w14:textId="4CFE3954" w:rsidR="007C7759" w:rsidRPr="00905BBF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05BBF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7FBAD51F" w14:textId="77777777" w:rsidR="007C7759" w:rsidRP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C7759">
        <w:rPr>
          <w:rFonts w:ascii="Times New Roman" w:hAnsi="Times New Roman" w:cs="Times New Roman"/>
          <w:sz w:val="24"/>
          <w:szCs w:val="24"/>
        </w:rPr>
        <w:t>raya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itu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bebarengan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pergi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ke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makassar</w:t>
      </w:r>
      <w:proofErr w:type="spellEnd"/>
    </w:p>
    <w:p w14:paraId="6659F233" w14:textId="3D8EF575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C7759">
        <w:rPr>
          <w:rFonts w:ascii="Times New Roman" w:hAnsi="Times New Roman" w:cs="Times New Roman"/>
          <w:sz w:val="24"/>
          <w:szCs w:val="24"/>
        </w:rPr>
        <w:t>raya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pergi</w:t>
      </w:r>
      <w:proofErr w:type="spellEnd"/>
      <w:r w:rsidRPr="007C77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7759">
        <w:rPr>
          <w:rFonts w:ascii="Times New Roman" w:hAnsi="Times New Roman" w:cs="Times New Roman"/>
          <w:sz w:val="24"/>
          <w:szCs w:val="24"/>
        </w:rPr>
        <w:t>suara</w:t>
      </w:r>
      <w:proofErr w:type="spellEnd"/>
    </w:p>
    <w:p w14:paraId="53A0AC31" w14:textId="77777777" w:rsidR="00905BBF" w:rsidRDefault="00905BBF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C749876" w14:textId="2806B700" w:rsidR="00905BBF" w:rsidRPr="00905BBF" w:rsidRDefault="00905BBF" w:rsidP="00905BBF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75A1ADD0" w14:textId="3D3BA9A8" w:rsidR="00905BBF" w:rsidRPr="00905BBF" w:rsidRDefault="00905BBF" w:rsidP="00905BBF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905BBF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pada kata-kata dalam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Indonesia.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stemmer dengan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StemmerFactory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05BBF">
        <w:rPr>
          <w:rFonts w:ascii="Times New Roman" w:hAnsi="Times New Roman" w:cs="Times New Roman"/>
          <w:sz w:val="24"/>
          <w:szCs w:val="24"/>
        </w:rPr>
        <w:t>stemmer.stem</w:t>
      </w:r>
      <w:proofErr w:type="spellEnd"/>
      <w:proofErr w:type="gramEnd"/>
      <w:r w:rsidRPr="00905BBF">
        <w:rPr>
          <w:rFonts w:ascii="Times New Roman" w:hAnsi="Times New Roman" w:cs="Times New Roman"/>
          <w:sz w:val="24"/>
          <w:szCs w:val="24"/>
        </w:rPr>
        <w:t xml:space="preserve">()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gembalik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(lemma).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>, kata "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peraya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ray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>," "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bepergi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perg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>," dan "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yuarak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suar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." Proses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lemmatisas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Indonesia,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dalam analisis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BBF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905BBF">
        <w:rPr>
          <w:rFonts w:ascii="Times New Roman" w:hAnsi="Times New Roman" w:cs="Times New Roman"/>
          <w:sz w:val="24"/>
          <w:szCs w:val="24"/>
        </w:rPr>
        <w:t>.</w:t>
      </w:r>
    </w:p>
    <w:p w14:paraId="53ECC159" w14:textId="77777777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F737E17" w14:textId="72C49AED" w:rsidR="007C7759" w:rsidRDefault="007C7759" w:rsidP="007C7759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ordcloud</w:t>
      </w:r>
      <w:proofErr w:type="spellEnd"/>
    </w:p>
    <w:p w14:paraId="6DC936BE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matplotlib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yplot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lt</w:t>
      </w:r>
      <w:proofErr w:type="spellEnd"/>
    </w:p>
    <w:p w14:paraId="5B461474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2A8B82AE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45210D33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I = "This is a sample text for generating a word cloud. Word clouds are a fun way to visualize text data."</w:t>
      </w:r>
    </w:p>
    <w:p w14:paraId="20043C04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cloud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background_color</w:t>
      </w:r>
      <w:proofErr w:type="spellEnd"/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white"</w:t>
      </w:r>
      <w:proofErr w:type="gramStart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generate</w:t>
      </w:r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I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D7F1ACD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03410E6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</w:t>
      </w:r>
      <w:proofErr w:type="gram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lot</w:t>
      </w:r>
      <w:proofErr w:type="gramEnd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the </w:t>
      </w:r>
      <w:proofErr w:type="spellStart"/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wordcloud</w:t>
      </w:r>
      <w:proofErr w:type="spellEnd"/>
    </w:p>
    <w:p w14:paraId="18792D03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l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figure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igsize</w:t>
      </w:r>
      <w:proofErr w:type="spellEnd"/>
      <w:r w:rsidRPr="007C7759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2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7C7759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2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7BC07D77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l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imshow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C7759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cloud</w:t>
      </w:r>
      <w:proofErr w:type="spell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29A32F9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0A22DF0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C7759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to remove the axis value</w:t>
      </w:r>
    </w:p>
    <w:p w14:paraId="38C8FB7F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lastRenderedPageBreak/>
        <w:t>pl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axis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C7759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ff"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1651088" w14:textId="77777777" w:rsidR="007C7759" w:rsidRPr="007C7759" w:rsidRDefault="007C7759" w:rsidP="007C7759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C7759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lt</w:t>
      </w:r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C7759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how</w:t>
      </w:r>
      <w:proofErr w:type="spellEnd"/>
      <w:proofErr w:type="gramEnd"/>
      <w:r w:rsidRPr="007C7759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6AE074CB" w14:textId="07B2DDCA" w:rsidR="007C7759" w:rsidRPr="00DE2A72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DE2A72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552FB23B" w14:textId="25C017C4" w:rsidR="007C7759" w:rsidRDefault="007C7759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C77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5C7BB1" wp14:editId="5718B33B">
            <wp:extent cx="4159250" cy="2119158"/>
            <wp:effectExtent l="0" t="0" r="0" b="0"/>
            <wp:docPr id="505007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00722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5583" cy="21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C8A46" w14:textId="47836E59" w:rsidR="00DE2A72" w:rsidRDefault="00DE2A72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1588E9E5" w14:textId="45168C25" w:rsidR="00DE2A72" w:rsidRPr="00DE2A72" w:rsidRDefault="00DE2A72" w:rsidP="007C775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DE2A72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Matplotlib dan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aw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kata (word cloud)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ngimpor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nginisialisas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puti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divisualisasi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ke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dalamnya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(pada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ksnya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rdefinis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itu,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aw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kata dengan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Matplotlib.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dan tata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letak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, di mana kata-kata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kata-kata ya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jarang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kata-kata yang paling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E2A7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DE2A72">
        <w:rPr>
          <w:rFonts w:ascii="Times New Roman" w:hAnsi="Times New Roman" w:cs="Times New Roman"/>
          <w:sz w:val="24"/>
          <w:szCs w:val="24"/>
        </w:rPr>
        <w:t>.</w:t>
      </w:r>
    </w:p>
    <w:p w14:paraId="1576A610" w14:textId="77777777" w:rsidR="002C545E" w:rsidRDefault="002C545E" w:rsidP="002C545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FE58EC9" w14:textId="1217952C" w:rsidR="002F6B2E" w:rsidRDefault="00717425" w:rsidP="002F6B2E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d Clustering (</w:t>
      </w:r>
      <w:proofErr w:type="spellStart"/>
      <w:r>
        <w:rPr>
          <w:rFonts w:ascii="Times New Roman" w:hAnsi="Times New Roman" w:cs="Times New Roman"/>
          <w:sz w:val="24"/>
          <w:szCs w:val="24"/>
        </w:rPr>
        <w:t>Kmean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5E941DA7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o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7342822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re</w:t>
      </w:r>
    </w:p>
    <w:p w14:paraId="59882759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ent_tokenize</w:t>
      </w:r>
      <w:proofErr w:type="spellEnd"/>
    </w:p>
    <w:p w14:paraId="575A740C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</w:p>
    <w:p w14:paraId="4422CDB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orpu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proofErr w:type="spellEnd"/>
    </w:p>
    <w:p w14:paraId="063AF220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E6766C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_word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e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english</w:t>
      </w:r>
      <w:proofErr w:type="spellEnd"/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7FDEC01F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F7D71AE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rc_name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20newsgroup.pckl"</w:t>
      </w:r>
    </w:p>
    <w:p w14:paraId="2A7EE2F9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rc_path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C:/Users/FARIZA SHIELDA/Documents/File </w:t>
      </w:r>
      <w:proofErr w:type="spellStart"/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Unair</w:t>
      </w:r>
      <w:proofErr w:type="spellEnd"/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/Semester 5/Data Mining II/Week 4/20newsgroup.pckl"</w:t>
      </w:r>
    </w:p>
    <w:p w14:paraId="60D63E3A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with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gram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ope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rc_path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rb</w:t>
      </w:r>
      <w:proofErr w:type="spellEnd"/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161E13C2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ata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ickle.load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AE8C76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F3690A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lastRenderedPageBreak/>
        <w:t>doc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ata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data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1B587FDC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abel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ata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target</w:t>
      </w:r>
      <w:proofErr w:type="spellEnd"/>
      <w:proofErr w:type="gramEnd"/>
    </w:p>
    <w:p w14:paraId="2D2DD41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22E66E6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f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eproces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: </w:t>
      </w:r>
    </w:p>
    <w:p w14:paraId="592E58A6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20BC300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s_tok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lis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 </w:t>
      </w: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tokenisasi </w:t>
      </w:r>
      <w:proofErr w:type="spellStart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kalimat</w:t>
      </w:r>
      <w:proofErr w:type="spellEnd"/>
    </w:p>
    <w:p w14:paraId="7844CA03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_word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0206CE54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5A261C1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rip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lowe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() </w:t>
      </w: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case folding dan </w:t>
      </w:r>
      <w:proofErr w:type="spellStart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ghilangkan</w:t>
      </w:r>
      <w:proofErr w:type="spellEnd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new line</w:t>
      </w:r>
    </w:p>
    <w:p w14:paraId="0310ABAD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eplace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717425">
        <w:rPr>
          <w:rFonts w:ascii="Consolas" w:eastAsia="Times New Roman" w:hAnsi="Consolas" w:cs="Times New Roman"/>
          <w:color w:val="D7BA7D"/>
          <w:sz w:val="21"/>
          <w:szCs w:val="21"/>
          <w:lang w:eastAsia="en-US"/>
        </w:rPr>
        <w:t>\n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 "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 </w:t>
      </w: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menggantikan \n dengan </w:t>
      </w:r>
      <w:proofErr w:type="spellStart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spasi</w:t>
      </w:r>
      <w:proofErr w:type="spellEnd"/>
    </w:p>
    <w:p w14:paraId="3196C5FE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re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ub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</w:t>
      </w:r>
      <w:r w:rsidRPr="00717425">
        <w:rPr>
          <w:rFonts w:ascii="Consolas" w:eastAsia="Times New Roman" w:hAnsi="Consolas" w:cs="Times New Roman"/>
          <w:color w:val="D16969"/>
          <w:sz w:val="21"/>
          <w:szCs w:val="21"/>
          <w:lang w:eastAsia="en-US"/>
        </w:rPr>
        <w:t>'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[^</w:t>
      </w:r>
      <w:r w:rsidRPr="00717425">
        <w:rPr>
          <w:rFonts w:ascii="Consolas" w:eastAsia="Times New Roman" w:hAnsi="Consolas" w:cs="Times New Roman"/>
          <w:color w:val="D16969"/>
          <w:sz w:val="21"/>
          <w:szCs w:val="21"/>
          <w:lang w:eastAsia="en-US"/>
        </w:rPr>
        <w:t>a-zA-z0-9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]</w:t>
      </w:r>
      <w:r w:rsidRPr="00717425">
        <w:rPr>
          <w:rFonts w:ascii="Consolas" w:eastAsia="Times New Roman" w:hAnsi="Consolas" w:cs="Times New Roman"/>
          <w:color w:val="D16969"/>
          <w:sz w:val="21"/>
          <w:szCs w:val="21"/>
          <w:lang w:eastAsia="en-US"/>
        </w:rPr>
        <w:t>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 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0367952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s_</w:t>
      </w:r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append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4D8F350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retur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 </w:t>
      </w:r>
      <w:proofErr w:type="gramStart"/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join</w:t>
      </w:r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nts_tok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1FB2A91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B9CD11F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s_clear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lis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A0F60F0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7B06A662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s_</w:t>
      </w:r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append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eproces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4929FD94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AF1F9E5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DONE!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621040B" w14:textId="2FEA1922" w:rsidR="00717425" w:rsidRPr="00CB38AC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CB38AC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66FD5AFB" w14:textId="32159635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17425">
        <w:rPr>
          <w:rFonts w:ascii="Times New Roman" w:hAnsi="Times New Roman" w:cs="Times New Roman"/>
          <w:sz w:val="24"/>
          <w:szCs w:val="24"/>
        </w:rPr>
        <w:t>DONE!</w:t>
      </w:r>
    </w:p>
    <w:p w14:paraId="54E75978" w14:textId="77777777" w:rsidR="00CB38AC" w:rsidRDefault="00CB38AC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5F9510B2" w14:textId="15475854" w:rsidR="00CB38AC" w:rsidRDefault="00CB38AC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31A52F98" w14:textId="1733DC29" w:rsidR="00717425" w:rsidRDefault="00CB38AC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B38AC">
        <w:rPr>
          <w:rFonts w:ascii="Times New Roman" w:hAnsi="Times New Roman" w:cs="Times New Roman"/>
          <w:sz w:val="24"/>
          <w:szCs w:val="24"/>
        </w:rPr>
        <w:t xml:space="preserve">Kode ini adalah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ra-pemrose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okumen-dokume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ataset 20newsgroups.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mengimpor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modul-modul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re, dan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NLTK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okumen-dokume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ataset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pickle dan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ocs.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ra-pemrose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. Ini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kata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ngganti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nghilang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newline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ngganti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kapital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non-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alfanumerik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ra-pemrose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okumen-dokume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bersih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ocs_clear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"DONE!"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cetak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menanda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ra-pemrose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ra-pemroses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rsiap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analisis atau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8AC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CB38AC">
        <w:rPr>
          <w:rFonts w:ascii="Times New Roman" w:hAnsi="Times New Roman" w:cs="Times New Roman"/>
          <w:sz w:val="24"/>
          <w:szCs w:val="24"/>
        </w:rPr>
        <w:t>.</w:t>
      </w:r>
    </w:p>
    <w:p w14:paraId="56A999D9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representasi</w:t>
      </w:r>
      <w:proofErr w:type="spellEnd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vektor</w:t>
      </w:r>
      <w:proofErr w:type="spellEnd"/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engan VSM-TFIDF </w:t>
      </w:r>
    </w:p>
    <w:p w14:paraId="43800774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klear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feature</w:t>
      </w:r>
      <w:proofErr w:type="gramEnd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_extractio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fidfVectorizer</w:t>
      </w:r>
      <w:proofErr w:type="spellEnd"/>
    </w:p>
    <w:p w14:paraId="21AAD405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klearn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luster</w:t>
      </w:r>
    </w:p>
    <w:p w14:paraId="3194865B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9F30FED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fidf_vectorizer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fidfVectorizer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(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ax_df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.95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in_df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CB6B9C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X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fidf_vectorize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fit_transform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ocs_clear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90220D2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lastRenderedPageBreak/>
        <w:t>prin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X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hape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1B1F92C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3</w:t>
      </w:r>
    </w:p>
    <w:p w14:paraId="43B0E181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ed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99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73C7E781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luste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KMean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clusters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it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random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ax_iter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300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andom_state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ed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709314E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fit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X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6B5577A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Hasil clustering</w:t>
      </w:r>
    </w:p>
    <w:p w14:paraId="45E9AA81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_km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edict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X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03EDFC5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_km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: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3EC77215" w14:textId="4B17CB2B" w:rsidR="00717425" w:rsidRPr="003779E2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779E2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49B65190" w14:textId="77B2B601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17425">
        <w:rPr>
          <w:rFonts w:ascii="Times New Roman" w:hAnsi="Times New Roman" w:cs="Times New Roman"/>
          <w:sz w:val="24"/>
          <w:szCs w:val="24"/>
        </w:rPr>
        <w:t>array(</w:t>
      </w:r>
      <w:proofErr w:type="gramEnd"/>
      <w:r w:rsidRPr="00717425">
        <w:rPr>
          <w:rFonts w:ascii="Times New Roman" w:hAnsi="Times New Roman" w:cs="Times New Roman"/>
          <w:sz w:val="24"/>
          <w:szCs w:val="24"/>
        </w:rPr>
        <w:t>[1, 2, 1, 2, 1, 1, 1, 1, 1, 1])</w:t>
      </w:r>
    </w:p>
    <w:p w14:paraId="6AAD2ED0" w14:textId="77777777" w:rsidR="003779E2" w:rsidRDefault="003779E2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661B14A9" w14:textId="3F11DADF" w:rsidR="003779E2" w:rsidRDefault="003779E2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2F6F78DF" w14:textId="33BF1165" w:rsidR="003779E2" w:rsidRPr="003779E2" w:rsidRDefault="003779E2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3779E2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ngilustrasi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vektor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Vector Space Model (VSM)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skem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Term Frequency-Inverse Document Frequency (TF-IDF).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ipra-pemroses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ocs_clear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fidfVectorizer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scikit-learn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eks-teks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vektor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bobot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TF-IDF. Vektor-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vektor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kata yang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okumen-dokume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itu,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K-Means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clustering pada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okumen-dokume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3 cluster (k=3) dan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C_km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clustering (10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alam array dengan label cluster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. Clustering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semacam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pengelompo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serup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kemirip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analisis atau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779E2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3779E2">
        <w:rPr>
          <w:rFonts w:ascii="Times New Roman" w:hAnsi="Times New Roman" w:cs="Times New Roman"/>
          <w:sz w:val="24"/>
          <w:szCs w:val="24"/>
        </w:rPr>
        <w:t>.</w:t>
      </w:r>
    </w:p>
    <w:p w14:paraId="14766BE1" w14:textId="77777777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3510032" w14:textId="23C55B68" w:rsidR="00717425" w:rsidRDefault="00717425" w:rsidP="00717425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d Clustering (</w:t>
      </w:r>
      <w:proofErr w:type="spellStart"/>
      <w:r>
        <w:rPr>
          <w:rFonts w:ascii="Times New Roman" w:hAnsi="Times New Roman" w:cs="Times New Roman"/>
          <w:sz w:val="24"/>
          <w:szCs w:val="24"/>
        </w:rPr>
        <w:t>Kmeans</w:t>
      </w:r>
      <w:proofErr w:type="spellEnd"/>
      <w:r>
        <w:rPr>
          <w:rFonts w:ascii="Times New Roman" w:hAnsi="Times New Roman" w:cs="Times New Roman"/>
          <w:sz w:val="24"/>
          <w:szCs w:val="24"/>
        </w:rPr>
        <w:t>++)</w:t>
      </w:r>
    </w:p>
    <w:p w14:paraId="6A182D64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K-means++ clustering</w:t>
      </w:r>
    </w:p>
    <w:p w14:paraId="3C92534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https://scikit-learn.org/stable/modules/generated/sklearn.cluster.KMeans.html</w:t>
      </w:r>
    </w:p>
    <w:p w14:paraId="5491D7F5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mPP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luste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KMean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clusters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it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k-means++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ax_iter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300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l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.0001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andom_state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ed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init</w:t>
      </w:r>
      <w:proofErr w:type="spellEnd"/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A16B3EF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mPP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fit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X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401C12C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mPP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abels</w:t>
      </w:r>
      <w:proofErr w:type="spellEnd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_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[: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)  </w:t>
      </w: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Printing the first 10 cluster labels</w:t>
      </w:r>
    </w:p>
    <w:p w14:paraId="2A8764EE" w14:textId="77366228" w:rsidR="00717425" w:rsidRPr="001F5B3C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F5B3C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1ED64CCF" w14:textId="01234D56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17425">
        <w:rPr>
          <w:rFonts w:ascii="Times New Roman" w:hAnsi="Times New Roman" w:cs="Times New Roman"/>
          <w:sz w:val="24"/>
          <w:szCs w:val="24"/>
        </w:rPr>
        <w:t>[0 1 0 1 1 0 1 0 1 1]</w:t>
      </w:r>
    </w:p>
    <w:p w14:paraId="16594152" w14:textId="77777777" w:rsidR="001F5B3C" w:rsidRDefault="001F5B3C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E8C4939" w14:textId="020B9FE9" w:rsidR="001F5B3C" w:rsidRDefault="001F5B3C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E34E9D9" w14:textId="3B366371" w:rsidR="001F5B3C" w:rsidRPr="001F5B3C" w:rsidRDefault="001F5B3C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1F5B3C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clustering dengan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K-Means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K-Means++, yang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varias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K-Means dengan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lastRenderedPageBreak/>
        <w:t>cerdas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. Dalam K-Means++,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titik-titik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clustering yang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stabil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konvergens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n_clusters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cluster yang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(dalam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ini, k=3).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='k-means++'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ngaktif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K-Means++.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clustering dengan model yang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kmPP.labels</w:t>
      </w:r>
      <w:proofErr w:type="spellEnd"/>
      <w:proofErr w:type="gramStart"/>
      <w:r w:rsidRPr="001F5B3C">
        <w:rPr>
          <w:rFonts w:ascii="Times New Roman" w:hAnsi="Times New Roman" w:cs="Times New Roman"/>
          <w:sz w:val="24"/>
          <w:szCs w:val="24"/>
        </w:rPr>
        <w:t>_[</w:t>
      </w:r>
      <w:proofErr w:type="gramEnd"/>
      <w:r w:rsidRPr="001F5B3C">
        <w:rPr>
          <w:rFonts w:ascii="Times New Roman" w:hAnsi="Times New Roman" w:cs="Times New Roman"/>
          <w:sz w:val="24"/>
          <w:szCs w:val="24"/>
        </w:rPr>
        <w:t xml:space="preserve">:10]. Hasil ini adalah label cluster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dalam masing-masing cluster. K-Means++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konvergensi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stabilitas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5B3C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1F5B3C">
        <w:rPr>
          <w:rFonts w:ascii="Times New Roman" w:hAnsi="Times New Roman" w:cs="Times New Roman"/>
          <w:sz w:val="24"/>
          <w:szCs w:val="24"/>
        </w:rPr>
        <w:t xml:space="preserve"> K-Means dalam proses clustering.</w:t>
      </w:r>
    </w:p>
    <w:p w14:paraId="27C9B1B3" w14:textId="77777777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A391145" w14:textId="231BC4D7" w:rsidR="00717425" w:rsidRDefault="00717425" w:rsidP="00717425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d Clustering (</w:t>
      </w:r>
      <w:proofErr w:type="spellStart"/>
      <w:r>
        <w:rPr>
          <w:rFonts w:ascii="Times New Roman" w:hAnsi="Times New Roman" w:cs="Times New Roman"/>
          <w:sz w:val="24"/>
          <w:szCs w:val="24"/>
        </w:rPr>
        <w:t>DBSca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51E623D9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DBSCAN </w:t>
      </w:r>
    </w:p>
    <w:p w14:paraId="04FA0FAE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http://scikit-learn.org/stable/modules/generated/sklearn.cluster.DBSCAN.html</w:t>
      </w:r>
    </w:p>
    <w:p w14:paraId="08384382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18275AA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umpy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p</w:t>
      </w:r>
    </w:p>
    <w:p w14:paraId="34E8F7BD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874E699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bscan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luste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DBSCAN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ps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.5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7BF6CB9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bsca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fit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X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5BAD9B0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_db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bsca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abels</w:t>
      </w:r>
      <w:proofErr w:type="gramEnd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_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astype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in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C3DFEAA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_</w:t>
      </w:r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b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[</w:t>
      </w:r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  <w:r w:rsidRPr="00717425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0D03AF89" w14:textId="13DFCC51" w:rsidR="00717425" w:rsidRPr="005703F0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5703F0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2B63588F" w14:textId="191EF3BD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717425">
        <w:rPr>
          <w:rFonts w:ascii="Times New Roman" w:hAnsi="Times New Roman" w:cs="Times New Roman"/>
          <w:sz w:val="24"/>
          <w:szCs w:val="24"/>
        </w:rPr>
        <w:t>array(</w:t>
      </w:r>
      <w:proofErr w:type="gramEnd"/>
      <w:r w:rsidRPr="00717425">
        <w:rPr>
          <w:rFonts w:ascii="Times New Roman" w:hAnsi="Times New Roman" w:cs="Times New Roman"/>
          <w:sz w:val="24"/>
          <w:szCs w:val="24"/>
        </w:rPr>
        <w:t>[-1, -1, -1, -1, -1, -1, -1, -1, -1, -1])</w:t>
      </w:r>
    </w:p>
    <w:p w14:paraId="537B5917" w14:textId="77777777" w:rsidR="005703F0" w:rsidRDefault="005703F0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08F6D47" w14:textId="67C86A53" w:rsidR="005703F0" w:rsidRDefault="005703F0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423C42BD" w14:textId="75DA0A0B" w:rsidR="005703F0" w:rsidRPr="005703F0" w:rsidRDefault="005703F0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5703F0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Density-Based Spatial Clustering of Applications with Noise (DBSCAN)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clustering pada data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vektor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dengan TF-IDF. DBSCAN adalah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cluster dengan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kepadat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data dalam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ini, eps=0.5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itik-titi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etangg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cluster. Hasil clustering DBSCAN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C_db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, di mana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-1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noise atau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termasuk dalam cluster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. DBSCAN adalah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noise dalam data yang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03F0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5703F0">
        <w:rPr>
          <w:rFonts w:ascii="Times New Roman" w:hAnsi="Times New Roman" w:cs="Times New Roman"/>
          <w:sz w:val="24"/>
          <w:szCs w:val="24"/>
        </w:rPr>
        <w:t>.</w:t>
      </w:r>
    </w:p>
    <w:p w14:paraId="6EFB901C" w14:textId="77777777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FF455B9" w14:textId="77777777" w:rsidR="00717425" w:rsidRDefault="00717425" w:rsidP="00717425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rnal </w:t>
      </w:r>
      <w:proofErr w:type="spellStart"/>
      <w:r>
        <w:rPr>
          <w:rFonts w:ascii="Times New Roman" w:hAnsi="Times New Roman" w:cs="Times New Roman"/>
          <w:sz w:val="24"/>
          <w:szCs w:val="24"/>
        </w:rPr>
        <w:t>Silhuoet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efficient</w:t>
      </w:r>
    </w:p>
    <w:p w14:paraId="2C10555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klear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metric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ilhouette_score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iluet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09A6E50B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lastRenderedPageBreak/>
        <w:t>C_kmpp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kmPP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abels</w:t>
      </w:r>
      <w:proofErr w:type="spellEnd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_</w:t>
      </w:r>
    </w:p>
    <w:p w14:paraId="62AD82D4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_km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_kmpp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_db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3580E2D2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e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2C8A6A08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iluet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X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e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,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d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, 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E1AB62B" w14:textId="739C3AD4" w:rsidR="00717425" w:rsidRPr="00E3373F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E3373F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7FA28D3A" w14:textId="140707A1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17425">
        <w:rPr>
          <w:rFonts w:ascii="Times New Roman" w:hAnsi="Times New Roman" w:cs="Times New Roman"/>
          <w:sz w:val="24"/>
          <w:szCs w:val="24"/>
        </w:rPr>
        <w:t>0.013686357044363896, 0.01694568130107603, -0.23699695814387373,</w:t>
      </w:r>
    </w:p>
    <w:p w14:paraId="3EF7680E" w14:textId="77777777" w:rsidR="00E3373F" w:rsidRDefault="00E3373F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45D5303" w14:textId="6A10DB12" w:rsidR="00E3373F" w:rsidRDefault="00E3373F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D180289" w14:textId="2CB89539" w:rsidR="00E3373F" w:rsidRPr="00E3373F" w:rsidRDefault="00E3373F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E3373F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silhouette score (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siluet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scikit-learn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ing ya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ing ya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: K-Means dengan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K-Means++, K-Means dengan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random, dan DBSCAN.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silhouette score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ngevaluas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sejauh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mana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objek-obje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-cluster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. Nilai silhouette score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berkisar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-1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1, di mana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ing adalah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baik. Pada output,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57C9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silhouette score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K-Means dengan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K-Means++ adalah ya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tertingg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(0.0169),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iikut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oleh K-Means dengan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random (0.0137),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DBSCAN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silhouette score ya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(-0.237), ya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DBSCAN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ing yang baik pada data ini. Silhouette score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 xml:space="preserve"> clustering yang </w:t>
      </w:r>
      <w:proofErr w:type="spellStart"/>
      <w:r w:rsidRPr="00E3373F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E3373F">
        <w:rPr>
          <w:rFonts w:ascii="Times New Roman" w:hAnsi="Times New Roman" w:cs="Times New Roman"/>
          <w:sz w:val="24"/>
          <w:szCs w:val="24"/>
        </w:rPr>
        <w:t>.</w:t>
      </w:r>
    </w:p>
    <w:p w14:paraId="11351FAC" w14:textId="77777777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CCD979B" w14:textId="70487AB8" w:rsidR="00717425" w:rsidRDefault="00717425" w:rsidP="00717425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rity</w:t>
      </w:r>
    </w:p>
    <w:p w14:paraId="501E258D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klear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metrics</w:t>
      </w:r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luster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homogeneity_score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urity</w:t>
      </w:r>
    </w:p>
    <w:p w14:paraId="2F93694A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453B1845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e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071EE77C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urity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abel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e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,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d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, 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39D3007" w14:textId="02CC063F" w:rsidR="00717425" w:rsidRPr="00407447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07447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08E002AB" w14:textId="015E4581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17425">
        <w:rPr>
          <w:rFonts w:ascii="Times New Roman" w:hAnsi="Times New Roman" w:cs="Times New Roman"/>
          <w:sz w:val="24"/>
          <w:szCs w:val="24"/>
        </w:rPr>
        <w:t>0.14344159884395255, 0.2535220657010824, 0.0015549989772357536,</w:t>
      </w:r>
    </w:p>
    <w:p w14:paraId="4BAA004B" w14:textId="77777777" w:rsidR="00407447" w:rsidRDefault="00407447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70AE3A80" w14:textId="0A0BC295" w:rsidR="00407447" w:rsidRPr="00407447" w:rsidRDefault="00407447" w:rsidP="00407447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6151ACDB" w14:textId="73F245A6" w:rsidR="00407447" w:rsidRPr="00407447" w:rsidRDefault="00407447" w:rsidP="00192733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07447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homogeneity score (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homogenitas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), yang juga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purity,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scikit-learn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jauh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mana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cluster dalam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engan label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jauh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mana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ampel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engan label ya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. Hasil homogeneity score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berkisar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0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1, di mana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clustering adalah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homoge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engan label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. Pada output,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K-Means dengan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random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homogeneity score yang pali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(0.2535), ya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clustering ini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engan label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. K-Means dengan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K-Means++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homogeneity score ya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(0.1434),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BSCAN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homogeneity score ya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(0.0016), yang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BSCAN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engan label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pada data ini. </w:t>
      </w:r>
      <w:r w:rsidRPr="00407447">
        <w:rPr>
          <w:rFonts w:ascii="Times New Roman" w:hAnsi="Times New Roman" w:cs="Times New Roman"/>
          <w:sz w:val="24"/>
          <w:szCs w:val="24"/>
        </w:rPr>
        <w:lastRenderedPageBreak/>
        <w:t xml:space="preserve">Purity atau homogeneity score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clustering dengan label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7447">
        <w:rPr>
          <w:rFonts w:ascii="Times New Roman" w:hAnsi="Times New Roman" w:cs="Times New Roman"/>
          <w:sz w:val="24"/>
          <w:szCs w:val="24"/>
        </w:rPr>
        <w:t>klasifikasi</w:t>
      </w:r>
      <w:proofErr w:type="spellEnd"/>
      <w:r w:rsidRPr="00407447">
        <w:rPr>
          <w:rFonts w:ascii="Times New Roman" w:hAnsi="Times New Roman" w:cs="Times New Roman"/>
          <w:sz w:val="24"/>
          <w:szCs w:val="24"/>
        </w:rPr>
        <w:t>.</w:t>
      </w:r>
    </w:p>
    <w:p w14:paraId="604074FD" w14:textId="77777777" w:rsidR="00717425" w:rsidRPr="00641C73" w:rsidRDefault="00717425" w:rsidP="00641C7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5F0932" w14:textId="7A321E37" w:rsidR="00717425" w:rsidRDefault="00717425" w:rsidP="00717425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MI</w:t>
      </w:r>
    </w:p>
    <w:p w14:paraId="7BBCB86F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klear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71742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metrics</w:t>
      </w:r>
      <w:proofErr w:type="spellEnd"/>
      <w:proofErr w:type="gram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normalized_mutual_info_score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NMI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</w:p>
    <w:p w14:paraId="11FC7D6F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E64C1CD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es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17425">
        <w:rPr>
          <w:rFonts w:ascii="Consolas" w:eastAsia="Times New Roman" w:hAnsi="Consolas" w:cs="Times New Roman"/>
          <w:color w:val="4FC1FF"/>
          <w:sz w:val="21"/>
          <w:szCs w:val="21"/>
          <w:lang w:eastAsia="en-US"/>
        </w:rPr>
        <w:t>C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1A6B8AF9" w14:textId="77777777" w:rsidR="00717425" w:rsidRPr="00717425" w:rsidRDefault="00717425" w:rsidP="00717425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gramStart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1742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NMI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label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es</w:t>
      </w:r>
      <w:proofErr w:type="spellEnd"/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, </w:t>
      </w:r>
      <w:r w:rsidRPr="0071742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d</w:t>
      </w:r>
      <w:r w:rsidRPr="0071742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1742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, '</w:t>
      </w:r>
      <w:r w:rsidRPr="0071742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CF1EBA5" w14:textId="64217F86" w:rsidR="00717425" w:rsidRPr="00747EDE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747EDE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746F41FE" w14:textId="1D93FC62" w:rsidR="00717425" w:rsidRDefault="00717425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17425">
        <w:rPr>
          <w:rFonts w:ascii="Times New Roman" w:hAnsi="Times New Roman" w:cs="Times New Roman"/>
          <w:sz w:val="24"/>
          <w:szCs w:val="24"/>
        </w:rPr>
        <w:t>0.16484326286583081, 0.3138776952100092, 0.002704356633566744,</w:t>
      </w:r>
    </w:p>
    <w:p w14:paraId="68D5084E" w14:textId="77777777" w:rsidR="00747EDE" w:rsidRDefault="00747EDE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45DEBC9" w14:textId="49522963" w:rsidR="00747EDE" w:rsidRDefault="00747EDE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6220A751" w14:textId="11739A82" w:rsidR="00747EDE" w:rsidRPr="00747EDE" w:rsidRDefault="00747EDE" w:rsidP="00717425">
      <w:pPr>
        <w:pStyle w:val="ListParagraph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747EDE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normalized mutual information (NMI) score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jauh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mana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dengan label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pada dataset. NMI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bersam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clustering dan label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, dengan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baik. Pada output,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41FA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K-Means dengan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random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NMI yang pali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(0.3139),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clustering ini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kesama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baik dengan label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. K-Means dengan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K-Means++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NMI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(0.1648),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DBSCAN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NMI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(0.0027),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DBSCAN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kesesuai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yang baik dengan label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dalam dataset ini. NMI adalah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kesamaan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clustering dan label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sejat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7EDE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747EDE">
        <w:rPr>
          <w:rFonts w:ascii="Times New Roman" w:hAnsi="Times New Roman" w:cs="Times New Roman"/>
          <w:sz w:val="24"/>
          <w:szCs w:val="24"/>
        </w:rPr>
        <w:t xml:space="preserve"> clustering.</w:t>
      </w:r>
    </w:p>
    <w:p w14:paraId="4827CAD1" w14:textId="36427E4E" w:rsidR="00717425" w:rsidRPr="00717425" w:rsidRDefault="00717425" w:rsidP="0071742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C97C9F" w14:textId="77777777" w:rsidR="00FF3D4A" w:rsidRPr="00D7587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Jelas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perbeda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hasil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dari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Preprocessing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mengguna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NLTK,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TextBlob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Sastrawi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beri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contohnya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4F10435E" w14:textId="77777777" w:rsidR="00FF3D4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70DDE8C9" w14:textId="38DF9A9B" w:rsidR="00801C23" w:rsidRPr="00801C23" w:rsidRDefault="00801C23" w:rsidP="00801C23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LTK</w:t>
      </w:r>
    </w:p>
    <w:p w14:paraId="26FB7040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okenize</w:t>
      </w:r>
      <w:proofErr w:type="spellEnd"/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</w:p>
    <w:p w14:paraId="170E0D76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corpus</w:t>
      </w:r>
      <w:proofErr w:type="spellEnd"/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proofErr w:type="spellEnd"/>
    </w:p>
    <w:p w14:paraId="112722EA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nltk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</w:t>
      </w:r>
      <w:proofErr w:type="spellEnd"/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orterStemmer</w:t>
      </w:r>
      <w:proofErr w:type="spellEnd"/>
    </w:p>
    <w:p w14:paraId="25732395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4D28C3ED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Shielda </w:t>
      </w:r>
      <w:proofErr w:type="spellStart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empelajari</w:t>
      </w:r>
      <w:proofErr w:type="spellEnd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ateri</w:t>
      </w:r>
      <w:proofErr w:type="spellEnd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bahasa</w:t>
      </w:r>
      <w:proofErr w:type="spellEnd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alami</w:t>
      </w:r>
      <w:proofErr w:type="spellEnd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NLTK."</w:t>
      </w:r>
    </w:p>
    <w:p w14:paraId="2FF128CD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1B701CF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okenisasi</w:t>
      </w:r>
      <w:proofErr w:type="spellEnd"/>
    </w:p>
    <w:p w14:paraId="74CD4B05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_tokenize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2C40372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4C4CD02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lastRenderedPageBreak/>
        <w:t xml:space="preserve"># </w:t>
      </w:r>
      <w:proofErr w:type="spellStart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enghapusan</w:t>
      </w:r>
      <w:proofErr w:type="spellEnd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anda</w:t>
      </w:r>
      <w:proofErr w:type="spellEnd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aca</w:t>
      </w:r>
      <w:proofErr w:type="spellEnd"/>
    </w:p>
    <w:p w14:paraId="7CF9A017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n_token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C167E7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isalnum</w:t>
      </w:r>
      <w:proofErr w:type="spellEnd"/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]</w:t>
      </w:r>
    </w:p>
    <w:p w14:paraId="0F7F8573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A2F4041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enghapusan</w:t>
      </w:r>
      <w:proofErr w:type="spellEnd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kata-kata </w:t>
      </w:r>
      <w:proofErr w:type="spellStart"/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erhenti</w:t>
      </w:r>
      <w:proofErr w:type="spellEnd"/>
    </w:p>
    <w:p w14:paraId="71C0CF48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_word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e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words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C167E7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words</w:t>
      </w:r>
      <w:proofErr w:type="spellEnd"/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proofErr w:type="spellStart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indonesian</w:t>
      </w:r>
      <w:proofErr w:type="spellEnd"/>
      <w:r w:rsidRPr="00C167E7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0CDCFCEA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iltered_token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n_token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C167E7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lower</w:t>
      </w:r>
      <w:proofErr w:type="spellEnd"/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() </w:t>
      </w:r>
      <w:r w:rsidRPr="00C167E7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op_word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14DF44F3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464CAA2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Stemming</w:t>
      </w:r>
    </w:p>
    <w:p w14:paraId="39BE9712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PorterStemmer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FB66ECB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d_token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proofErr w:type="spellStart"/>
      <w:proofErr w:type="gram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C167E7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em</w:t>
      </w:r>
      <w:proofErr w:type="spellEnd"/>
      <w:proofErr w:type="gram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C167E7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iltered_token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14:paraId="74C5591B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1F84835" w14:textId="77777777" w:rsidR="00C167E7" w:rsidRPr="00C167E7" w:rsidRDefault="00C167E7" w:rsidP="00C167E7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C167E7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C167E7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d_tokens</w:t>
      </w:r>
      <w:proofErr w:type="spellEnd"/>
      <w:r w:rsidRPr="00C167E7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4CB1C7A" w14:textId="71BDEA69" w:rsidR="00FF3D4A" w:rsidRPr="0006269E" w:rsidRDefault="00816264" w:rsidP="00801C23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6269E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25A15FC2" w14:textId="6FDE7417" w:rsidR="00C167E7" w:rsidRDefault="00C167E7" w:rsidP="004C2B93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C167E7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C167E7">
        <w:rPr>
          <w:rFonts w:ascii="Times New Roman" w:hAnsi="Times New Roman" w:cs="Times New Roman"/>
          <w:sz w:val="24"/>
          <w:szCs w:val="24"/>
        </w:rPr>
        <w:t>shielda</w:t>
      </w:r>
      <w:proofErr w:type="spellEnd"/>
      <w:r w:rsidRPr="00C167E7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C167E7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C167E7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C167E7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C167E7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C167E7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C167E7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C167E7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C167E7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C167E7">
        <w:rPr>
          <w:rFonts w:ascii="Times New Roman" w:hAnsi="Times New Roman" w:cs="Times New Roman"/>
          <w:sz w:val="24"/>
          <w:szCs w:val="24"/>
        </w:rPr>
        <w:t>nltk</w:t>
      </w:r>
      <w:proofErr w:type="spellEnd"/>
      <w:r w:rsidRPr="00C167E7">
        <w:rPr>
          <w:rFonts w:ascii="Times New Roman" w:hAnsi="Times New Roman" w:cs="Times New Roman"/>
          <w:sz w:val="24"/>
          <w:szCs w:val="24"/>
        </w:rPr>
        <w:t>']</w:t>
      </w:r>
    </w:p>
    <w:p w14:paraId="70B9F908" w14:textId="6EA79C0E" w:rsidR="00801C23" w:rsidRDefault="00801C23" w:rsidP="00801C23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Blob</w:t>
      </w:r>
      <w:proofErr w:type="spellEnd"/>
    </w:p>
    <w:p w14:paraId="6EE65FB4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A32AB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A32AB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A32AB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A32AB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</w:p>
    <w:p w14:paraId="16F26BA9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D190231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A32AB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A32AB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Shielda </w:t>
      </w:r>
      <w:proofErr w:type="spellStart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empelajari</w:t>
      </w:r>
      <w:proofErr w:type="spellEnd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ateri</w:t>
      </w:r>
      <w:proofErr w:type="spellEnd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bahasa</w:t>
      </w:r>
      <w:proofErr w:type="spellEnd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alami</w:t>
      </w:r>
      <w:proofErr w:type="spellEnd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TextBlob</w:t>
      </w:r>
      <w:proofErr w:type="spellEnd"/>
      <w:r w:rsidRPr="00A32AB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."</w:t>
      </w:r>
    </w:p>
    <w:p w14:paraId="7375FCCC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07006A3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A32AB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A32AB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okenisasi</w:t>
      </w:r>
      <w:proofErr w:type="spellEnd"/>
    </w:p>
    <w:p w14:paraId="34BB5DAD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A32AB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blob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A32AB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A32AB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extBlob</w:t>
      </w:r>
      <w:proofErr w:type="spellEnd"/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A32AB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305941C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A32AB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A32AB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A32AB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blob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A32AB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s</w:t>
      </w:r>
      <w:proofErr w:type="spellEnd"/>
      <w:proofErr w:type="gramEnd"/>
    </w:p>
    <w:p w14:paraId="580FBCFA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ED1B59C" w14:textId="77777777" w:rsidR="00A32AB5" w:rsidRPr="00A32AB5" w:rsidRDefault="00A32AB5" w:rsidP="00A32AB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A32AB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A32AB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okens</w:t>
      </w:r>
      <w:r w:rsidRPr="00A32AB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0B93D83" w14:textId="7CF75000" w:rsidR="00801C23" w:rsidRPr="0006269E" w:rsidRDefault="00801C23" w:rsidP="00801C23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6269E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38A73D20" w14:textId="44188DCB" w:rsidR="00737ADD" w:rsidRDefault="000A140E" w:rsidP="004C2B93">
      <w:p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0A140E">
        <w:rPr>
          <w:rFonts w:ascii="Times New Roman" w:hAnsi="Times New Roman" w:cs="Times New Roman"/>
          <w:sz w:val="24"/>
          <w:szCs w:val="24"/>
        </w:rPr>
        <w:t>['Shielda', '</w:t>
      </w:r>
      <w:proofErr w:type="spellStart"/>
      <w:r w:rsidRPr="000A140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0A140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A140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0A140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A140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0A140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A140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0A140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A140E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0A140E">
        <w:rPr>
          <w:rFonts w:ascii="Times New Roman" w:hAnsi="Times New Roman" w:cs="Times New Roman"/>
          <w:sz w:val="24"/>
          <w:szCs w:val="24"/>
        </w:rPr>
        <w:t>']</w:t>
      </w:r>
    </w:p>
    <w:p w14:paraId="7739A426" w14:textId="486E02F2" w:rsidR="00801C23" w:rsidRDefault="00801C23" w:rsidP="00801C23">
      <w:pPr>
        <w:pStyle w:val="ListParagraph"/>
        <w:numPr>
          <w:ilvl w:val="0"/>
          <w:numId w:val="33"/>
        </w:numPr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strawi</w:t>
      </w:r>
      <w:proofErr w:type="spellEnd"/>
    </w:p>
    <w:p w14:paraId="3FB78E1D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astrawi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opWordRemover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opWordRemoverFactory</w:t>
      </w:r>
      <w:proofErr w:type="spellEnd"/>
      <w:proofErr w:type="gram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opWordRemoverFactory</w:t>
      </w:r>
      <w:proofErr w:type="spellEnd"/>
    </w:p>
    <w:p w14:paraId="7FD3BDCE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astrawi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Factory</w:t>
      </w:r>
      <w:proofErr w:type="spellEnd"/>
      <w:proofErr w:type="gram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Factory</w:t>
      </w:r>
      <w:proofErr w:type="spellEnd"/>
    </w:p>
    <w:p w14:paraId="79258EC7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0E36DBE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Shielda </w:t>
      </w:r>
      <w:proofErr w:type="spellStart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empelajari</w:t>
      </w:r>
      <w:proofErr w:type="spellEnd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materi</w:t>
      </w:r>
      <w:proofErr w:type="spellEnd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bahasa</w:t>
      </w:r>
      <w:proofErr w:type="spellEnd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alami</w:t>
      </w:r>
      <w:proofErr w:type="spellEnd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astrawi</w:t>
      </w:r>
      <w:proofErr w:type="spellEnd"/>
      <w:r w:rsidRPr="00931FA5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."</w:t>
      </w:r>
    </w:p>
    <w:p w14:paraId="1FF5D8D5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58C2FCF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okenisasi</w:t>
      </w:r>
      <w:proofErr w:type="spellEnd"/>
    </w:p>
    <w:p w14:paraId="5E12D62A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s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ext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plit</w:t>
      </w:r>
      <w:proofErr w:type="spellEnd"/>
      <w:proofErr w:type="gram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13AEEB6B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88A1966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enghapusan</w:t>
      </w:r>
      <w:proofErr w:type="spellEnd"/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anda</w:t>
      </w:r>
      <w:proofErr w:type="spellEnd"/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aca</w:t>
      </w:r>
      <w:proofErr w:type="spellEnd"/>
      <w:r w:rsidRPr="00931FA5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an stemming</w:t>
      </w:r>
    </w:p>
    <w:p w14:paraId="24FD3A5E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actory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931FA5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emmerFactory</w:t>
      </w:r>
      <w:proofErr w:type="spell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1B4F999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lastRenderedPageBreak/>
        <w:t>stemmer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actory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create</w:t>
      </w:r>
      <w:proofErr w:type="gramEnd"/>
      <w:r w:rsidRPr="00931FA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_stemmer</w:t>
      </w:r>
      <w:proofErr w:type="spell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36D82711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D5F91C4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ned_words</w:t>
      </w:r>
      <w:proofErr w:type="spell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]</w:t>
      </w:r>
    </w:p>
    <w:p w14:paraId="7667D6D4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or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n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s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08A97FED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spell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ned_word</w:t>
      </w:r>
      <w:proofErr w:type="spell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931FA5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mmer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em</w:t>
      </w:r>
      <w:proofErr w:type="spellEnd"/>
      <w:proofErr w:type="gram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99D52C7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spell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ned_</w:t>
      </w:r>
      <w:proofErr w:type="gram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ords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931FA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append</w:t>
      </w:r>
      <w:proofErr w:type="spellEnd"/>
      <w:proofErr w:type="gram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ned_word</w:t>
      </w:r>
      <w:proofErr w:type="spell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37D9886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4512CAA" w14:textId="77777777" w:rsidR="00931FA5" w:rsidRPr="00931FA5" w:rsidRDefault="00931FA5" w:rsidP="00931FA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931FA5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931FA5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leaned_words</w:t>
      </w:r>
      <w:proofErr w:type="spellEnd"/>
      <w:r w:rsidRPr="00931FA5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D482E4F" w14:textId="77777777" w:rsidR="00B33E16" w:rsidRDefault="00801C23" w:rsidP="00B33E16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06269E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466968A0" w14:textId="31E22F95" w:rsidR="00816264" w:rsidRDefault="00B33E16" w:rsidP="00B33E16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33E16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B33E16">
        <w:rPr>
          <w:rFonts w:ascii="Times New Roman" w:hAnsi="Times New Roman" w:cs="Times New Roman"/>
          <w:sz w:val="24"/>
          <w:szCs w:val="24"/>
        </w:rPr>
        <w:t>shielda</w:t>
      </w:r>
      <w:proofErr w:type="spellEnd"/>
      <w:r w:rsidRPr="00B33E16">
        <w:rPr>
          <w:rFonts w:ascii="Times New Roman" w:hAnsi="Times New Roman" w:cs="Times New Roman"/>
          <w:sz w:val="24"/>
          <w:szCs w:val="24"/>
        </w:rPr>
        <w:t>', 'ajar', '</w:t>
      </w:r>
      <w:proofErr w:type="spellStart"/>
      <w:r w:rsidRPr="00B33E16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B33E16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B33E16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B33E16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B33E16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B33E16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B33E16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B33E16">
        <w:rPr>
          <w:rFonts w:ascii="Times New Roman" w:hAnsi="Times New Roman" w:cs="Times New Roman"/>
          <w:sz w:val="24"/>
          <w:szCs w:val="24"/>
        </w:rPr>
        <w:t>']</w:t>
      </w:r>
    </w:p>
    <w:p w14:paraId="26076738" w14:textId="77777777" w:rsidR="0084242E" w:rsidRDefault="0084242E" w:rsidP="00B33E16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FDDFB2B" w14:textId="564C153C" w:rsidR="0084242E" w:rsidRDefault="007170E6" w:rsidP="00B33E16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 w:rsidR="0084242E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3B3B3A34" w14:textId="2E381A25" w:rsidR="0084242E" w:rsidRPr="00D710C9" w:rsidRDefault="0084242E" w:rsidP="00D710C9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penjel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s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contoh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preprocessing:</w:t>
      </w:r>
    </w:p>
    <w:p w14:paraId="46BA4573" w14:textId="77777777" w:rsidR="0084242E" w:rsidRDefault="0084242E" w:rsidP="0084242E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242E">
        <w:rPr>
          <w:rFonts w:ascii="Times New Roman" w:hAnsi="Times New Roman" w:cs="Times New Roman"/>
          <w:sz w:val="24"/>
          <w:szCs w:val="24"/>
        </w:rPr>
        <w:t>NLTK:</w:t>
      </w:r>
    </w:p>
    <w:p w14:paraId="676DF8D2" w14:textId="77777777" w:rsidR="0084242E" w:rsidRDefault="0084242E" w:rsidP="0084242E">
      <w:pPr>
        <w:pStyle w:val="ListParagraph"/>
        <w:numPr>
          <w:ilvl w:val="0"/>
          <w:numId w:val="33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84242E">
        <w:rPr>
          <w:rFonts w:ascii="Times New Roman" w:hAnsi="Times New Roman" w:cs="Times New Roman"/>
          <w:sz w:val="24"/>
          <w:szCs w:val="24"/>
        </w:rPr>
        <w:t xml:space="preserve">Kode NLTK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preprocessing pad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"Shield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NLTK."</w:t>
      </w:r>
    </w:p>
    <w:p w14:paraId="4B683F30" w14:textId="77777777" w:rsidR="0084242E" w:rsidRDefault="0084242E" w:rsidP="0084242E">
      <w:pPr>
        <w:pStyle w:val="ListParagraph"/>
        <w:numPr>
          <w:ilvl w:val="0"/>
          <w:numId w:val="33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242E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di-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kata-kata,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["Shielda",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", "NLTK."].</w:t>
      </w:r>
    </w:p>
    <w:p w14:paraId="27005E87" w14:textId="77777777" w:rsidR="0084242E" w:rsidRDefault="0084242E" w:rsidP="0084242E">
      <w:pPr>
        <w:pStyle w:val="ListParagraph"/>
        <w:numPr>
          <w:ilvl w:val="0"/>
          <w:numId w:val="33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242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dihapu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dan kata "NLTK" yang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dihapu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.</w:t>
      </w:r>
    </w:p>
    <w:p w14:paraId="787EA6CD" w14:textId="63DCC1B6" w:rsidR="0084242E" w:rsidRPr="0084242E" w:rsidRDefault="0084242E" w:rsidP="0084242E">
      <w:pPr>
        <w:pStyle w:val="ListParagraph"/>
        <w:numPr>
          <w:ilvl w:val="0"/>
          <w:numId w:val="33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stemming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kata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" (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) dan kata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" (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).</w:t>
      </w:r>
    </w:p>
    <w:p w14:paraId="2DD1FC1D" w14:textId="77777777" w:rsidR="0084242E" w:rsidRPr="0084242E" w:rsidRDefault="0084242E" w:rsidP="0084242E">
      <w:pPr>
        <w:pStyle w:val="ListParagraph"/>
        <w:spacing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84242E">
        <w:rPr>
          <w:rFonts w:ascii="Times New Roman" w:hAnsi="Times New Roman" w:cs="Times New Roman"/>
          <w:sz w:val="24"/>
          <w:szCs w:val="24"/>
        </w:rPr>
        <w:t>Output NLTK: [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hield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NLTK']</w:t>
      </w:r>
    </w:p>
    <w:p w14:paraId="6BC1AA4B" w14:textId="77777777" w:rsidR="0084242E" w:rsidRPr="0084242E" w:rsidRDefault="0084242E" w:rsidP="0084242E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4D425EDE" w14:textId="77777777" w:rsidR="00F141CE" w:rsidRDefault="0084242E" w:rsidP="00F141CE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xtBlob:</w:t>
      </w:r>
      <w:proofErr w:type="spellEnd"/>
    </w:p>
    <w:p w14:paraId="1A0E9ECF" w14:textId="77777777" w:rsidR="00F141CE" w:rsidRDefault="0084242E" w:rsidP="00F141CE">
      <w:pPr>
        <w:pStyle w:val="ListParagraph"/>
        <w:numPr>
          <w:ilvl w:val="0"/>
          <w:numId w:val="35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F141CE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kata pada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, "Shielda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>."</w:t>
      </w:r>
    </w:p>
    <w:p w14:paraId="0795A58E" w14:textId="77777777" w:rsidR="003B7C5F" w:rsidRDefault="0084242E" w:rsidP="003B7C5F">
      <w:pPr>
        <w:pStyle w:val="ListParagraph"/>
        <w:numPr>
          <w:ilvl w:val="0"/>
          <w:numId w:val="35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F141CE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 xml:space="preserve"> adalah ["Shielda", "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F141CE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F141CE">
        <w:rPr>
          <w:rFonts w:ascii="Times New Roman" w:hAnsi="Times New Roman" w:cs="Times New Roman"/>
          <w:sz w:val="24"/>
          <w:szCs w:val="24"/>
        </w:rPr>
        <w:t>."].</w:t>
      </w:r>
    </w:p>
    <w:p w14:paraId="4481972E" w14:textId="23BC3DA5" w:rsidR="003B7C5F" w:rsidRPr="003B7C5F" w:rsidRDefault="003B7C5F" w:rsidP="003B7C5F">
      <w:pPr>
        <w:pStyle w:val="ListParagraph"/>
        <w:numPr>
          <w:ilvl w:val="0"/>
          <w:numId w:val="35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3B7C5F">
        <w:rPr>
          <w:rFonts w:ascii="Times New Roman" w:hAnsi="Times New Roman" w:cs="Times New Roman"/>
          <w:sz w:val="24"/>
          <w:szCs w:val="24"/>
        </w:rPr>
        <w:t xml:space="preserve">Selama proses ini,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dihapus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7C5F">
        <w:rPr>
          <w:rFonts w:ascii="Times New Roman" w:hAnsi="Times New Roman" w:cs="Times New Roman"/>
          <w:sz w:val="24"/>
          <w:szCs w:val="24"/>
        </w:rPr>
        <w:t>otomatis</w:t>
      </w:r>
      <w:proofErr w:type="spellEnd"/>
      <w:r w:rsidRPr="003B7C5F">
        <w:rPr>
          <w:rFonts w:ascii="Times New Roman" w:hAnsi="Times New Roman" w:cs="Times New Roman"/>
          <w:sz w:val="24"/>
          <w:szCs w:val="24"/>
        </w:rPr>
        <w:t>.</w:t>
      </w:r>
    </w:p>
    <w:p w14:paraId="2967DF36" w14:textId="2D377B4A" w:rsidR="0084242E" w:rsidRPr="0084242E" w:rsidRDefault="0084242E" w:rsidP="00F141CE">
      <w:pPr>
        <w:pStyle w:val="ListParagraph"/>
        <w:spacing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84242E">
        <w:rPr>
          <w:rFonts w:ascii="Times New Roman" w:hAnsi="Times New Roman" w:cs="Times New Roman"/>
          <w:sz w:val="24"/>
          <w:szCs w:val="24"/>
        </w:rPr>
        <w:t xml:space="preserve">Output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: ['Shielda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]</w:t>
      </w:r>
    </w:p>
    <w:p w14:paraId="10EAD105" w14:textId="77777777" w:rsidR="0084242E" w:rsidRPr="0084242E" w:rsidRDefault="0084242E" w:rsidP="0084242E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2CC37A55" w14:textId="77777777" w:rsidR="001F0E26" w:rsidRDefault="0084242E" w:rsidP="001F0E26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astrawi:</w:t>
      </w:r>
      <w:proofErr w:type="spellEnd"/>
    </w:p>
    <w:p w14:paraId="3B10FC09" w14:textId="77777777" w:rsidR="001F0E26" w:rsidRDefault="0084242E" w:rsidP="001F0E26">
      <w:pPr>
        <w:pStyle w:val="ListParagraph"/>
        <w:numPr>
          <w:ilvl w:val="0"/>
          <w:numId w:val="36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1F0E26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emecah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["Shielda",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."].</w:t>
      </w:r>
    </w:p>
    <w:p w14:paraId="72668C4E" w14:textId="77777777" w:rsidR="001F0E26" w:rsidRDefault="0084242E" w:rsidP="001F0E26">
      <w:pPr>
        <w:pStyle w:val="ListParagraph"/>
        <w:numPr>
          <w:ilvl w:val="0"/>
          <w:numId w:val="36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1F0E26">
        <w:rPr>
          <w:rFonts w:ascii="Times New Roman" w:hAnsi="Times New Roman" w:cs="Times New Roman"/>
          <w:sz w:val="24"/>
          <w:szCs w:val="24"/>
        </w:rPr>
        <w:t xml:space="preserve">Tanda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dihapus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, dan stemming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diterapkan.</w:t>
      </w:r>
      <w:proofErr w:type="spellEnd"/>
    </w:p>
    <w:p w14:paraId="29FA9E14" w14:textId="379536DD" w:rsidR="0084242E" w:rsidRPr="001F0E26" w:rsidRDefault="0084242E" w:rsidP="001F0E26">
      <w:pPr>
        <w:pStyle w:val="ListParagraph"/>
        <w:numPr>
          <w:ilvl w:val="0"/>
          <w:numId w:val="36"/>
        </w:numPr>
        <w:spacing w:line="240" w:lineRule="auto"/>
        <w:ind w:left="1134"/>
        <w:jc w:val="both"/>
        <w:rPr>
          <w:rFonts w:ascii="Times New Roman" w:hAnsi="Times New Roman" w:cs="Times New Roman"/>
          <w:sz w:val="24"/>
          <w:szCs w:val="24"/>
        </w:rPr>
      </w:pPr>
      <w:r w:rsidRPr="001F0E26">
        <w:rPr>
          <w:rFonts w:ascii="Times New Roman" w:hAnsi="Times New Roman" w:cs="Times New Roman"/>
          <w:sz w:val="24"/>
          <w:szCs w:val="24"/>
        </w:rPr>
        <w:t>Kata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"ajar" (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), kata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, dan kata "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" yang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E26">
        <w:rPr>
          <w:rFonts w:ascii="Times New Roman" w:hAnsi="Times New Roman" w:cs="Times New Roman"/>
          <w:sz w:val="24"/>
          <w:szCs w:val="24"/>
        </w:rPr>
        <w:t>dihapus</w:t>
      </w:r>
      <w:proofErr w:type="spellEnd"/>
      <w:r w:rsidRPr="001F0E26">
        <w:rPr>
          <w:rFonts w:ascii="Times New Roman" w:hAnsi="Times New Roman" w:cs="Times New Roman"/>
          <w:sz w:val="24"/>
          <w:szCs w:val="24"/>
        </w:rPr>
        <w:t>.</w:t>
      </w:r>
    </w:p>
    <w:p w14:paraId="256CA366" w14:textId="6A26F3F5" w:rsidR="0084242E" w:rsidRPr="00D710C9" w:rsidRDefault="0084242E" w:rsidP="00D710C9">
      <w:pPr>
        <w:pStyle w:val="ListParagraph"/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84242E">
        <w:rPr>
          <w:rFonts w:ascii="Times New Roman" w:hAnsi="Times New Roman" w:cs="Times New Roman"/>
          <w:sz w:val="24"/>
          <w:szCs w:val="24"/>
        </w:rPr>
        <w:t xml:space="preserve">Output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: [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hield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ajar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lam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']</w:t>
      </w:r>
    </w:p>
    <w:p w14:paraId="2340CF74" w14:textId="5AA6CFFE" w:rsidR="00816264" w:rsidRDefault="0084242E" w:rsidP="006C32B9">
      <w:pPr>
        <w:pStyle w:val="ListParagraph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242E">
        <w:rPr>
          <w:rFonts w:ascii="Times New Roman" w:hAnsi="Times New Roman" w:cs="Times New Roman"/>
          <w:sz w:val="24"/>
          <w:szCs w:val="24"/>
        </w:rPr>
        <w:lastRenderedPageBreak/>
        <w:t>Perbeda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in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adalah dalam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stemming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. NLTK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stemming (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selalu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 xml:space="preserve"> stemming (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278A" w:rsidRPr="004D278A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="004D278A" w:rsidRPr="004D278A">
        <w:rPr>
          <w:rFonts w:ascii="Times New Roman" w:hAnsi="Times New Roman" w:cs="Times New Roman"/>
          <w:sz w:val="24"/>
          <w:szCs w:val="24"/>
        </w:rPr>
        <w:t>)</w:t>
      </w:r>
      <w:r w:rsidRPr="0084242E">
        <w:rPr>
          <w:rFonts w:ascii="Times New Roman" w:hAnsi="Times New Roman" w:cs="Times New Roman"/>
          <w:sz w:val="24"/>
          <w:szCs w:val="24"/>
        </w:rPr>
        <w:t xml:space="preserve">, </w:t>
      </w:r>
      <w:r w:rsidR="004D278A">
        <w:rPr>
          <w:rFonts w:ascii="Times New Roman" w:hAnsi="Times New Roman" w:cs="Times New Roman"/>
          <w:sz w:val="24"/>
          <w:szCs w:val="24"/>
        </w:rPr>
        <w:t>dan</w:t>
      </w:r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berhent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preprocessing ini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analisis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42E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84242E">
        <w:rPr>
          <w:rFonts w:ascii="Times New Roman" w:hAnsi="Times New Roman" w:cs="Times New Roman"/>
          <w:sz w:val="24"/>
          <w:szCs w:val="24"/>
        </w:rPr>
        <w:t>.</w:t>
      </w:r>
    </w:p>
    <w:p w14:paraId="446C6904" w14:textId="77777777" w:rsidR="00A241DF" w:rsidRDefault="00A241DF" w:rsidP="00275F6D">
      <w:pPr>
        <w:pStyle w:val="ListParagraph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0ABDE7D0" w14:textId="77777777" w:rsidR="00FF3D4A" w:rsidRPr="00D7587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3. Crawling dataset dengan total 10 pada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berbagai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portal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berita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Nasional dengan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kategori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bebas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namu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wajib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sama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1B6CAD35" w14:textId="77777777" w:rsidR="00FF3D4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6F366861" w14:textId="5D11385F" w:rsidR="00943F94" w:rsidRDefault="00943F94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3F9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AC7132" wp14:editId="69A09432">
            <wp:extent cx="5912485" cy="1021080"/>
            <wp:effectExtent l="0" t="0" r="0" b="7620"/>
            <wp:docPr id="865619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61942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2485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5D86D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andas </w:t>
      </w:r>
      <w:r w:rsidRPr="004B7FD6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d</w:t>
      </w:r>
    </w:p>
    <w:p w14:paraId="516C8B44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4C278CFB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4B7FD6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C:/Users/FARIZA SHIELDA/Documents/File </w:t>
      </w:r>
      <w:proofErr w:type="spellStart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Unair</w:t>
      </w:r>
      <w:proofErr w:type="spellEnd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/Semester 5/Data Mining II/Week 4/Berita </w:t>
      </w:r>
      <w:proofErr w:type="spellStart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ejahteraan</w:t>
      </w:r>
      <w:proofErr w:type="spellEnd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Sosial.csv"</w:t>
      </w:r>
    </w:p>
    <w:p w14:paraId="24584936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9FD4FCA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try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35EAFAE9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data </w:t>
      </w:r>
      <w:r w:rsidRPr="004B7FD6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d.read</w:t>
      </w:r>
      <w:proofErr w:type="gramEnd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csv</w:t>
      </w:r>
      <w:proofErr w:type="spellEnd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4B7FD6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coding</w:t>
      </w:r>
      <w:r w:rsidRPr="004B7FD6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ISO-8859-1'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  </w:t>
      </w:r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ggunakan</w:t>
      </w:r>
      <w:proofErr w:type="spellEnd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encoding ISO-8859-1</w:t>
      </w:r>
    </w:p>
    <w:p w14:paraId="12A88028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Lakukan</w:t>
      </w:r>
      <w:proofErr w:type="spellEnd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operasi</w:t>
      </w:r>
      <w:proofErr w:type="spellEnd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yang Anda </w:t>
      </w:r>
      <w:proofErr w:type="spellStart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inginkan</w:t>
      </w:r>
      <w:proofErr w:type="spellEnd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pada data di </w:t>
      </w:r>
      <w:proofErr w:type="spellStart"/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sini</w:t>
      </w:r>
      <w:proofErr w:type="spellEnd"/>
    </w:p>
    <w:p w14:paraId="65494B42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4B7FD6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...</w:t>
      </w:r>
    </w:p>
    <w:p w14:paraId="47D8FCD1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except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4B7FD6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FileNotFoundError</w:t>
      </w:r>
      <w:proofErr w:type="spellEnd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6A67AF98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gramStart"/>
      <w:r w:rsidRPr="004B7FD6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4B7FD6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f</w:t>
      </w:r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File</w:t>
      </w:r>
      <w:proofErr w:type="spellEnd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r w:rsidRPr="004B7FD6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{</w:t>
      </w:r>
      <w:proofErr w:type="spellStart"/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4B7FD6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}</w:t>
      </w:r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tidak</w:t>
      </w:r>
      <w:proofErr w:type="spellEnd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ditemukan</w:t>
      </w:r>
      <w:proofErr w:type="spellEnd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."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6C859F9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except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4B7FD6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Exception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4B7FD6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e:</w:t>
      </w:r>
    </w:p>
    <w:p w14:paraId="6F3073AE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gramStart"/>
      <w:r w:rsidRPr="004B7FD6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4B7FD6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f</w:t>
      </w:r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erjadi</w:t>
      </w:r>
      <w:proofErr w:type="spellEnd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alahan</w:t>
      </w:r>
      <w:proofErr w:type="spellEnd"/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: </w:t>
      </w:r>
      <w:r w:rsidRPr="004B7FD6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{</w:t>
      </w:r>
      <w:r w:rsidRPr="004B7FD6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str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e)</w:t>
      </w:r>
      <w:r w:rsidRPr="004B7FD6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}</w:t>
      </w:r>
      <w:r w:rsidRPr="004B7FD6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0D2CC54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1F57E92" w14:textId="77777777" w:rsidR="004B7FD6" w:rsidRPr="004B7FD6" w:rsidRDefault="004B7FD6" w:rsidP="004B7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4B7FD6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4B7FD6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data)</w:t>
      </w:r>
    </w:p>
    <w:p w14:paraId="1576DC4C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r w:rsidRPr="00BC1435">
        <w:rPr>
          <w:rFonts w:ascii="Times New Roman" w:hAnsi="Times New Roman" w:cs="Times New Roman"/>
          <w:sz w:val="24"/>
          <w:szCs w:val="24"/>
          <w:u w:val="single"/>
        </w:rPr>
        <w:t>Output:</w:t>
      </w:r>
      <w:r>
        <w:rPr>
          <w:rFonts w:ascii="Times New Roman" w:hAnsi="Times New Roman" w:cs="Times New Roman"/>
          <w:sz w:val="24"/>
          <w:szCs w:val="24"/>
        </w:rPr>
        <w:br/>
      </w:r>
      <w:r w:rsidRPr="004B7FD6">
        <w:rPr>
          <w:rFonts w:ascii="Times New Roman" w:hAnsi="Times New Roman" w:cs="Times New Roman"/>
          <w:sz w:val="24"/>
          <w:szCs w:val="24"/>
        </w:rPr>
        <w:t xml:space="preserve">                                            ï»¿</w:t>
      </w:r>
      <w:proofErr w:type="spellStart"/>
      <w:proofErr w:type="gramStart"/>
      <w:r w:rsidRPr="004B7FD6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 \</w:t>
      </w:r>
      <w:proofErr w:type="gramEnd"/>
    </w:p>
    <w:p w14:paraId="0BEE1273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r w:rsidRPr="004B7FD6">
        <w:rPr>
          <w:rFonts w:ascii="Times New Roman" w:hAnsi="Times New Roman" w:cs="Times New Roman"/>
          <w:sz w:val="24"/>
          <w:szCs w:val="24"/>
        </w:rPr>
        <w:t xml:space="preserve">0          Upaya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Masyarakat   </w:t>
      </w:r>
    </w:p>
    <w:p w14:paraId="47467A27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 xml:space="preserve">1 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SDM Jadi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ukses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sejah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 </w:t>
      </w:r>
    </w:p>
    <w:p w14:paraId="75C902BB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2  SDM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kerj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Jadi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sukses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rogr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 </w:t>
      </w:r>
    </w:p>
    <w:p w14:paraId="3B7AB499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lastRenderedPageBreak/>
        <w:t xml:space="preserve">3 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urvei</w:t>
      </w:r>
      <w:proofErr w:type="spellEnd"/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Litbang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"Kompas":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puas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Ke...   </w:t>
      </w:r>
    </w:p>
    <w:p w14:paraId="6D6F2460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4  KPK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Minta Risma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rbaik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sejaht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 </w:t>
      </w:r>
    </w:p>
    <w:p w14:paraId="5BD36C10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5  Risma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Bakal Rombak Besar-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besar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Terpadu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...   </w:t>
      </w:r>
    </w:p>
    <w:p w14:paraId="58E57EF2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 xml:space="preserve">6 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artu</w:t>
      </w:r>
      <w:proofErr w:type="spellEnd"/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Wujud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omitme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Pem...   </w:t>
      </w:r>
    </w:p>
    <w:p w14:paraId="774401A5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7  SDGs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Era New Normal: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ntingny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inerg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wast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 </w:t>
      </w:r>
    </w:p>
    <w:p w14:paraId="07002130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8  Risma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Blusuk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di DKI.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DPR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Ingatk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Be...   </w:t>
      </w:r>
    </w:p>
    <w:p w14:paraId="2B05E6DC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9  Menaker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Dorong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kerj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Musik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rlindung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 </w:t>
      </w:r>
    </w:p>
    <w:p w14:paraId="1C765726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F9FC63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r w:rsidRPr="004B7FD6">
        <w:rPr>
          <w:rFonts w:ascii="Times New Roman" w:hAnsi="Times New Roman" w:cs="Times New Roman"/>
          <w:sz w:val="24"/>
          <w:szCs w:val="24"/>
        </w:rPr>
        <w:t xml:space="preserve">                                                 Isi  </w:t>
      </w:r>
    </w:p>
    <w:p w14:paraId="4B54228D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0  KOMPAS.com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Kamus Besar Bahasa In...  </w:t>
      </w:r>
    </w:p>
    <w:p w14:paraId="75BE6B17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1  KOMPAS.com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â Menteri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Mensos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Juliar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</w:t>
      </w:r>
    </w:p>
    <w:p w14:paraId="251F4978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2  KOMPAS.com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â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sukses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program-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rogr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</w:t>
      </w:r>
    </w:p>
    <w:p w14:paraId="3C523AAA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3  KOMPAS.com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- Hasil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jajak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ndapat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disele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</w:t>
      </w:r>
    </w:p>
    <w:p w14:paraId="39A15CD5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4  JAKARTA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. KOMPAS.com -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omis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mberantas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Kor...  </w:t>
      </w:r>
    </w:p>
    <w:p w14:paraId="7E731F62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5  JAKARTA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. KOMPAS.com - Menteri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Tri Risma...  </w:t>
      </w:r>
    </w:p>
    <w:p w14:paraId="2187E1CC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6  KOMPAS.com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rovins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mprov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) DKI...  </w:t>
      </w:r>
    </w:p>
    <w:p w14:paraId="74EE17DD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7  JAKARTA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. KOMPAS.com â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Sejak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2015.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Perserikat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</w:t>
      </w:r>
    </w:p>
    <w:p w14:paraId="6D16616F" w14:textId="77777777" w:rsidR="004B7FD6" w:rsidRPr="004B7FD6" w:rsidRDefault="004B7FD6" w:rsidP="004B7FD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8  JAKARTA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. KOMPAS.com -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omis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VIII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...  </w:t>
      </w:r>
    </w:p>
    <w:p w14:paraId="4F8ECB9D" w14:textId="66DCB5E0" w:rsidR="00BC1435" w:rsidRDefault="004B7FD6" w:rsidP="005B5B8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B7FD6">
        <w:rPr>
          <w:rFonts w:ascii="Times New Roman" w:hAnsi="Times New Roman" w:cs="Times New Roman"/>
          <w:sz w:val="24"/>
          <w:szCs w:val="24"/>
        </w:rPr>
        <w:t>9  JAKARTA</w:t>
      </w:r>
      <w:proofErr w:type="gramEnd"/>
      <w:r w:rsidRPr="004B7FD6">
        <w:rPr>
          <w:rFonts w:ascii="Times New Roman" w:hAnsi="Times New Roman" w:cs="Times New Roman"/>
          <w:sz w:val="24"/>
          <w:szCs w:val="24"/>
        </w:rPr>
        <w:t xml:space="preserve">. KOMPAS.com - Menteri </w:t>
      </w:r>
      <w:proofErr w:type="spellStart"/>
      <w:r w:rsidRPr="004B7FD6">
        <w:rPr>
          <w:rFonts w:ascii="Times New Roman" w:hAnsi="Times New Roman" w:cs="Times New Roman"/>
          <w:sz w:val="24"/>
          <w:szCs w:val="24"/>
        </w:rPr>
        <w:t>Ketenagakerjaan</w:t>
      </w:r>
      <w:proofErr w:type="spellEnd"/>
      <w:r w:rsidRPr="004B7FD6">
        <w:rPr>
          <w:rFonts w:ascii="Times New Roman" w:hAnsi="Times New Roman" w:cs="Times New Roman"/>
          <w:sz w:val="24"/>
          <w:szCs w:val="24"/>
        </w:rPr>
        <w:t xml:space="preserve"> ...  </w:t>
      </w:r>
    </w:p>
    <w:p w14:paraId="20F2724F" w14:textId="77777777" w:rsidR="00E226C2" w:rsidRDefault="00E226C2" w:rsidP="00E226C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4A6F28A" w14:textId="50467A80" w:rsidR="00BC1435" w:rsidRDefault="00BC1435" w:rsidP="004B7FD6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F856B1B" w14:textId="77777777" w:rsidR="00E226C2" w:rsidRPr="00E226C2" w:rsidRDefault="00E226C2" w:rsidP="00E226C2">
      <w:pPr>
        <w:jc w:val="both"/>
        <w:rPr>
          <w:rFonts w:ascii="Times New Roman" w:hAnsi="Times New Roman" w:cs="Times New Roman"/>
          <w:sz w:val="24"/>
          <w:szCs w:val="24"/>
        </w:rPr>
      </w:pPr>
      <w:r w:rsidRPr="00E226C2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Pandas dalam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file CSV dengan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penangan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exception.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file CSV yang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berlokas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di "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file_path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" dengan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encoding ISO-8859-1. Dalam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blok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try-except,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tersimp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"data", yang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analisis data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. Jika file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"File not found."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pembaca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>.</w:t>
      </w:r>
    </w:p>
    <w:p w14:paraId="1C6ACF11" w14:textId="77777777" w:rsidR="00E226C2" w:rsidRPr="00E226C2" w:rsidRDefault="00E226C2" w:rsidP="00E226C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519FD0" w14:textId="29710EBE" w:rsidR="00FF3D4A" w:rsidRDefault="00E226C2" w:rsidP="00FF3D4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26C2">
        <w:rPr>
          <w:rFonts w:ascii="Times New Roman" w:hAnsi="Times New Roman" w:cs="Times New Roman"/>
          <w:sz w:val="24"/>
          <w:szCs w:val="24"/>
        </w:rPr>
        <w:lastRenderedPageBreak/>
        <w:t>Setelah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file,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ncetak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"data". Dalam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>: "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" dan "Isi" yang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wakil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file CSV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. Kode ini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analisis atau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anipulasi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26C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226C2">
        <w:rPr>
          <w:rFonts w:ascii="Times New Roman" w:hAnsi="Times New Roman" w:cs="Times New Roman"/>
          <w:sz w:val="24"/>
          <w:szCs w:val="24"/>
        </w:rPr>
        <w:t xml:space="preserve"> Pandas.</w:t>
      </w:r>
    </w:p>
    <w:p w14:paraId="786D36EC" w14:textId="77777777" w:rsidR="00FF3D4A" w:rsidRPr="00D7587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4.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Laku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preprocessing yang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sudah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diajar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pada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modul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ini (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mengguna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salah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satu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library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saja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). </w:t>
      </w:r>
    </w:p>
    <w:p w14:paraId="2F8CE402" w14:textId="77777777" w:rsidR="00FF3D4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506D3B08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0248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andas </w:t>
      </w:r>
      <w:r w:rsidRPr="0010248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d</w:t>
      </w:r>
    </w:p>
    <w:p w14:paraId="097E73CF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0248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astrawi.Stemmer.StemmerFactory</w:t>
      </w:r>
      <w:proofErr w:type="spellEnd"/>
      <w:proofErr w:type="gram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0248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temmerFactory</w:t>
      </w:r>
      <w:proofErr w:type="spellEnd"/>
    </w:p>
    <w:p w14:paraId="532D84C5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44B58BA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factory 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temmerFactory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997A546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stemmer 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actory.create</w:t>
      </w:r>
      <w:proofErr w:type="gram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stemmer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39AC2FC5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DB15B08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Berita </w:t>
      </w:r>
      <w:proofErr w:type="spellStart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ejahteraan</w:t>
      </w:r>
      <w:proofErr w:type="spellEnd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Sosial.csv"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 </w:t>
      </w:r>
    </w:p>
    <w:p w14:paraId="37FDF9CE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data 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d.read</w:t>
      </w:r>
      <w:proofErr w:type="gram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csv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10248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coding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utf-8'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5651AA5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2BBF85F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ata[</w:t>
      </w:r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isi_stemmed</w:t>
      </w:r>
      <w:proofErr w:type="spellEnd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] 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data[</w:t>
      </w:r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Isi'</w:t>
      </w:r>
      <w:proofErr w:type="gram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.apply</w:t>
      </w:r>
      <w:proofErr w:type="gram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102481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lambda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0248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: </w:t>
      </w:r>
      <w:proofErr w:type="spell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temmer.stem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x))</w:t>
      </w:r>
    </w:p>
    <w:p w14:paraId="7034127A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8B5B47B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output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Berita </w:t>
      </w:r>
      <w:proofErr w:type="spellStart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ejahteraan</w:t>
      </w:r>
      <w:proofErr w:type="spellEnd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osial</w:t>
      </w:r>
      <w:proofErr w:type="spellEnd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(1).csv</w:t>
      </w:r>
      <w:proofErr w:type="gramStart"/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 </w:t>
      </w:r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</w:t>
      </w:r>
      <w:proofErr w:type="gramEnd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gganti</w:t>
      </w:r>
      <w:proofErr w:type="spellEnd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engan </w:t>
      </w:r>
      <w:proofErr w:type="spellStart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lokasi</w:t>
      </w:r>
      <w:proofErr w:type="spellEnd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an </w:t>
      </w:r>
      <w:proofErr w:type="spellStart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nama</w:t>
      </w:r>
      <w:proofErr w:type="spellEnd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file CSV </w:t>
      </w:r>
      <w:proofErr w:type="spellStart"/>
      <w:r w:rsidRPr="0010248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aru</w:t>
      </w:r>
      <w:proofErr w:type="spellEnd"/>
    </w:p>
    <w:p w14:paraId="0DD9845D" w14:textId="77777777" w:rsidR="00102481" w:rsidRPr="00102481" w:rsidRDefault="00102481" w:rsidP="0010248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ata.to_</w:t>
      </w:r>
      <w:proofErr w:type="gramStart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csv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output</w:t>
      </w:r>
      <w:proofErr w:type="spellEnd"/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10248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dex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False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10248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coding</w:t>
      </w:r>
      <w:r w:rsidRPr="0010248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10248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utf-8'</w:t>
      </w:r>
      <w:r w:rsidRPr="0010248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A30F3BE" w14:textId="0DD3FFCC" w:rsidR="00102481" w:rsidRPr="00EC38C7" w:rsidRDefault="00102481" w:rsidP="00EC38C7">
      <w:p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EC38C7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25610CA6" w14:textId="77777777" w:rsidR="00CA029A" w:rsidRDefault="00102481" w:rsidP="00FF3D4A">
      <w:pPr>
        <w:jc w:val="both"/>
        <w:rPr>
          <w:noProof/>
        </w:rPr>
      </w:pPr>
      <w:r w:rsidRPr="001024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DFC75A" wp14:editId="37863A5E">
            <wp:extent cx="1910901" cy="436098"/>
            <wp:effectExtent l="0" t="0" r="0" b="2540"/>
            <wp:docPr id="1780671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67143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57642" cy="44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29A" w:rsidRPr="00CA029A">
        <w:rPr>
          <w:noProof/>
        </w:rPr>
        <w:t xml:space="preserve"> </w:t>
      </w:r>
    </w:p>
    <w:p w14:paraId="37ACAA36" w14:textId="172EF315" w:rsidR="00CA029A" w:rsidRDefault="00CA029A" w:rsidP="00FF3D4A">
      <w:pPr>
        <w:jc w:val="both"/>
        <w:rPr>
          <w:rFonts w:ascii="Times New Roman" w:hAnsi="Times New Roman" w:cs="Times New Roman"/>
          <w:sz w:val="24"/>
          <w:szCs w:val="24"/>
        </w:rPr>
      </w:pPr>
      <w:r w:rsidRPr="00CA029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28142E5" wp14:editId="62F02E0D">
            <wp:extent cx="5029200" cy="1445942"/>
            <wp:effectExtent l="0" t="0" r="0" b="1905"/>
            <wp:docPr id="27945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521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99433" cy="14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39926" w14:textId="375A991A" w:rsidR="00EC38C7" w:rsidRDefault="00EC38C7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323A3D84" w14:textId="150C5203" w:rsidR="00EC38C7" w:rsidRPr="00EC38C7" w:rsidRDefault="00EC38C7" w:rsidP="00EC38C7">
      <w:pPr>
        <w:jc w:val="both"/>
        <w:rPr>
          <w:rFonts w:ascii="Times New Roman" w:hAnsi="Times New Roman" w:cs="Times New Roman"/>
          <w:sz w:val="24"/>
          <w:szCs w:val="24"/>
        </w:rPr>
      </w:pPr>
      <w:r w:rsidRPr="00EC38C7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file CSV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Pandas,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stemming pada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stemming ke dalam file CSV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C38C7">
        <w:rPr>
          <w:rFonts w:ascii="Times New Roman" w:hAnsi="Times New Roman" w:cs="Times New Roman"/>
          <w:sz w:val="24"/>
          <w:szCs w:val="24"/>
        </w:rPr>
        <w:t>Langkah-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>:</w:t>
      </w:r>
    </w:p>
    <w:p w14:paraId="28091C5F" w14:textId="77777777" w:rsidR="00EC38C7" w:rsidRDefault="00EC38C7" w:rsidP="006474B6">
      <w:pPr>
        <w:pStyle w:val="ListParagraph"/>
        <w:numPr>
          <w:ilvl w:val="0"/>
          <w:numId w:val="38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38C7">
        <w:rPr>
          <w:rFonts w:ascii="Times New Roman" w:hAnsi="Times New Roman" w:cs="Times New Roman"/>
          <w:sz w:val="24"/>
          <w:szCs w:val="24"/>
        </w:rPr>
        <w:lastRenderedPageBreak/>
        <w:t>Pertam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library Pandas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impor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engan alias 'pd', dan juga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stemming.</w:t>
      </w:r>
    </w:p>
    <w:p w14:paraId="781766F3" w14:textId="77777777" w:rsidR="00EC38C7" w:rsidRDefault="00EC38C7" w:rsidP="006474B6">
      <w:pPr>
        <w:pStyle w:val="ListParagraph"/>
        <w:numPr>
          <w:ilvl w:val="0"/>
          <w:numId w:val="38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temmerFactory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dan stemmer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Bahasa Indonesia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>.</w:t>
      </w:r>
    </w:p>
    <w:p w14:paraId="1720D644" w14:textId="77777777" w:rsidR="00EC38C7" w:rsidRDefault="00EC38C7" w:rsidP="006474B6">
      <w:pPr>
        <w:pStyle w:val="ListParagraph"/>
        <w:numPr>
          <w:ilvl w:val="0"/>
          <w:numId w:val="38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file CSV dengan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"Berita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Sosial.csv"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Pandas dengan encoding 'utf-8', dan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tany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'data'.</w:t>
      </w:r>
    </w:p>
    <w:p w14:paraId="542AC4AB" w14:textId="77777777" w:rsidR="00EC38C7" w:rsidRDefault="00EC38C7" w:rsidP="006474B6">
      <w:pPr>
        <w:pStyle w:val="ListParagraph"/>
        <w:numPr>
          <w:ilvl w:val="0"/>
          <w:numId w:val="38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'Isi'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'data'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stemming ke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arisny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'apply' dan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lambda.</w:t>
      </w:r>
    </w:p>
    <w:p w14:paraId="7C25335B" w14:textId="77777777" w:rsidR="00EC38C7" w:rsidRDefault="00EC38C7" w:rsidP="006474B6">
      <w:pPr>
        <w:pStyle w:val="ListParagraph"/>
        <w:numPr>
          <w:ilvl w:val="0"/>
          <w:numId w:val="38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EC38C7">
        <w:rPr>
          <w:rFonts w:ascii="Times New Roman" w:hAnsi="Times New Roman" w:cs="Times New Roman"/>
          <w:sz w:val="24"/>
          <w:szCs w:val="24"/>
        </w:rPr>
        <w:t xml:space="preserve">Hasil stemmi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nama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isi_stemmed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>'.</w:t>
      </w:r>
    </w:p>
    <w:p w14:paraId="0F46DADE" w14:textId="0640B9D1" w:rsidR="00EC38C7" w:rsidRPr="00EC38C7" w:rsidRDefault="00EC38C7" w:rsidP="006474B6">
      <w:pPr>
        <w:pStyle w:val="ListParagraph"/>
        <w:numPr>
          <w:ilvl w:val="0"/>
          <w:numId w:val="38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i-stemmi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alam file CSV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"Berita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(1).csv"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o_csv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'. Parameter 'index=False'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indeks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pada data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rsimp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dan encoding 'utf-8'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Bahasa Indonesia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>.</w:t>
      </w:r>
    </w:p>
    <w:p w14:paraId="5832CA6F" w14:textId="55622280" w:rsidR="00FF3D4A" w:rsidRDefault="00EC38C7" w:rsidP="00FF3D4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, output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ini adalah file CSV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i-stemming dalam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isi_stemmed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'. File CSV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analisis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C38C7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EC38C7">
        <w:rPr>
          <w:rFonts w:ascii="Times New Roman" w:hAnsi="Times New Roman" w:cs="Times New Roman"/>
          <w:sz w:val="24"/>
          <w:szCs w:val="24"/>
        </w:rPr>
        <w:t xml:space="preserve"> di-stemming.</w:t>
      </w:r>
    </w:p>
    <w:p w14:paraId="22283832" w14:textId="77777777" w:rsidR="00FF3D4A" w:rsidRPr="00D7587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5.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Buatlah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wordcloud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dan most common word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barplot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interpretasi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hasilnya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75CD23C" w14:textId="77777777" w:rsidR="00FF3D4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6BEB6EAF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76DB2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</w:p>
    <w:p w14:paraId="42022703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matplotlib.pyplot</w:t>
      </w:r>
      <w:proofErr w:type="spellEnd"/>
      <w:proofErr w:type="gram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76DB2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</w:t>
      </w:r>
      <w:proofErr w:type="spellEnd"/>
    </w:p>
    <w:p w14:paraId="679F663E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92255A7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Gabungkan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semua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eks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yang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sudah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i-stemming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jadi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satu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eks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anjang</w:t>
      </w:r>
      <w:proofErr w:type="spellEnd"/>
    </w:p>
    <w:p w14:paraId="653CCE8B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Baca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eks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dari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file .txt</w:t>
      </w:r>
    </w:p>
    <w:p w14:paraId="68CC9365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'C:/Users/FARIZA SHIELDA/Documents/File </w:t>
      </w:r>
      <w:proofErr w:type="spellStart"/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Unair</w:t>
      </w:r>
      <w:proofErr w:type="spellEnd"/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/Semester 5/Data Mining II/Week 4/Berita </w:t>
      </w:r>
      <w:proofErr w:type="spellStart"/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ejahteraan</w:t>
      </w:r>
      <w:proofErr w:type="spellEnd"/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osial</w:t>
      </w:r>
      <w:proofErr w:type="spellEnd"/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(1).txt</w:t>
      </w:r>
      <w:proofErr w:type="gramStart"/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 </w:t>
      </w:r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</w:t>
      </w:r>
      <w:proofErr w:type="gram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Ganti dengan path file .txt yang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sesuai</w:t>
      </w:r>
      <w:proofErr w:type="spellEnd"/>
    </w:p>
    <w:p w14:paraId="0B3F6EEC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with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gramStart"/>
      <w:r w:rsidRPr="00776DB2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open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r'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76DB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coding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utf-8'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) </w:t>
      </w:r>
      <w:r w:rsidRPr="00776DB2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file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14:paraId="1B8F166C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eks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file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read</w:t>
      </w:r>
      <w:proofErr w:type="spellEnd"/>
      <w:proofErr w:type="gram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5B5BFA09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2940C13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Buat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WordCloud</w:t>
      </w:r>
      <w:proofErr w:type="spellEnd"/>
    </w:p>
    <w:p w14:paraId="34A028D1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776DB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width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800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76DB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height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400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776DB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background_color</w:t>
      </w:r>
      <w:proofErr w:type="spellEnd"/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white'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.generate(</w:t>
      </w: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eks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F4AB3C3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FDF37DF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ampilkan</w:t>
      </w:r>
      <w:proofErr w:type="spellEnd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776DB2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WordCloud</w:t>
      </w:r>
      <w:proofErr w:type="spellEnd"/>
    </w:p>
    <w:p w14:paraId="616F65EA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figure</w:t>
      </w:r>
      <w:proofErr w:type="spellEnd"/>
      <w:proofErr w:type="gram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76DB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igsize</w:t>
      </w:r>
      <w:proofErr w:type="spellEnd"/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76DB2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76DB2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5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09A59E40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imshow</w:t>
      </w:r>
      <w:proofErr w:type="spellEnd"/>
      <w:proofErr w:type="gram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wordcloud</w:t>
      </w:r>
      <w:proofErr w:type="spell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776DB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terpolation</w:t>
      </w:r>
      <w:r w:rsidRPr="00776DB2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bilinear'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1B4A15E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axis</w:t>
      </w:r>
      <w:proofErr w:type="spellEnd"/>
      <w:proofErr w:type="gram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776DB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off'</w:t>
      </w:r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99F5BC0" w14:textId="77777777" w:rsidR="00776DB2" w:rsidRPr="00776DB2" w:rsidRDefault="00776DB2" w:rsidP="00776DB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show</w:t>
      </w:r>
      <w:proofErr w:type="spellEnd"/>
      <w:proofErr w:type="gramEnd"/>
      <w:r w:rsidRPr="00776DB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527B5EC5" w14:textId="77777777" w:rsidR="002E7289" w:rsidRDefault="002E7289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798CF047" w14:textId="67DE33F0" w:rsidR="00102481" w:rsidRPr="00CF5DBD" w:rsidRDefault="00776DB2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CF5DBD">
        <w:rPr>
          <w:rFonts w:ascii="Times New Roman" w:hAnsi="Times New Roman" w:cs="Times New Roman"/>
          <w:sz w:val="24"/>
          <w:szCs w:val="24"/>
          <w:u w:val="single"/>
        </w:rPr>
        <w:lastRenderedPageBreak/>
        <w:t>Output:</w:t>
      </w:r>
    </w:p>
    <w:p w14:paraId="73C77710" w14:textId="57B41C62" w:rsidR="00776DB2" w:rsidRDefault="00776DB2" w:rsidP="00FF3D4A">
      <w:pPr>
        <w:jc w:val="both"/>
        <w:rPr>
          <w:rFonts w:ascii="Times New Roman" w:hAnsi="Times New Roman" w:cs="Times New Roman"/>
          <w:sz w:val="24"/>
          <w:szCs w:val="24"/>
        </w:rPr>
      </w:pPr>
      <w:r w:rsidRPr="00776D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B1BEE2" wp14:editId="5627E99F">
            <wp:extent cx="3186332" cy="1633376"/>
            <wp:effectExtent l="0" t="0" r="0" b="5080"/>
            <wp:docPr id="809966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9661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20718" cy="170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B9A75" w14:textId="46153D0C" w:rsidR="00BD6056" w:rsidRPr="00BD6056" w:rsidRDefault="00772483" w:rsidP="00BD6056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22E613E3" w14:textId="563BEC9E" w:rsidR="00772483" w:rsidRDefault="00BD6056" w:rsidP="00BD6056">
      <w:pPr>
        <w:jc w:val="both"/>
        <w:rPr>
          <w:rFonts w:ascii="Times New Roman" w:hAnsi="Times New Roman" w:cs="Times New Roman"/>
          <w:sz w:val="24"/>
          <w:szCs w:val="24"/>
        </w:rPr>
      </w:pPr>
      <w:r w:rsidRPr="00BD6056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i-stemming.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file .txt dan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nggabungkannya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lebar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i-generate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. Hasil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Matplotlib dengan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disesuaik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nyorot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kata-kata yang paling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wawasan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isu-isu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605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BD6056">
        <w:rPr>
          <w:rFonts w:ascii="Times New Roman" w:hAnsi="Times New Roman" w:cs="Times New Roman"/>
          <w:sz w:val="24"/>
          <w:szCs w:val="24"/>
        </w:rPr>
        <w:t>.</w:t>
      </w:r>
    </w:p>
    <w:p w14:paraId="6F95AC0D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A75ED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collections </w:t>
      </w:r>
      <w:r w:rsidRPr="008A75ED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Counter</w:t>
      </w:r>
    </w:p>
    <w:p w14:paraId="5BF65E97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597A80A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ghitung</w:t>
      </w:r>
      <w:proofErr w:type="spellEnd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frekuensi</w:t>
      </w:r>
      <w:proofErr w:type="spellEnd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kemunculan</w:t>
      </w:r>
      <w:proofErr w:type="spellEnd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kata-kata</w:t>
      </w:r>
    </w:p>
    <w:p w14:paraId="761651A9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ata_kemunculan</w:t>
      </w:r>
      <w:proofErr w:type="spell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8A75ED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Counter(</w:t>
      </w: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eks.split</w:t>
      </w:r>
      <w:proofErr w:type="spellEnd"/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)</w:t>
      </w:r>
    </w:p>
    <w:p w14:paraId="5147ABEA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459B2306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Ambil 10 kata paling </w:t>
      </w:r>
      <w:proofErr w:type="spellStart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umum</w:t>
      </w:r>
      <w:proofErr w:type="spellEnd"/>
    </w:p>
    <w:p w14:paraId="6B9B700C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ata_umum</w:t>
      </w:r>
      <w:proofErr w:type="spell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8A75ED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ata_</w:t>
      </w:r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emunculan.most</w:t>
      </w:r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common</w:t>
      </w:r>
      <w:proofErr w:type="spell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8A75ED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5267884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FEA390A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isahkan</w:t>
      </w:r>
      <w:proofErr w:type="spellEnd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kata dan </w:t>
      </w:r>
      <w:proofErr w:type="spellStart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frekuensinya</w:t>
      </w:r>
      <w:proofErr w:type="spellEnd"/>
    </w:p>
    <w:p w14:paraId="079B33B7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ata, </w:t>
      </w:r>
      <w:proofErr w:type="spell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rekuensi</w:t>
      </w:r>
      <w:proofErr w:type="spell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8A75ED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8A75ED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zip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8A75ED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*</w:t>
      </w:r>
      <w:proofErr w:type="spell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ata_umum</w:t>
      </w:r>
      <w:proofErr w:type="spell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81BA95A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083CD28B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Buat </w:t>
      </w:r>
      <w:proofErr w:type="spellStart"/>
      <w:r w:rsidRPr="008A75ED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barplot</w:t>
      </w:r>
      <w:proofErr w:type="spellEnd"/>
    </w:p>
    <w:p w14:paraId="2065C0BE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figure</w:t>
      </w:r>
      <w:proofErr w:type="spellEnd"/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8A75ED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figsize</w:t>
      </w:r>
      <w:proofErr w:type="spellEnd"/>
      <w:r w:rsidRPr="008A75ED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8A75ED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8A75ED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5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)</w:t>
      </w:r>
    </w:p>
    <w:p w14:paraId="7A9FECDF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bar</w:t>
      </w:r>
      <w:proofErr w:type="spell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ata, </w:t>
      </w:r>
      <w:proofErr w:type="spell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rekuensi</w:t>
      </w:r>
      <w:proofErr w:type="spell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44F1B86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xlabel</w:t>
      </w:r>
      <w:proofErr w:type="spellEnd"/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8A75ED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Kata'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9DFCEE7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ylabel</w:t>
      </w:r>
      <w:proofErr w:type="spellEnd"/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8A75ED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8A75ED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Frekuensi</w:t>
      </w:r>
      <w:proofErr w:type="spellEnd"/>
      <w:r w:rsidRPr="008A75ED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A114AFC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title</w:t>
      </w:r>
      <w:proofErr w:type="spellEnd"/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8A75ED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Kata-kata Paling Umum'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747681EE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xticks</w:t>
      </w:r>
      <w:proofErr w:type="spellEnd"/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8A75ED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otation</w:t>
      </w:r>
      <w:r w:rsidRPr="008A75ED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A75ED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45</w:t>
      </w:r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163863E" w14:textId="77777777" w:rsidR="00772483" w:rsidRPr="008A75ED" w:rsidRDefault="00772483" w:rsidP="0077248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show</w:t>
      </w:r>
      <w:proofErr w:type="spellEnd"/>
      <w:proofErr w:type="gramEnd"/>
      <w:r w:rsidRPr="008A75ED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794061E0" w14:textId="77777777" w:rsidR="00577860" w:rsidRDefault="00577860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13254A5" w14:textId="415F1F4B" w:rsidR="00772483" w:rsidRPr="00772483" w:rsidRDefault="00772483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Output:</w:t>
      </w:r>
    </w:p>
    <w:p w14:paraId="6B1A5C68" w14:textId="6D57E8E1" w:rsidR="00BD6056" w:rsidRDefault="008A75ED" w:rsidP="00FF3D4A">
      <w:pPr>
        <w:jc w:val="both"/>
        <w:rPr>
          <w:rFonts w:ascii="Times New Roman" w:hAnsi="Times New Roman" w:cs="Times New Roman"/>
          <w:sz w:val="24"/>
          <w:szCs w:val="24"/>
        </w:rPr>
      </w:pPr>
      <w:r w:rsidRPr="008A75E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C9F748" wp14:editId="54CD725C">
            <wp:extent cx="3298874" cy="1987260"/>
            <wp:effectExtent l="0" t="0" r="0" b="0"/>
            <wp:docPr id="1257263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26339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28423" cy="200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8256D" w14:textId="7A33883E" w:rsidR="00CF5DBD" w:rsidRDefault="00CF5DBD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274F6E96" w14:textId="08AA1A01" w:rsidR="000A12B8" w:rsidRDefault="005C4E7E" w:rsidP="00FF3D4A">
      <w:pPr>
        <w:jc w:val="both"/>
        <w:rPr>
          <w:rFonts w:ascii="Times New Roman" w:hAnsi="Times New Roman" w:cs="Times New Roman"/>
          <w:sz w:val="24"/>
          <w:szCs w:val="24"/>
        </w:rPr>
      </w:pPr>
      <w:r w:rsidRPr="005C4E7E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kemuncul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kata-kata dalam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di-stemming.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koleksi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Counter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Python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berap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dipecah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token.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10 kata paling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ost_</w:t>
      </w:r>
      <w:proofErr w:type="gramStart"/>
      <w:r w:rsidRPr="005C4E7E">
        <w:rPr>
          <w:rFonts w:ascii="Times New Roman" w:hAnsi="Times New Roman" w:cs="Times New Roman"/>
          <w:sz w:val="24"/>
          <w:szCs w:val="24"/>
        </w:rPr>
        <w:t>commo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4E7E">
        <w:rPr>
          <w:rFonts w:ascii="Times New Roman" w:hAnsi="Times New Roman" w:cs="Times New Roman"/>
          <w:sz w:val="24"/>
          <w:szCs w:val="24"/>
        </w:rPr>
        <w:t xml:space="preserve">10).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itu, kata-kata dan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frekuensiny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dipisahk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ke dalam dua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kata dan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kata-kata paling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frekuensiny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wawas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kata-kata yang paling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4E7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C4E7E">
        <w:rPr>
          <w:rFonts w:ascii="Times New Roman" w:hAnsi="Times New Roman" w:cs="Times New Roman"/>
          <w:sz w:val="24"/>
          <w:szCs w:val="24"/>
        </w:rPr>
        <w:t>.</w:t>
      </w:r>
    </w:p>
    <w:p w14:paraId="3DE370C6" w14:textId="77777777" w:rsidR="00FF3D4A" w:rsidRPr="00D7587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6.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Laku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clustering dengan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menggunakan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7587A">
        <w:rPr>
          <w:rFonts w:ascii="Times New Roman" w:hAnsi="Times New Roman" w:cs="Times New Roman"/>
          <w:b/>
          <w:bCs/>
          <w:sz w:val="24"/>
          <w:szCs w:val="24"/>
        </w:rPr>
        <w:t>fitur</w:t>
      </w:r>
      <w:proofErr w:type="spellEnd"/>
      <w:r w:rsidRPr="00D7587A">
        <w:rPr>
          <w:rFonts w:ascii="Times New Roman" w:hAnsi="Times New Roman" w:cs="Times New Roman"/>
          <w:b/>
          <w:bCs/>
          <w:sz w:val="24"/>
          <w:szCs w:val="24"/>
        </w:rPr>
        <w:t xml:space="preserve"> TF-IDF </w:t>
      </w:r>
    </w:p>
    <w:p w14:paraId="293B6666" w14:textId="77777777" w:rsidR="00FF3D4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1CD58121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andas </w:t>
      </w:r>
      <w:r w:rsidRPr="00FB0B3B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d</w:t>
      </w:r>
    </w:p>
    <w:p w14:paraId="45C79A5E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ickle </w:t>
      </w:r>
    </w:p>
    <w:p w14:paraId="1579D7A6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E52CA6D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Berita </w:t>
      </w:r>
      <w:proofErr w:type="spellStart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ejahteraan</w:t>
      </w:r>
      <w:proofErr w:type="spellEnd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osial</w:t>
      </w:r>
      <w:proofErr w:type="spellEnd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(1).csv"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 </w:t>
      </w:r>
    </w:p>
    <w:p w14:paraId="492CB09B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data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d.read</w:t>
      </w:r>
      <w:proofErr w:type="gram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csv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coding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utf-8'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28011A2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6316033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klearn.feature</w:t>
      </w:r>
      <w:proofErr w:type="gram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extraction.text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Vectorizer</w:t>
      </w:r>
      <w:proofErr w:type="spellEnd"/>
    </w:p>
    <w:p w14:paraId="7F445107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AE564D6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Inisialisasi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fidfVectorizer</w:t>
      </w:r>
      <w:proofErr w:type="spellEnd"/>
    </w:p>
    <w:p w14:paraId="4D5A6A24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vectorizer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Vectorizer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ax_df</w:t>
      </w:r>
      <w:proofErr w:type="spellEnd"/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.95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in_df</w:t>
      </w:r>
      <w:proofErr w:type="spellEnd"/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20A6BF6C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80A4BA1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Ekstraksi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fitur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TF-IDF</w:t>
      </w:r>
    </w:p>
    <w:p w14:paraId="7E043E92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matrix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vectorizer.fit_transform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data[</w:t>
      </w:r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isi_stemmed</w:t>
      </w:r>
      <w:proofErr w:type="spellEnd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)</w:t>
      </w:r>
    </w:p>
    <w:p w14:paraId="03E15423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665882C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klearn.cluster</w:t>
      </w:r>
      <w:proofErr w:type="spellEnd"/>
      <w:proofErr w:type="gram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eans</w:t>
      </w:r>
      <w:proofErr w:type="spellEnd"/>
    </w:p>
    <w:p w14:paraId="3025E870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952CC42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3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 </w:t>
      </w:r>
    </w:p>
    <w:p w14:paraId="3872C2F7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seed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99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 </w:t>
      </w:r>
    </w:p>
    <w:p w14:paraId="25AE400B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8DBB652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Inisialisasi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model K-Means</w:t>
      </w:r>
    </w:p>
    <w:p w14:paraId="0FEE36D7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m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eans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clusters</w:t>
      </w:r>
      <w:proofErr w:type="spellEnd"/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, </w:t>
      </w:r>
      <w:proofErr w:type="spellStart"/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it</w:t>
      </w:r>
      <w:proofErr w:type="spellEnd"/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random'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ax_iter</w:t>
      </w:r>
      <w:proofErr w:type="spellEnd"/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300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andom_state</w:t>
      </w:r>
      <w:proofErr w:type="spellEnd"/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seed, </w:t>
      </w:r>
      <w:proofErr w:type="spellStart"/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init</w:t>
      </w:r>
      <w:proofErr w:type="spellEnd"/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0BAA1C9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2DD6107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lakukan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clustering pada data TF-IDF</w:t>
      </w:r>
    </w:p>
    <w:p w14:paraId="11E02E8D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.fit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matrix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0668501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8095087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Hasil clustering</w:t>
      </w:r>
    </w:p>
    <w:p w14:paraId="78632AB9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labels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.labels</w:t>
      </w:r>
      <w:proofErr w:type="spellEnd"/>
      <w:proofErr w:type="gram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</w:t>
      </w:r>
    </w:p>
    <w:p w14:paraId="0F6AF9B0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5F99FCB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ata[</w:t>
      </w:r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cluster'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]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labels</w:t>
      </w:r>
    </w:p>
    <w:p w14:paraId="2473F3D5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0F5DF7FE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output_file_path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Berita </w:t>
      </w:r>
      <w:proofErr w:type="spellStart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ejahteraan</w:t>
      </w:r>
      <w:proofErr w:type="spellEnd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osial</w:t>
      </w:r>
      <w:proofErr w:type="spellEnd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Clustering.csv</w:t>
      </w:r>
      <w:proofErr w:type="gramStart"/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 </w:t>
      </w:r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</w:t>
      </w:r>
      <w:proofErr w:type="gram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Ganti dengan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lokasi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an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nama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file CSV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untuk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yimpan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hasil</w:t>
      </w:r>
      <w:proofErr w:type="spellEnd"/>
      <w:r w:rsidRPr="00FB0B3B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clustering</w:t>
      </w:r>
    </w:p>
    <w:p w14:paraId="22FF74F0" w14:textId="77777777" w:rsidR="00FB0B3B" w:rsidRPr="00FB0B3B" w:rsidRDefault="00FB0B3B" w:rsidP="00FB0B3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ata.to_</w:t>
      </w:r>
      <w:proofErr w:type="gramStart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csv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output_file_path</w:t>
      </w:r>
      <w:proofErr w:type="spellEnd"/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dex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False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FB0B3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coding</w:t>
      </w:r>
      <w:r w:rsidRPr="00FB0B3B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FB0B3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utf-8'</w:t>
      </w:r>
      <w:r w:rsidRPr="00FB0B3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E9E9A6C" w14:textId="57E77BB5" w:rsidR="008A75ED" w:rsidRPr="00F229D5" w:rsidRDefault="00FB0B3B" w:rsidP="00F229D5">
      <w:p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229D5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176FBDEB" w14:textId="0106B15F" w:rsidR="00FB0B3B" w:rsidRPr="00FB0B3B" w:rsidRDefault="00FB0B3B" w:rsidP="00FF3D4A">
      <w:pPr>
        <w:jc w:val="both"/>
        <w:rPr>
          <w:rFonts w:ascii="Times New Roman" w:hAnsi="Times New Roman" w:cs="Times New Roman"/>
          <w:sz w:val="24"/>
          <w:szCs w:val="24"/>
        </w:rPr>
      </w:pPr>
      <w:r w:rsidRPr="00FB0B3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CF45D3" wp14:editId="7E095EFC">
            <wp:extent cx="2511305" cy="241300"/>
            <wp:effectExtent l="0" t="0" r="3810" b="6350"/>
            <wp:docPr id="1512624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62481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15705" cy="241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0DC98" w14:textId="50A7EA16" w:rsidR="00FF3D4A" w:rsidRDefault="00FC6575" w:rsidP="00FF3D4A">
      <w:pPr>
        <w:jc w:val="both"/>
        <w:rPr>
          <w:rFonts w:ascii="Times New Roman" w:hAnsi="Times New Roman" w:cs="Times New Roman"/>
          <w:sz w:val="24"/>
          <w:szCs w:val="24"/>
        </w:rPr>
      </w:pPr>
      <w:r w:rsidRPr="00FC657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4CC243C" wp14:editId="26BCD594">
            <wp:extent cx="5912485" cy="1381125"/>
            <wp:effectExtent l="0" t="0" r="0" b="9525"/>
            <wp:docPr id="691796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79624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1248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504E" w14:textId="6F5F811E" w:rsidR="00F229D5" w:rsidRDefault="00D54579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0B218545" w14:textId="48166BF0" w:rsidR="00527D4B" w:rsidRPr="00527D4B" w:rsidRDefault="00527D4B" w:rsidP="00527D4B">
      <w:pPr>
        <w:jc w:val="both"/>
        <w:rPr>
          <w:rFonts w:ascii="Times New Roman" w:hAnsi="Times New Roman" w:cs="Times New Roman"/>
          <w:sz w:val="24"/>
          <w:szCs w:val="24"/>
        </w:rPr>
      </w:pPr>
      <w:r w:rsidRPr="00527D4B">
        <w:rPr>
          <w:rFonts w:ascii="Times New Roman" w:hAnsi="Times New Roman" w:cs="Times New Roman"/>
          <w:sz w:val="24"/>
          <w:szCs w:val="24"/>
        </w:rPr>
        <w:t xml:space="preserve">Kode di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clustering pada data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K-Means dan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clustering ke dalam file CSV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>.</w:t>
      </w:r>
      <w:r w:rsidR="00207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0728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2072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6795">
        <w:rPr>
          <w:rFonts w:ascii="Times New Roman" w:hAnsi="Times New Roman" w:cs="Times New Roman"/>
          <w:sz w:val="24"/>
          <w:szCs w:val="24"/>
        </w:rPr>
        <w:t>l</w:t>
      </w:r>
      <w:r w:rsidR="00207288">
        <w:rPr>
          <w:rFonts w:ascii="Times New Roman" w:hAnsi="Times New Roman" w:cs="Times New Roman"/>
          <w:sz w:val="24"/>
          <w:szCs w:val="24"/>
        </w:rPr>
        <w:t>angkah-langkahnya</w:t>
      </w:r>
      <w:proofErr w:type="spellEnd"/>
      <w:r w:rsidR="00207288">
        <w:rPr>
          <w:rFonts w:ascii="Times New Roman" w:hAnsi="Times New Roman" w:cs="Times New Roman"/>
          <w:sz w:val="24"/>
          <w:szCs w:val="24"/>
        </w:rPr>
        <w:t>:</w:t>
      </w:r>
    </w:p>
    <w:p w14:paraId="20024C8F" w14:textId="77777777" w:rsidR="00527D4B" w:rsidRPr="006474B6" w:rsidRDefault="00527D4B" w:rsidP="006474B6">
      <w:pPr>
        <w:pStyle w:val="ListParagraph"/>
        <w:numPr>
          <w:ilvl w:val="0"/>
          <w:numId w:val="39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74B6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, library Pandas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impor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engan alias 'pd', dan file CSV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("Berita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(1).csv")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Pandas dengan encoding 'utf-8', dan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tany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'data'.</w:t>
      </w:r>
    </w:p>
    <w:p w14:paraId="133FCF09" w14:textId="77777777" w:rsidR="00527D4B" w:rsidRPr="00527D4B" w:rsidRDefault="00527D4B" w:rsidP="006474B6">
      <w:pPr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1AFF4C3" w14:textId="3112A5BD" w:rsidR="00527D4B" w:rsidRPr="006474B6" w:rsidRDefault="00527D4B" w:rsidP="006474B6">
      <w:pPr>
        <w:pStyle w:val="ListParagraph"/>
        <w:numPr>
          <w:ilvl w:val="0"/>
          <w:numId w:val="39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74B6">
        <w:rPr>
          <w:rFonts w:ascii="Times New Roman" w:hAnsi="Times New Roman" w:cs="Times New Roman"/>
          <w:sz w:val="24"/>
          <w:szCs w:val="24"/>
        </w:rPr>
        <w:lastRenderedPageBreak/>
        <w:t>Selanjutny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fidfVectorizer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ekstrak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TF-IDF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i-stemming. Dengan kata lain, ini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ks-teks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numeri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alam proses clustering.</w:t>
      </w:r>
    </w:p>
    <w:p w14:paraId="2E5A8367" w14:textId="6A17E0A9" w:rsidR="00527D4B" w:rsidRPr="006474B6" w:rsidRDefault="00527D4B" w:rsidP="006474B6">
      <w:pPr>
        <w:pStyle w:val="ListParagraph"/>
        <w:numPr>
          <w:ilvl w:val="0"/>
          <w:numId w:val="39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, model K-Means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cluster 'k'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('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'),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iter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('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ax_iter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'), dan seed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itik-titi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cluster ('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random_stat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>').</w:t>
      </w:r>
    </w:p>
    <w:p w14:paraId="18A27C31" w14:textId="227127FD" w:rsidR="00527D4B" w:rsidRPr="006474B6" w:rsidRDefault="00527D4B" w:rsidP="006474B6">
      <w:pPr>
        <w:pStyle w:val="ListParagraph"/>
        <w:numPr>
          <w:ilvl w:val="0"/>
          <w:numId w:val="39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itu, clusteri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pada data TF-IDF dengan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model K-Means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. Hasil clusteri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'cluster' dalam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'data'.</w:t>
      </w:r>
    </w:p>
    <w:p w14:paraId="3C20D077" w14:textId="336CFE2E" w:rsidR="00527D4B" w:rsidRPr="006474B6" w:rsidRDefault="00527D4B" w:rsidP="006474B6">
      <w:pPr>
        <w:pStyle w:val="ListParagraph"/>
        <w:numPr>
          <w:ilvl w:val="0"/>
          <w:numId w:val="39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i-cluster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alam file CSV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"Berita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Clustering.csv"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o_csv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'. Parameter 'index=False'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penambah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indeks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pada data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rsimp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, dan encoding 'utf-8'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Bahasa Indonesia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>.</w:t>
      </w:r>
    </w:p>
    <w:p w14:paraId="1603714C" w14:textId="7D06B015" w:rsidR="00CA029A" w:rsidRDefault="00527D4B" w:rsidP="00FF3D4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27D4B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, output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ini adalah file CSV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di-cluster, dengan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'cluster' yang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ke dalam salah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cluster yang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dibentuk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. File CSV ini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analisis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527D4B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527D4B">
        <w:rPr>
          <w:rFonts w:ascii="Times New Roman" w:hAnsi="Times New Roman" w:cs="Times New Roman"/>
          <w:sz w:val="24"/>
          <w:szCs w:val="24"/>
        </w:rPr>
        <w:t xml:space="preserve"> di-cluster.</w:t>
      </w:r>
    </w:p>
    <w:p w14:paraId="59A0A39E" w14:textId="77777777" w:rsidR="00FF3D4A" w:rsidRPr="006D4EF5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7. Buat </w:t>
      </w:r>
      <w:proofErr w:type="spellStart"/>
      <w:r w:rsidRPr="006D4EF5">
        <w:rPr>
          <w:rFonts w:ascii="Times New Roman" w:hAnsi="Times New Roman" w:cs="Times New Roman"/>
          <w:b/>
          <w:bCs/>
          <w:sz w:val="24"/>
          <w:szCs w:val="24"/>
        </w:rPr>
        <w:t>visualisasi</w:t>
      </w:r>
      <w:proofErr w:type="spellEnd"/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D4EF5">
        <w:rPr>
          <w:rFonts w:ascii="Times New Roman" w:hAnsi="Times New Roman" w:cs="Times New Roman"/>
          <w:b/>
          <w:bCs/>
          <w:sz w:val="24"/>
          <w:szCs w:val="24"/>
        </w:rPr>
        <w:t>clusternya</w:t>
      </w:r>
      <w:proofErr w:type="spellEnd"/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6D4EF5">
        <w:rPr>
          <w:rFonts w:ascii="Times New Roman" w:hAnsi="Times New Roman" w:cs="Times New Roman"/>
          <w:b/>
          <w:bCs/>
          <w:sz w:val="24"/>
          <w:szCs w:val="24"/>
        </w:rPr>
        <w:t>lakukan</w:t>
      </w:r>
      <w:proofErr w:type="spellEnd"/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D4EF5">
        <w:rPr>
          <w:rFonts w:ascii="Times New Roman" w:hAnsi="Times New Roman" w:cs="Times New Roman"/>
          <w:b/>
          <w:bCs/>
          <w:sz w:val="24"/>
          <w:szCs w:val="24"/>
        </w:rPr>
        <w:t>interpretasi</w:t>
      </w:r>
      <w:proofErr w:type="spellEnd"/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D4EF5">
        <w:rPr>
          <w:rFonts w:ascii="Times New Roman" w:hAnsi="Times New Roman" w:cs="Times New Roman"/>
          <w:b/>
          <w:bCs/>
          <w:sz w:val="24"/>
          <w:szCs w:val="24"/>
        </w:rPr>
        <w:t>terhadap</w:t>
      </w:r>
      <w:proofErr w:type="spellEnd"/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D4EF5">
        <w:rPr>
          <w:rFonts w:ascii="Times New Roman" w:hAnsi="Times New Roman" w:cs="Times New Roman"/>
          <w:b/>
          <w:bCs/>
          <w:sz w:val="24"/>
          <w:szCs w:val="24"/>
        </w:rPr>
        <w:t>hasil</w:t>
      </w:r>
      <w:proofErr w:type="spellEnd"/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D4EF5">
        <w:rPr>
          <w:rFonts w:ascii="Times New Roman" w:hAnsi="Times New Roman" w:cs="Times New Roman"/>
          <w:b/>
          <w:bCs/>
          <w:sz w:val="24"/>
          <w:szCs w:val="24"/>
        </w:rPr>
        <w:t>tersebut</w:t>
      </w:r>
      <w:proofErr w:type="spellEnd"/>
      <w:r w:rsidRPr="006D4E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C160C43" w14:textId="77777777" w:rsidR="00FF3D4A" w:rsidRDefault="00FF3D4A" w:rsidP="00FF3D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18D7E391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andas </w:t>
      </w: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d</w:t>
      </w:r>
    </w:p>
    <w:p w14:paraId="2D41F93C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klearn.feature</w:t>
      </w:r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extraction.text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Vectorizer</w:t>
      </w:r>
      <w:proofErr w:type="spellEnd"/>
    </w:p>
    <w:p w14:paraId="5703382E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klearn.cluster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eans</w:t>
      </w:r>
      <w:proofErr w:type="spellEnd"/>
    </w:p>
    <w:p w14:paraId="318F1E32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klearn.decomposition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CA</w:t>
      </w:r>
    </w:p>
    <w:p w14:paraId="5A8623B4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matplotlib.pyplot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as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</w:t>
      </w:r>
      <w:proofErr w:type="spellEnd"/>
    </w:p>
    <w:p w14:paraId="67148B6D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A35C90A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Baca data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dari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file CSV</w:t>
      </w:r>
    </w:p>
    <w:p w14:paraId="1C6E4273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"Berita </w:t>
      </w:r>
      <w:proofErr w:type="spellStart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esejahteraan</w:t>
      </w:r>
      <w:proofErr w:type="spellEnd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Sosial</w:t>
      </w:r>
      <w:proofErr w:type="spellEnd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Clustering.csv"</w:t>
      </w:r>
    </w:p>
    <w:p w14:paraId="4CF809FF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data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d.read</w:t>
      </w:r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csv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file_path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encoding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utf-8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2A45BC5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56617021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Inisialisasi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TfidfVectorizer</w:t>
      </w:r>
      <w:proofErr w:type="spellEnd"/>
    </w:p>
    <w:p w14:paraId="73177A7A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vectorizer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Vectorizer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ax_df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.95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in_df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6C28803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4FE8D84B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Ekstraksi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fitur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TF-IDF</w:t>
      </w:r>
    </w:p>
    <w:p w14:paraId="32BEA318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matrix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vectorizer.fit_transform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data[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isi_stemmed</w:t>
      </w:r>
      <w:proofErr w:type="spellEnd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)</w:t>
      </w:r>
    </w:p>
    <w:p w14:paraId="56838E22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0FF093F5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Inisialisasi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model K-Means</w:t>
      </w:r>
    </w:p>
    <w:p w14:paraId="1B68DD2C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3</w:t>
      </w:r>
    </w:p>
    <w:p w14:paraId="20F9992F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lastRenderedPageBreak/>
        <w:t xml:space="preserve">seed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99</w:t>
      </w:r>
    </w:p>
    <w:p w14:paraId="22765C65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m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eans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clusters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k, </w:t>
      </w:r>
      <w:proofErr w:type="spellStart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init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random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max_iter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300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random_state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seed, </w:t>
      </w:r>
      <w:proofErr w:type="spellStart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init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0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1C34AA3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C130EAE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lakukan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clustering pada data TF-IDF</w:t>
      </w:r>
    </w:p>
    <w:p w14:paraId="7226FD47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.fit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matrix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5CCF855A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203BB194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# Hasil clustering</w:t>
      </w:r>
    </w:p>
    <w:p w14:paraId="2D18331D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labels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km.labels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_</w:t>
      </w:r>
    </w:p>
    <w:p w14:paraId="146DA9CB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4E178472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ambahkan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kolom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cluster ke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dataframe</w:t>
      </w:r>
      <w:proofErr w:type="spellEnd"/>
    </w:p>
    <w:p w14:paraId="7740EFFD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ata[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cluster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]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labels</w:t>
      </w:r>
    </w:p>
    <w:p w14:paraId="1143B04E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6CCF4952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Reduksi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dimensi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menggunakan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PCA</w:t>
      </w:r>
    </w:p>
    <w:p w14:paraId="673CB657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ca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PCA(</w:t>
      </w:r>
      <w:proofErr w:type="spellStart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_components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1F2C02A5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ca_result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ca.fit_transform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</w:t>
      </w:r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matrix.toarray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)</w:t>
      </w:r>
    </w:p>
    <w:p w14:paraId="766E4204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7EE777A1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Buat plot </w:t>
      </w:r>
      <w:proofErr w:type="spellStart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hasil</w:t>
      </w:r>
      <w:proofErr w:type="spellEnd"/>
      <w:r w:rsidRPr="00EE3991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clustering</w:t>
      </w:r>
    </w:p>
    <w:p w14:paraId="10E55626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scatter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ca_result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[:, 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], </w:t>
      </w:r>
      <w:proofErr w:type="spell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ca_result</w:t>
      </w:r>
      <w:proofErr w:type="spell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[:, </w:t>
      </w:r>
      <w:r w:rsidRPr="00EE3991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], </w:t>
      </w:r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</w:t>
      </w:r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labels, </w:t>
      </w:r>
      <w:proofErr w:type="spellStart"/>
      <w:r w:rsidRPr="00EE3991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cmap</w:t>
      </w:r>
      <w:proofErr w:type="spellEnd"/>
      <w:r w:rsidRPr="00EE3991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viridis</w:t>
      </w:r>
      <w:proofErr w:type="spellEnd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926B09E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title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Hasil Clustering dengan TF-IDF (PCA Visualization)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6C527BCE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xlabel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omponen</w:t>
      </w:r>
      <w:proofErr w:type="spellEnd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Utama 1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36488F2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ylabel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'</w:t>
      </w:r>
      <w:proofErr w:type="spellStart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Komponen</w:t>
      </w:r>
      <w:proofErr w:type="spellEnd"/>
      <w:r w:rsidRPr="00EE3991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Utama 2'</w:t>
      </w:r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32E6702D" w14:textId="77777777" w:rsidR="00EE3991" w:rsidRPr="00EE3991" w:rsidRDefault="00EE3991" w:rsidP="00EE39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plt.show</w:t>
      </w:r>
      <w:proofErr w:type="spellEnd"/>
      <w:proofErr w:type="gramEnd"/>
      <w:r w:rsidRPr="00EE3991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6FFDF111" w14:textId="1A8E724D" w:rsidR="00FF3D4A" w:rsidRPr="004E241C" w:rsidRDefault="00A13E0D" w:rsidP="00FF3D4A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E241C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1F37EA3A" w14:textId="6BF6D3DF" w:rsidR="00A13E0D" w:rsidRDefault="00EE3991" w:rsidP="00FF3D4A">
      <w:pPr>
        <w:jc w:val="both"/>
        <w:rPr>
          <w:rFonts w:ascii="Times New Roman" w:hAnsi="Times New Roman" w:cs="Times New Roman"/>
          <w:sz w:val="24"/>
          <w:szCs w:val="24"/>
        </w:rPr>
      </w:pPr>
      <w:r w:rsidRPr="00EE399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2AEFBE" wp14:editId="53A444BC">
            <wp:extent cx="2944306" cy="2317750"/>
            <wp:effectExtent l="0" t="0" r="8890" b="6350"/>
            <wp:docPr id="1547498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49834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57110" cy="2327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5F571" w14:textId="383849F3" w:rsidR="006474B6" w:rsidRDefault="006474B6" w:rsidP="003B2C87">
      <w:pPr>
        <w:spacing w:after="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37E297F8" w14:textId="5635FA4A" w:rsidR="006474B6" w:rsidRPr="006474B6" w:rsidRDefault="006474B6" w:rsidP="006474B6">
      <w:pPr>
        <w:jc w:val="both"/>
        <w:rPr>
          <w:rFonts w:ascii="Times New Roman" w:hAnsi="Times New Roman" w:cs="Times New Roman"/>
          <w:sz w:val="24"/>
          <w:szCs w:val="24"/>
        </w:rPr>
      </w:pPr>
      <w:r w:rsidRPr="006474B6">
        <w:rPr>
          <w:rFonts w:ascii="Times New Roman" w:hAnsi="Times New Roman" w:cs="Times New Roman"/>
          <w:sz w:val="24"/>
          <w:szCs w:val="24"/>
        </w:rPr>
        <w:t xml:space="preserve">Kode di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clustering pada data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K-Means dengan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TF-IDF. Langkah-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474B6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474B6">
        <w:rPr>
          <w:rFonts w:ascii="Times New Roman" w:hAnsi="Times New Roman" w:cs="Times New Roman"/>
          <w:sz w:val="24"/>
          <w:szCs w:val="24"/>
        </w:rPr>
        <w:t>:</w:t>
      </w:r>
    </w:p>
    <w:p w14:paraId="3DA6F7AF" w14:textId="6FCFD65A" w:rsidR="006474B6" w:rsidRPr="00DB0F24" w:rsidRDefault="006474B6" w:rsidP="00070AC3">
      <w:pPr>
        <w:pStyle w:val="ListParagraph"/>
        <w:numPr>
          <w:ilvl w:val="0"/>
          <w:numId w:val="40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0F24">
        <w:rPr>
          <w:rFonts w:ascii="Times New Roman" w:hAnsi="Times New Roman" w:cs="Times New Roman"/>
          <w:sz w:val="24"/>
          <w:szCs w:val="24"/>
        </w:rPr>
        <w:lastRenderedPageBreak/>
        <w:t>Pertam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file CSV ya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("Berita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Clustering.csv")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Pandas dengan encoding 'utf-8', dan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atany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'data'.</w:t>
      </w:r>
    </w:p>
    <w:p w14:paraId="3AB608A1" w14:textId="135F2300" w:rsidR="006474B6" w:rsidRPr="00DB0F24" w:rsidRDefault="006474B6" w:rsidP="00070AC3">
      <w:pPr>
        <w:pStyle w:val="ListParagraph"/>
        <w:numPr>
          <w:ilvl w:val="0"/>
          <w:numId w:val="40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fidfVectorizer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represent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TF-IDF ya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alam proses clustering.</w:t>
      </w:r>
    </w:p>
    <w:p w14:paraId="67BDD61A" w14:textId="1C35533F" w:rsidR="006474B6" w:rsidRPr="00DB0F24" w:rsidRDefault="006474B6" w:rsidP="00070AC3">
      <w:pPr>
        <w:pStyle w:val="ListParagraph"/>
        <w:numPr>
          <w:ilvl w:val="0"/>
          <w:numId w:val="40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0F24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, model K-Means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cluster 'k' ya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0F24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="00DB0F24">
        <w:rPr>
          <w:rFonts w:ascii="Times New Roman" w:hAnsi="Times New Roman" w:cs="Times New Roman"/>
          <w:sz w:val="24"/>
          <w:szCs w:val="24"/>
        </w:rPr>
        <w:t xml:space="preserve"> 3</w:t>
      </w:r>
      <w:r w:rsidRPr="00DB0F2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('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'),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iter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('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ax_iter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'), seed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itik-titik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cluster ('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random_state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'), dan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iter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('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n_init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>').</w:t>
      </w:r>
    </w:p>
    <w:p w14:paraId="34A00804" w14:textId="5FF1A656" w:rsidR="006474B6" w:rsidRPr="00DB0F24" w:rsidRDefault="006474B6" w:rsidP="00070AC3">
      <w:pPr>
        <w:pStyle w:val="ListParagraph"/>
        <w:numPr>
          <w:ilvl w:val="0"/>
          <w:numId w:val="40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itu, clusteri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pada data TF-IDF dengan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model K-Means ya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. Hasil clusteri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'cluster' dalam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'data'.</w:t>
      </w:r>
    </w:p>
    <w:p w14:paraId="5C4DACEB" w14:textId="54872169" w:rsidR="006474B6" w:rsidRPr="00DB0F24" w:rsidRDefault="006474B6" w:rsidP="00070AC3">
      <w:pPr>
        <w:pStyle w:val="ListParagraph"/>
        <w:numPr>
          <w:ilvl w:val="0"/>
          <w:numId w:val="40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reduk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Principal Component Analysis (PCA) dengan 2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. Hal ini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agar data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visualisasi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>.</w:t>
      </w:r>
    </w:p>
    <w:p w14:paraId="45A40449" w14:textId="5F198FC3" w:rsidR="006474B6" w:rsidRPr="00DB0F24" w:rsidRDefault="006474B6" w:rsidP="00CC4B0B">
      <w:pPr>
        <w:pStyle w:val="ListParagraph"/>
        <w:numPr>
          <w:ilvl w:val="0"/>
          <w:numId w:val="40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visualisasi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engan scatter plot, di mana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umbu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x dan y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PCA, dan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itik-titik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pada plot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cluster-cluster yang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dibentuk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pola-pol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clustering pada data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0F24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DB0F24">
        <w:rPr>
          <w:rFonts w:ascii="Times New Roman" w:hAnsi="Times New Roman" w:cs="Times New Roman"/>
          <w:sz w:val="24"/>
          <w:szCs w:val="24"/>
        </w:rPr>
        <w:t>.</w:t>
      </w:r>
    </w:p>
    <w:p w14:paraId="561DD811" w14:textId="02ED2091" w:rsidR="00724AF6" w:rsidRDefault="00724AF6" w:rsidP="00070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24AF6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PCA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wakil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wakil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lam dataset.</w:t>
      </w:r>
    </w:p>
    <w:p w14:paraId="77D68C22" w14:textId="0EC425CA" w:rsidR="0045012C" w:rsidRPr="0045012C" w:rsidRDefault="0045012C" w:rsidP="00070AC3">
      <w:pPr>
        <w:pStyle w:val="ListParagraph"/>
        <w:numPr>
          <w:ilvl w:val="0"/>
          <w:numId w:val="4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uning</w:t>
      </w:r>
      <w:r w:rsidRPr="00724AF6">
        <w:rPr>
          <w:rFonts w:ascii="Times New Roman" w:hAnsi="Times New Roman" w:cs="Times New Roman"/>
          <w:sz w:val="24"/>
          <w:szCs w:val="24"/>
        </w:rPr>
        <w:t xml:space="preserve"> (Cluster 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724AF6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ning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seba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area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leta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g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. In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ning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sama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g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ning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agam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ambig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>.</w:t>
      </w:r>
    </w:p>
    <w:p w14:paraId="2B42C546" w14:textId="17A85802" w:rsidR="0045012C" w:rsidRDefault="0045012C" w:rsidP="0045012C">
      <w:pPr>
        <w:pStyle w:val="ListParagraph"/>
        <w:numPr>
          <w:ilvl w:val="0"/>
          <w:numId w:val="4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70AC3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070AC3">
        <w:rPr>
          <w:rFonts w:ascii="Times New Roman" w:hAnsi="Times New Roman" w:cs="Times New Roman"/>
          <w:sz w:val="24"/>
          <w:szCs w:val="24"/>
        </w:rPr>
        <w:t xml:space="preserve"> Biru (Cluster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70AC3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ampakny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padat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ompa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. Hal in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-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sama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arakteristikny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>.</w:t>
      </w:r>
    </w:p>
    <w:p w14:paraId="16962EA2" w14:textId="7A234AA6" w:rsidR="0045012C" w:rsidRPr="0045012C" w:rsidRDefault="0045012C" w:rsidP="0045012C">
      <w:pPr>
        <w:pStyle w:val="ListParagraph"/>
        <w:numPr>
          <w:ilvl w:val="0"/>
          <w:numId w:val="4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gu</w:t>
      </w:r>
      <w:r w:rsidRPr="00724AF6">
        <w:rPr>
          <w:rFonts w:ascii="Times New Roman" w:hAnsi="Times New Roman" w:cs="Times New Roman"/>
          <w:sz w:val="24"/>
          <w:szCs w:val="24"/>
        </w:rPr>
        <w:t xml:space="preserve"> (Cluster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724AF6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g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ampakny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seba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ra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dimens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oleh PCA. In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-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g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ragam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gu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beragam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opiknya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4AF6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724AF6">
        <w:rPr>
          <w:rFonts w:ascii="Times New Roman" w:hAnsi="Times New Roman" w:cs="Times New Roman"/>
          <w:sz w:val="24"/>
          <w:szCs w:val="24"/>
        </w:rPr>
        <w:t>.</w:t>
      </w:r>
    </w:p>
    <w:p w14:paraId="32438C68" w14:textId="5B384D8B" w:rsidR="00EF656F" w:rsidRPr="00070AC3" w:rsidRDefault="00CC4B0B" w:rsidP="00070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E7BF7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terisolasi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berjauhan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u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r w:rsidR="00724AF6" w:rsidRPr="00802B51">
        <w:rPr>
          <w:rFonts w:ascii="Times New Roman" w:hAnsi="Times New Roman" w:cs="Times New Roman"/>
          <w:i/>
          <w:iCs/>
          <w:sz w:val="24"/>
          <w:szCs w:val="24"/>
        </w:rPr>
        <w:t>outlier</w:t>
      </w:r>
      <w:r w:rsidR="00724AF6" w:rsidRPr="00070AC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yang sangat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berita-berita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4AF6" w:rsidRPr="00070AC3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724AF6" w:rsidRPr="00070AC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ert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verlap </w:t>
      </w:r>
      <w:proofErr w:type="spellStart"/>
      <w:r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mirip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. Hal ini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egitu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tajam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ambigu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C4B0B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CC4B0B">
        <w:rPr>
          <w:rFonts w:ascii="Times New Roman" w:hAnsi="Times New Roman" w:cs="Times New Roman"/>
          <w:sz w:val="24"/>
          <w:szCs w:val="24"/>
        </w:rPr>
        <w:t>.</w:t>
      </w:r>
    </w:p>
    <w:p w14:paraId="3D77099F" w14:textId="596A2F2C" w:rsidR="00D5169A" w:rsidRPr="00D438F5" w:rsidRDefault="00FF3D4A" w:rsidP="00724AF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438F5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8. </w:t>
      </w:r>
      <w:proofErr w:type="spellStart"/>
      <w:r w:rsidRPr="00D438F5">
        <w:rPr>
          <w:rFonts w:ascii="Times New Roman" w:hAnsi="Times New Roman" w:cs="Times New Roman"/>
          <w:b/>
          <w:bCs/>
          <w:sz w:val="24"/>
          <w:szCs w:val="24"/>
        </w:rPr>
        <w:t>Gunakan</w:t>
      </w:r>
      <w:proofErr w:type="spellEnd"/>
      <w:r w:rsidRPr="00D438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438F5">
        <w:rPr>
          <w:rFonts w:ascii="Times New Roman" w:hAnsi="Times New Roman" w:cs="Times New Roman"/>
          <w:b/>
          <w:bCs/>
          <w:sz w:val="24"/>
          <w:szCs w:val="24"/>
        </w:rPr>
        <w:t>validasi</w:t>
      </w:r>
      <w:proofErr w:type="spellEnd"/>
      <w:r w:rsidRPr="00D438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438F5">
        <w:rPr>
          <w:rFonts w:ascii="Times New Roman" w:hAnsi="Times New Roman" w:cs="Times New Roman"/>
          <w:b/>
          <w:bCs/>
          <w:sz w:val="24"/>
          <w:szCs w:val="24"/>
        </w:rPr>
        <w:t>menggunakan</w:t>
      </w:r>
      <w:proofErr w:type="spellEnd"/>
      <w:r w:rsidRPr="00D438F5">
        <w:rPr>
          <w:rFonts w:ascii="Times New Roman" w:hAnsi="Times New Roman" w:cs="Times New Roman"/>
          <w:b/>
          <w:bCs/>
          <w:sz w:val="24"/>
          <w:szCs w:val="24"/>
        </w:rPr>
        <w:t xml:space="preserve"> salah </w:t>
      </w:r>
      <w:proofErr w:type="spellStart"/>
      <w:r w:rsidRPr="00D438F5">
        <w:rPr>
          <w:rFonts w:ascii="Times New Roman" w:hAnsi="Times New Roman" w:cs="Times New Roman"/>
          <w:b/>
          <w:bCs/>
          <w:sz w:val="24"/>
          <w:szCs w:val="24"/>
        </w:rPr>
        <w:t>satu</w:t>
      </w:r>
      <w:proofErr w:type="spellEnd"/>
      <w:r w:rsidRPr="00D438F5">
        <w:rPr>
          <w:rFonts w:ascii="Times New Roman" w:hAnsi="Times New Roman" w:cs="Times New Roman"/>
          <w:b/>
          <w:bCs/>
          <w:sz w:val="24"/>
          <w:szCs w:val="24"/>
        </w:rPr>
        <w:t xml:space="preserve"> Davies-Bouldin index atau Silhouette score</w:t>
      </w:r>
    </w:p>
    <w:p w14:paraId="3C3A8EF5" w14:textId="77777777" w:rsidR="00FF3D4A" w:rsidRDefault="00FF3D4A" w:rsidP="00724AF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wab:</w:t>
      </w:r>
    </w:p>
    <w:p w14:paraId="770B7D5A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F2F3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from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proofErr w:type="gram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klearn.metrics</w:t>
      </w:r>
      <w:proofErr w:type="spellEnd"/>
      <w:proofErr w:type="gram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8F2F34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avies_bouldin_score</w:t>
      </w:r>
      <w:proofErr w:type="spell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ilhouette_score</w:t>
      </w:r>
      <w:proofErr w:type="spellEnd"/>
    </w:p>
    <w:p w14:paraId="0ED4D9C3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16B2CF41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X </w:t>
      </w:r>
      <w:r w:rsidRPr="008F2F3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tfidf_</w:t>
      </w:r>
      <w:proofErr w:type="gram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matrix.toarray</w:t>
      </w:r>
      <w:proofErr w:type="spellEnd"/>
      <w:proofErr w:type="gram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</w:p>
    <w:p w14:paraId="64C5BA0B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F2F34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8F2F34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erhitungan</w:t>
      </w:r>
      <w:proofErr w:type="spellEnd"/>
      <w:r w:rsidRPr="008F2F34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Davies-Bouldin Index</w:t>
      </w:r>
    </w:p>
    <w:p w14:paraId="107F1223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b_index</w:t>
      </w:r>
      <w:proofErr w:type="spell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8F2F3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avies_bouldin_</w:t>
      </w:r>
      <w:proofErr w:type="gram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core</w:t>
      </w:r>
      <w:proofErr w:type="spell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X, labels)</w:t>
      </w:r>
    </w:p>
    <w:p w14:paraId="75E78FE5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8F2F34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8F2F34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f</w:t>
      </w:r>
      <w:r w:rsidRPr="008F2F3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Davies</w:t>
      </w:r>
      <w:proofErr w:type="spellEnd"/>
      <w:r w:rsidRPr="008F2F3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-Bouldin Index: </w:t>
      </w:r>
      <w:r w:rsidRPr="008F2F34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{</w:t>
      </w: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db_index</w:t>
      </w:r>
      <w:proofErr w:type="spellEnd"/>
      <w:r w:rsidRPr="008F2F34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}</w:t>
      </w:r>
      <w:r w:rsidRPr="008F2F3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4F883376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14:paraId="372B05AB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8F2F34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# </w:t>
      </w:r>
      <w:proofErr w:type="spellStart"/>
      <w:r w:rsidRPr="008F2F34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>Perhitungan</w:t>
      </w:r>
      <w:proofErr w:type="spellEnd"/>
      <w:r w:rsidRPr="008F2F34">
        <w:rPr>
          <w:rFonts w:ascii="Consolas" w:eastAsia="Times New Roman" w:hAnsi="Consolas" w:cs="Times New Roman"/>
          <w:color w:val="6A9955"/>
          <w:sz w:val="21"/>
          <w:szCs w:val="21"/>
          <w:lang w:eastAsia="en-US"/>
        </w:rPr>
        <w:t xml:space="preserve"> Silhouette Score</w:t>
      </w:r>
    </w:p>
    <w:p w14:paraId="088535C2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ilhouette_avg</w:t>
      </w:r>
      <w:proofErr w:type="spell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8F2F34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ilhouette_</w:t>
      </w:r>
      <w:proofErr w:type="gram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core</w:t>
      </w:r>
      <w:proofErr w:type="spell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X, labels)</w:t>
      </w:r>
    </w:p>
    <w:p w14:paraId="796C15A3" w14:textId="77777777" w:rsidR="008F2F34" w:rsidRPr="008F2F34" w:rsidRDefault="008F2F34" w:rsidP="008F2F3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8F2F34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print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8F2F34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f</w:t>
      </w:r>
      <w:r w:rsidRPr="008F2F3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Silhouette</w:t>
      </w:r>
      <w:proofErr w:type="spellEnd"/>
      <w:r w:rsidRPr="008F2F3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 xml:space="preserve"> Score: </w:t>
      </w:r>
      <w:r w:rsidRPr="008F2F34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{</w:t>
      </w:r>
      <w:proofErr w:type="spellStart"/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silhouette_avg</w:t>
      </w:r>
      <w:proofErr w:type="spellEnd"/>
      <w:r w:rsidRPr="008F2F34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}</w:t>
      </w:r>
      <w:r w:rsidRPr="008F2F34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8F2F34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14:paraId="0870C0FA" w14:textId="68A7FD67" w:rsidR="008F2F34" w:rsidRPr="00624B42" w:rsidRDefault="008F2F34" w:rsidP="00724A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24B42">
        <w:rPr>
          <w:rFonts w:ascii="Times New Roman" w:hAnsi="Times New Roman" w:cs="Times New Roman"/>
          <w:sz w:val="24"/>
          <w:szCs w:val="24"/>
          <w:u w:val="single"/>
        </w:rPr>
        <w:t>Output:</w:t>
      </w:r>
    </w:p>
    <w:p w14:paraId="432B8E4C" w14:textId="77777777" w:rsidR="008F2F34" w:rsidRPr="008F2F34" w:rsidRDefault="008F2F34" w:rsidP="00724A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2F34">
        <w:rPr>
          <w:rFonts w:ascii="Times New Roman" w:hAnsi="Times New Roman" w:cs="Times New Roman"/>
          <w:sz w:val="24"/>
          <w:szCs w:val="24"/>
        </w:rPr>
        <w:t>Davies-Bouldin Index: 1.9705448399867336</w:t>
      </w:r>
    </w:p>
    <w:p w14:paraId="5CC087BA" w14:textId="78FECAC1" w:rsidR="008F2F34" w:rsidRDefault="008F2F34" w:rsidP="00724A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2F34">
        <w:rPr>
          <w:rFonts w:ascii="Times New Roman" w:hAnsi="Times New Roman" w:cs="Times New Roman"/>
          <w:sz w:val="24"/>
          <w:szCs w:val="24"/>
        </w:rPr>
        <w:t>Silhouette Score: 0.055949449593570025</w:t>
      </w:r>
    </w:p>
    <w:p w14:paraId="0C23E041" w14:textId="77777777" w:rsidR="003B2C87" w:rsidRDefault="003B2C87" w:rsidP="00724A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763396" w14:textId="03EE7418" w:rsidR="00624B42" w:rsidRDefault="00624B42" w:rsidP="00724A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09C8D878" w14:textId="62F43788" w:rsidR="00624B42" w:rsidRDefault="00624B42" w:rsidP="00624B4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4B42">
        <w:rPr>
          <w:rFonts w:ascii="Times New Roman" w:hAnsi="Times New Roman" w:cs="Times New Roman"/>
          <w:sz w:val="24"/>
          <w:szCs w:val="24"/>
        </w:rPr>
        <w:t xml:space="preserve">Kode di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clustering pada data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engan dua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vies-Bouldin Index dan Silhouette Score.</w:t>
      </w:r>
      <w:r w:rsidR="003D7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clustering yang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'labels', dan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TF-IDF yang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array dengan '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tfidf_</w:t>
      </w:r>
      <w:proofErr w:type="gramStart"/>
      <w:r w:rsidRPr="00624B42">
        <w:rPr>
          <w:rFonts w:ascii="Times New Roman" w:hAnsi="Times New Roman" w:cs="Times New Roman"/>
          <w:sz w:val="24"/>
          <w:szCs w:val="24"/>
        </w:rPr>
        <w:t>matrix.toarray</w:t>
      </w:r>
      <w:proofErr w:type="spellEnd"/>
      <w:proofErr w:type="gramEnd"/>
      <w:r w:rsidRPr="00624B42">
        <w:rPr>
          <w:rFonts w:ascii="Times New Roman" w:hAnsi="Times New Roman" w:cs="Times New Roman"/>
          <w:sz w:val="24"/>
          <w:szCs w:val="24"/>
        </w:rPr>
        <w:t xml:space="preserve">()'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'X'.</w:t>
      </w:r>
      <w:r w:rsidR="003D7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vies-Bouldin Index dengan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avies_bouldin_score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library '</w:t>
      </w:r>
      <w:proofErr w:type="spellStart"/>
      <w:proofErr w:type="gramStart"/>
      <w:r w:rsidRPr="00624B42">
        <w:rPr>
          <w:rFonts w:ascii="Times New Roman" w:hAnsi="Times New Roman" w:cs="Times New Roman"/>
          <w:sz w:val="24"/>
          <w:szCs w:val="24"/>
        </w:rPr>
        <w:t>sklearn.metrics</w:t>
      </w:r>
      <w:proofErr w:type="spellEnd"/>
      <w:proofErr w:type="gramEnd"/>
      <w:r w:rsidRPr="00624B42">
        <w:rPr>
          <w:rFonts w:ascii="Times New Roman" w:hAnsi="Times New Roman" w:cs="Times New Roman"/>
          <w:sz w:val="24"/>
          <w:szCs w:val="24"/>
        </w:rPr>
        <w:t xml:space="preserve">'.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Indeks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ini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berap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baik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luster-k</w:t>
      </w:r>
      <w:r w:rsidR="00F43DC7">
        <w:rPr>
          <w:rFonts w:ascii="Times New Roman" w:hAnsi="Times New Roman" w:cs="Times New Roman"/>
          <w:sz w:val="24"/>
          <w:szCs w:val="24"/>
        </w:rPr>
        <w:t>l</w:t>
      </w:r>
      <w:r w:rsidRPr="00624B42">
        <w:rPr>
          <w:rFonts w:ascii="Times New Roman" w:hAnsi="Times New Roman" w:cs="Times New Roman"/>
          <w:sz w:val="24"/>
          <w:szCs w:val="24"/>
        </w:rPr>
        <w:t>uste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lam data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lain.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vies-Bouldin Index,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baik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clusteringny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. Nilai Davies-Bouldin Index yang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1.971.</w:t>
      </w:r>
      <w:r w:rsidR="003D7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Silhouette Score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ilhouette_score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library yang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. Silhouette Score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berap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baik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berdekat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Silhouette Score adalah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-1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1, di mana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berdekat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. Nilai Silhouette Score yang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adalah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0.056.</w:t>
      </w:r>
      <w:r w:rsidR="003D7546">
        <w:rPr>
          <w:rFonts w:ascii="Times New Roman" w:hAnsi="Times New Roman" w:cs="Times New Roman"/>
          <w:sz w:val="24"/>
          <w:szCs w:val="24"/>
        </w:rPr>
        <w:t xml:space="preserve"> </w:t>
      </w:r>
      <w:r w:rsidRPr="00624B42">
        <w:rPr>
          <w:rFonts w:ascii="Times New Roman" w:hAnsi="Times New Roman" w:cs="Times New Roman"/>
          <w:sz w:val="24"/>
          <w:szCs w:val="24"/>
        </w:rPr>
        <w:t xml:space="preserve">Dengan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ini, </w:t>
      </w:r>
      <w:proofErr w:type="spellStart"/>
      <w:r w:rsidR="008157C9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mengevaluasi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clustering pada data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24B42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624B4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451A69" w14:textId="75E57A89" w:rsidR="008F2F34" w:rsidRPr="00724AF6" w:rsidRDefault="00D73422" w:rsidP="00724AF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3422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Davies-Bouldin Index dan Silhouette Score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clustering pada data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esejahtera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. Nilai Davies-Bouldin Index yang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relatif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1.971)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andak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luster-kluster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dalam data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cenderung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lain, yang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gindikasik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penyebar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optimal dalam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. Nilai Silhouette Score yang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dekati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nol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0.056) juga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objek-objek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dalam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luster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berdekat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dengan baik dan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overlap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luster-kuster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>.</w:t>
      </w:r>
      <w:r w:rsidR="003D7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clustering pada data ini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dipertimbangk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ualitasny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k yang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atau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clustering yang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D73422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Pr="00D73422">
        <w:rPr>
          <w:rFonts w:ascii="Times New Roman" w:hAnsi="Times New Roman" w:cs="Times New Roman"/>
          <w:sz w:val="24"/>
          <w:szCs w:val="24"/>
        </w:rPr>
        <w:t xml:space="preserve"> data.</w:t>
      </w:r>
    </w:p>
    <w:sectPr w:rsidR="008F2F34" w:rsidRPr="00724AF6">
      <w:headerReference w:type="default" r:id="rId19"/>
      <w:footerReference w:type="default" r:id="rId20"/>
      <w:pgSz w:w="12191" w:h="18711"/>
      <w:pgMar w:top="1746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AF46C" w14:textId="77777777" w:rsidR="00741393" w:rsidRDefault="00741393">
      <w:pPr>
        <w:spacing w:after="0" w:line="240" w:lineRule="auto"/>
      </w:pPr>
      <w:r>
        <w:separator/>
      </w:r>
    </w:p>
  </w:endnote>
  <w:endnote w:type="continuationSeparator" w:id="0">
    <w:p w14:paraId="5C750300" w14:textId="77777777" w:rsidR="00741393" w:rsidRDefault="00741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A47B0" w14:textId="77777777" w:rsidR="00591E37" w:rsidRPr="00591E37" w:rsidRDefault="004C7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spacing w:after="0" w:line="240" w:lineRule="auto"/>
      <w:ind w:left="-851" w:right="-895"/>
      <w:rPr>
        <w:color w:val="000000"/>
      </w:rPr>
    </w:pPr>
    <w:r w:rsidRPr="00591E37">
      <w:rPr>
        <w:color w:val="000000"/>
      </w:rPr>
      <w:tab/>
    </w:r>
    <w:r w:rsidRPr="00591E37">
      <w:rPr>
        <w:color w:val="000000"/>
      </w:rPr>
      <w:tab/>
    </w:r>
  </w:p>
  <w:p w14:paraId="2B71163C" w14:textId="6C387480" w:rsidR="0061718E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 xml:space="preserve">Program Studi S1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Sains Data</w:t>
    </w:r>
  </w:p>
  <w:p w14:paraId="31A021F0" w14:textId="3EAABBB3" w:rsidR="00591E37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proofErr w:type="spellStart"/>
    <w:r w:rsidRPr="00591E37">
      <w:rPr>
        <w:rFonts w:ascii="Bell MT" w:hAnsi="Bell MT"/>
        <w:color w:val="000000"/>
      </w:rPr>
      <w:t>Fakultas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Maju &amp; </w:t>
    </w:r>
    <w:proofErr w:type="spellStart"/>
    <w:r w:rsidRPr="00591E37">
      <w:rPr>
        <w:rFonts w:ascii="Bell MT" w:hAnsi="Bell MT"/>
        <w:color w:val="000000"/>
      </w:rPr>
      <w:t>Multidisiplin</w:t>
    </w:r>
    <w:proofErr w:type="spellEnd"/>
  </w:p>
  <w:p w14:paraId="36EF9892" w14:textId="1E065C26" w:rsid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>Universitas Airlangga</w:t>
    </w:r>
  </w:p>
  <w:p w14:paraId="7509D7B9" w14:textId="354A4078" w:rsidR="00BB7DAE" w:rsidRPr="00591E37" w:rsidRDefault="00BB7DAE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color w:val="000000"/>
      </w:rPr>
    </w:pPr>
    <w:r>
      <w:rPr>
        <w:rFonts w:ascii="Bell MT" w:hAnsi="Bell MT"/>
        <w:color w:val="000000"/>
      </w:rPr>
      <w:t>202</w:t>
    </w:r>
    <w:r w:rsidR="00AA07B9">
      <w:rPr>
        <w:rFonts w:ascii="Bell MT" w:hAnsi="Bell MT"/>
        <w:color w:val="00000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171B6" w14:textId="77777777" w:rsidR="00741393" w:rsidRDefault="00741393">
      <w:pPr>
        <w:spacing w:after="0" w:line="240" w:lineRule="auto"/>
      </w:pPr>
      <w:r>
        <w:separator/>
      </w:r>
    </w:p>
  </w:footnote>
  <w:footnote w:type="continuationSeparator" w:id="0">
    <w:p w14:paraId="6E5F71F0" w14:textId="77777777" w:rsidR="00741393" w:rsidRDefault="007413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8422B" w14:textId="73E8CAD4" w:rsidR="00A43720" w:rsidRPr="002460AA" w:rsidRDefault="00A43720" w:rsidP="00A43720">
    <w:pPr>
      <w:pStyle w:val="Header"/>
      <w:pBdr>
        <w:bottom w:val="thickThinSmallGap" w:sz="24" w:space="1" w:color="auto"/>
      </w:pBdr>
      <w:spacing w:line="360" w:lineRule="auto"/>
      <w:jc w:val="center"/>
      <w:rPr>
        <w:rFonts w:ascii="Times New Roman" w:hAnsi="Times New Roman"/>
        <w:b/>
        <w:color w:val="1F4E79" w:themeColor="accent5" w:themeShade="80"/>
        <w:sz w:val="28"/>
      </w:rPr>
    </w:pPr>
    <w:r w:rsidRPr="002460AA">
      <w:rPr>
        <w:rFonts w:ascii="Times New Roman" w:hAnsi="Times New Roman"/>
        <w:b/>
        <w:color w:val="1F4E79" w:themeColor="accent5" w:themeShade="80"/>
        <w:sz w:val="28"/>
      </w:rPr>
      <w:t>PRA</w:t>
    </w:r>
    <w:r w:rsidRPr="002460AA">
      <w:rPr>
        <w:rFonts w:ascii="Times New Roman" w:hAnsi="Times New Roman" w:hint="eastAsia"/>
        <w:b/>
        <w:color w:val="1F4E79" w:themeColor="accent5" w:themeShade="80"/>
        <w:sz w:val="28"/>
      </w:rPr>
      <w:t>K</w:t>
    </w:r>
    <w:r w:rsidRPr="002460AA">
      <w:rPr>
        <w:rFonts w:ascii="Times New Roman" w:hAnsi="Times New Roman"/>
        <w:b/>
        <w:color w:val="1F4E79" w:themeColor="accent5" w:themeShade="80"/>
        <w:sz w:val="28"/>
      </w:rPr>
      <w:t xml:space="preserve">TIKUM </w:t>
    </w:r>
    <w:r w:rsidR="00084EAE">
      <w:rPr>
        <w:rFonts w:ascii="Times New Roman" w:hAnsi="Times New Roman"/>
        <w:b/>
        <w:color w:val="1F4E79" w:themeColor="accent5" w:themeShade="80"/>
        <w:sz w:val="28"/>
      </w:rPr>
      <w:t>DATA MINING II</w:t>
    </w:r>
  </w:p>
  <w:p w14:paraId="5C218862" w14:textId="77777777" w:rsidR="002460AA" w:rsidRDefault="002460AA" w:rsidP="002460AA">
    <w:pPr>
      <w:spacing w:after="0"/>
      <w:rPr>
        <w:rFonts w:ascii="Times New Roman" w:hAnsi="Times New Roman" w:cs="Times New Roman"/>
        <w:sz w:val="24"/>
        <w:szCs w:val="24"/>
      </w:rPr>
    </w:pPr>
  </w:p>
  <w:p w14:paraId="62FF3400" w14:textId="27B4E194" w:rsidR="00A43720" w:rsidRPr="00E61887" w:rsidRDefault="00A43720" w:rsidP="00084EAE">
    <w:pPr>
      <w:spacing w:after="0" w:line="360" w:lineRule="auto"/>
      <w:ind w:firstLine="720"/>
      <w:jc w:val="both"/>
      <w:rPr>
        <w:rFonts w:ascii="Times New Roman" w:hAnsi="Times New Roman" w:cs="Times New Roman"/>
        <w:b/>
        <w:bCs/>
        <w:sz w:val="28"/>
        <w:szCs w:val="28"/>
      </w:rPr>
    </w:pPr>
    <w:r w:rsidRPr="002460AA">
      <w:rPr>
        <w:rFonts w:ascii="Times New Roman" w:hAnsi="Times New Roman" w:cs="Times New Roman"/>
        <w:sz w:val="24"/>
        <w:szCs w:val="24"/>
      </w:rPr>
      <w:t>BAB</w:t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E61887" w:rsidRPr="00E61887">
      <w:rPr>
        <w:rFonts w:ascii="Times New Roman" w:hAnsi="Times New Roman" w:cs="Times New Roman"/>
        <w:sz w:val="24"/>
        <w:szCs w:val="24"/>
      </w:rPr>
      <w:t>TEXT MINING</w:t>
    </w:r>
  </w:p>
  <w:p w14:paraId="4088A367" w14:textId="4D033A51" w:rsidR="006D364C" w:rsidRPr="002460AA" w:rsidRDefault="006D364C" w:rsidP="006D364C">
    <w:pPr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RAKTIKUM KE</w:t>
    </w:r>
    <w:r>
      <w:rPr>
        <w:rFonts w:ascii="Times New Roman" w:hAnsi="Times New Roman" w:cs="Times New Roman"/>
        <w:sz w:val="24"/>
        <w:szCs w:val="24"/>
      </w:rPr>
      <w:tab/>
      <w:t xml:space="preserve">: </w:t>
    </w:r>
    <w:r w:rsidR="00E61887">
      <w:rPr>
        <w:rFonts w:ascii="Times New Roman" w:hAnsi="Times New Roman" w:cs="Times New Roman"/>
        <w:sz w:val="24"/>
        <w:szCs w:val="24"/>
      </w:rPr>
      <w:t>DUA</w:t>
    </w:r>
    <w:r>
      <w:rPr>
        <w:rFonts w:ascii="Times New Roman" w:hAnsi="Times New Roman" w:cs="Times New Roman"/>
        <w:sz w:val="24"/>
        <w:szCs w:val="24"/>
      </w:rPr>
      <w:t xml:space="preserve"> (</w:t>
    </w:r>
    <w:r w:rsidR="00E61887">
      <w:rPr>
        <w:rFonts w:ascii="Times New Roman" w:hAnsi="Times New Roman" w:cs="Times New Roman"/>
        <w:sz w:val="24"/>
        <w:szCs w:val="24"/>
      </w:rPr>
      <w:t>2</w:t>
    </w:r>
    <w:r w:rsidR="007154A8">
      <w:rPr>
        <w:rFonts w:ascii="Times New Roman" w:hAnsi="Times New Roman" w:cs="Times New Roman"/>
        <w:sz w:val="24"/>
        <w:szCs w:val="24"/>
      </w:rPr>
      <w:t>)</w:t>
    </w:r>
    <w:r w:rsidR="00836C45">
      <w:rPr>
        <w:rFonts w:ascii="Times New Roman" w:hAnsi="Times New Roman" w:cs="Times New Roman"/>
        <w:sz w:val="24"/>
        <w:szCs w:val="24"/>
      </w:rPr>
      <w:t xml:space="preserve"> </w:t>
    </w:r>
  </w:p>
  <w:p w14:paraId="01CD3EA3" w14:textId="69A6EA25" w:rsidR="002460AA" w:rsidRPr="002460AA" w:rsidRDefault="00A43720" w:rsidP="006D364C">
    <w:pPr>
      <w:ind w:left="720"/>
      <w:rPr>
        <w:rFonts w:ascii="Times New Roman" w:hAnsi="Times New Roman" w:cs="Times New Roman"/>
        <w:sz w:val="24"/>
        <w:szCs w:val="24"/>
      </w:rPr>
    </w:pPr>
    <w:r w:rsidRPr="002460AA">
      <w:rPr>
        <w:rFonts w:ascii="Times New Roman" w:hAnsi="Times New Roman" w:cs="Times New Roman"/>
        <w:sz w:val="24"/>
        <w:szCs w:val="24"/>
      </w:rPr>
      <w:t>NAMA</w:t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7154A8">
      <w:rPr>
        <w:rFonts w:ascii="Times New Roman" w:hAnsi="Times New Roman" w:cs="Times New Roman"/>
        <w:sz w:val="24"/>
        <w:szCs w:val="24"/>
      </w:rPr>
      <w:t>FARIZA SHIELDA AKZATRIA</w:t>
    </w:r>
    <w:r w:rsidR="00836C45">
      <w:rPr>
        <w:rFonts w:ascii="Times New Roman" w:hAnsi="Times New Roman" w:cs="Times New Roman"/>
        <w:sz w:val="24"/>
        <w:szCs w:val="24"/>
      </w:rPr>
      <w:t xml:space="preserve"> </w:t>
    </w:r>
  </w:p>
  <w:p w14:paraId="737ACFAB" w14:textId="3A9584DB" w:rsidR="00A43720" w:rsidRPr="002460AA" w:rsidRDefault="002460AA" w:rsidP="006D364C">
    <w:pPr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A43720" w:rsidRPr="002460AA">
      <w:rPr>
        <w:rFonts w:ascii="Times New Roman" w:hAnsi="Times New Roman" w:cs="Times New Roman"/>
        <w:sz w:val="24"/>
        <w:szCs w:val="24"/>
      </w:rPr>
      <w:t xml:space="preserve">: </w:t>
    </w:r>
    <w:r w:rsidR="00762718">
      <w:rPr>
        <w:rFonts w:ascii="Times New Roman" w:hAnsi="Times New Roman" w:cs="Times New Roman"/>
        <w:sz w:val="24"/>
        <w:szCs w:val="24"/>
      </w:rPr>
      <w:t xml:space="preserve">162112133026 </w:t>
    </w:r>
  </w:p>
  <w:p w14:paraId="497DD3FF" w14:textId="2921639B" w:rsidR="00A43720" w:rsidRPr="009C11FC" w:rsidRDefault="002460AA" w:rsidP="006D364C">
    <w:pPr>
      <w:spacing w:after="0"/>
      <w:ind w:left="720"/>
    </w:pPr>
    <w:r w:rsidRPr="002460AA">
      <w:rPr>
        <w:rFonts w:ascii="Times New Roman" w:hAnsi="Times New Roman" w:cs="Times New Roman"/>
        <w:sz w:val="24"/>
        <w:szCs w:val="24"/>
      </w:rPr>
      <w:t>TGL PRAKTIKUM</w:t>
    </w:r>
    <w:r>
      <w:rPr>
        <w:rFonts w:ascii="Times New Roman" w:hAnsi="Times New Roman" w:cs="Times New Roman"/>
        <w:sz w:val="24"/>
        <w:szCs w:val="24"/>
      </w:rPr>
      <w:tab/>
    </w:r>
    <w:r w:rsidR="00A43720" w:rsidRPr="002460AA">
      <w:rPr>
        <w:rFonts w:ascii="Times New Roman" w:hAnsi="Times New Roman" w:cs="Times New Roman"/>
        <w:sz w:val="24"/>
        <w:szCs w:val="24"/>
      </w:rPr>
      <w:t xml:space="preserve">: </w:t>
    </w:r>
    <w:r w:rsidR="00E61887">
      <w:rPr>
        <w:rFonts w:ascii="Times New Roman" w:hAnsi="Times New Roman" w:cs="Times New Roman"/>
        <w:sz w:val="24"/>
        <w:szCs w:val="24"/>
      </w:rPr>
      <w:t>21</w:t>
    </w:r>
    <w:r w:rsidR="00084EAE">
      <w:rPr>
        <w:rFonts w:ascii="Times New Roman" w:hAnsi="Times New Roman" w:cs="Times New Roman"/>
        <w:sz w:val="24"/>
        <w:szCs w:val="24"/>
      </w:rPr>
      <w:t xml:space="preserve"> SEPTEMBER</w:t>
    </w:r>
    <w:r w:rsidR="007154A8">
      <w:rPr>
        <w:rFonts w:ascii="Times New Roman" w:hAnsi="Times New Roman" w:cs="Times New Roman"/>
        <w:sz w:val="24"/>
        <w:szCs w:val="24"/>
      </w:rPr>
      <w:t xml:space="preserve"> 2023</w:t>
    </w:r>
    <w:r>
      <w:t xml:space="preserve">    </w:t>
    </w:r>
  </w:p>
  <w:p w14:paraId="190A790F" w14:textId="4AD1B3DB" w:rsidR="00A43720" w:rsidRPr="0087744A" w:rsidRDefault="00A43720" w:rsidP="00A43720">
    <w:pPr>
      <w:pStyle w:val="Header"/>
      <w:pBdr>
        <w:bottom w:val="thinThickSmallGap" w:sz="24" w:space="1" w:color="auto"/>
      </w:pBdr>
      <w:tabs>
        <w:tab w:val="left" w:pos="1170"/>
        <w:tab w:val="left" w:pos="1440"/>
      </w:tabs>
      <w:spacing w:line="276" w:lineRule="auto"/>
      <w:jc w:val="both"/>
      <w:rPr>
        <w:rFonts w:ascii="Times New Roman" w:hAnsi="Times New Roman"/>
        <w:sz w:val="24"/>
      </w:rPr>
    </w:pPr>
  </w:p>
  <w:p w14:paraId="51E030EF" w14:textId="77777777" w:rsidR="002B238A" w:rsidRDefault="002B238A" w:rsidP="003A3376">
    <w:pPr>
      <w:spacing w:after="0" w:line="240" w:lineRule="auto"/>
      <w:ind w:left="-851"/>
      <w:jc w:val="center"/>
      <w:rPr>
        <w:rFonts w:ascii="Bell MT" w:eastAsia="Bookman Old Style" w:hAnsi="Bell MT" w:cs="Bookman Old Style"/>
        <w:b/>
        <w:color w:val="2E75B5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9" type="#_x0000_t75" style="width:16.05pt;height:12.2pt;visibility:visible;mso-wrap-style:square" o:bullet="t">
        <v:imagedata r:id="rId1" o:title=""/>
      </v:shape>
    </w:pict>
  </w:numPicBullet>
  <w:abstractNum w:abstractNumId="0" w15:restartNumberingAfterBreak="0">
    <w:nsid w:val="0A2278F4"/>
    <w:multiLevelType w:val="hybridMultilevel"/>
    <w:tmpl w:val="7E6C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31244"/>
    <w:multiLevelType w:val="hybridMultilevel"/>
    <w:tmpl w:val="1D9C5E4C"/>
    <w:lvl w:ilvl="0" w:tplc="76AAFA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20477"/>
    <w:multiLevelType w:val="hybridMultilevel"/>
    <w:tmpl w:val="7138CCB6"/>
    <w:lvl w:ilvl="0" w:tplc="CA1C44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F70D73"/>
    <w:multiLevelType w:val="hybridMultilevel"/>
    <w:tmpl w:val="70D657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6F356F"/>
    <w:multiLevelType w:val="hybridMultilevel"/>
    <w:tmpl w:val="C436C502"/>
    <w:lvl w:ilvl="0" w:tplc="166CB3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4CE4692"/>
    <w:multiLevelType w:val="hybridMultilevel"/>
    <w:tmpl w:val="F72A8F0E"/>
    <w:lvl w:ilvl="0" w:tplc="DA348B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410EED"/>
    <w:multiLevelType w:val="hybridMultilevel"/>
    <w:tmpl w:val="889669D2"/>
    <w:lvl w:ilvl="0" w:tplc="DFCC26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A554FA"/>
    <w:multiLevelType w:val="hybridMultilevel"/>
    <w:tmpl w:val="89F4E488"/>
    <w:lvl w:ilvl="0" w:tplc="DDE2EB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30EE2"/>
    <w:multiLevelType w:val="hybridMultilevel"/>
    <w:tmpl w:val="310CDE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2E7829"/>
    <w:multiLevelType w:val="hybridMultilevel"/>
    <w:tmpl w:val="2A263E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62E24"/>
    <w:multiLevelType w:val="hybridMultilevel"/>
    <w:tmpl w:val="20FE3152"/>
    <w:lvl w:ilvl="0" w:tplc="D8D05DDC">
      <w:start w:val="1"/>
      <w:numFmt w:val="decimal"/>
      <w:lvlText w:val="%1)"/>
      <w:lvlJc w:val="left"/>
      <w:pPr>
        <w:ind w:left="1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2" w:hanging="360"/>
      </w:pPr>
    </w:lvl>
    <w:lvl w:ilvl="2" w:tplc="0409001B" w:tentative="1">
      <w:start w:val="1"/>
      <w:numFmt w:val="lowerRoman"/>
      <w:lvlText w:val="%3."/>
      <w:lvlJc w:val="right"/>
      <w:pPr>
        <w:ind w:left="3152" w:hanging="180"/>
      </w:pPr>
    </w:lvl>
    <w:lvl w:ilvl="3" w:tplc="0409000F" w:tentative="1">
      <w:start w:val="1"/>
      <w:numFmt w:val="decimal"/>
      <w:lvlText w:val="%4."/>
      <w:lvlJc w:val="left"/>
      <w:pPr>
        <w:ind w:left="3872" w:hanging="360"/>
      </w:pPr>
    </w:lvl>
    <w:lvl w:ilvl="4" w:tplc="04090019" w:tentative="1">
      <w:start w:val="1"/>
      <w:numFmt w:val="lowerLetter"/>
      <w:lvlText w:val="%5."/>
      <w:lvlJc w:val="left"/>
      <w:pPr>
        <w:ind w:left="4592" w:hanging="360"/>
      </w:pPr>
    </w:lvl>
    <w:lvl w:ilvl="5" w:tplc="0409001B" w:tentative="1">
      <w:start w:val="1"/>
      <w:numFmt w:val="lowerRoman"/>
      <w:lvlText w:val="%6."/>
      <w:lvlJc w:val="right"/>
      <w:pPr>
        <w:ind w:left="5312" w:hanging="180"/>
      </w:pPr>
    </w:lvl>
    <w:lvl w:ilvl="6" w:tplc="0409000F" w:tentative="1">
      <w:start w:val="1"/>
      <w:numFmt w:val="decimal"/>
      <w:lvlText w:val="%7."/>
      <w:lvlJc w:val="left"/>
      <w:pPr>
        <w:ind w:left="6032" w:hanging="360"/>
      </w:pPr>
    </w:lvl>
    <w:lvl w:ilvl="7" w:tplc="04090019" w:tentative="1">
      <w:start w:val="1"/>
      <w:numFmt w:val="lowerLetter"/>
      <w:lvlText w:val="%8."/>
      <w:lvlJc w:val="left"/>
      <w:pPr>
        <w:ind w:left="6752" w:hanging="360"/>
      </w:pPr>
    </w:lvl>
    <w:lvl w:ilvl="8" w:tplc="0409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11" w15:restartNumberingAfterBreak="0">
    <w:nsid w:val="25E32244"/>
    <w:multiLevelType w:val="hybridMultilevel"/>
    <w:tmpl w:val="6C0801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97556"/>
    <w:multiLevelType w:val="hybridMultilevel"/>
    <w:tmpl w:val="7F0685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B2D74"/>
    <w:multiLevelType w:val="hybridMultilevel"/>
    <w:tmpl w:val="32069F70"/>
    <w:lvl w:ilvl="0" w:tplc="CBC868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166D8A"/>
    <w:multiLevelType w:val="hybridMultilevel"/>
    <w:tmpl w:val="312814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B67E66"/>
    <w:multiLevelType w:val="hybridMultilevel"/>
    <w:tmpl w:val="D5665F4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62295F"/>
    <w:multiLevelType w:val="hybridMultilevel"/>
    <w:tmpl w:val="B6148D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00292"/>
    <w:multiLevelType w:val="hybridMultilevel"/>
    <w:tmpl w:val="97FAC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3D7403"/>
    <w:multiLevelType w:val="hybridMultilevel"/>
    <w:tmpl w:val="DC042624"/>
    <w:lvl w:ilvl="0" w:tplc="0A6061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50E0AC4"/>
    <w:multiLevelType w:val="hybridMultilevel"/>
    <w:tmpl w:val="C05C408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B41E1F"/>
    <w:multiLevelType w:val="hybridMultilevel"/>
    <w:tmpl w:val="0C48A84A"/>
    <w:lvl w:ilvl="0" w:tplc="7C0082F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9F9575A"/>
    <w:multiLevelType w:val="hybridMultilevel"/>
    <w:tmpl w:val="D1C4DE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60A01"/>
    <w:multiLevelType w:val="hybridMultilevel"/>
    <w:tmpl w:val="D8248206"/>
    <w:lvl w:ilvl="0" w:tplc="0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3" w15:restartNumberingAfterBreak="0">
    <w:nsid w:val="40177526"/>
    <w:multiLevelType w:val="hybridMultilevel"/>
    <w:tmpl w:val="B9EE64CC"/>
    <w:lvl w:ilvl="0" w:tplc="AC98DB9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42C11C22"/>
    <w:multiLevelType w:val="hybridMultilevel"/>
    <w:tmpl w:val="42F4D7C0"/>
    <w:lvl w:ilvl="0" w:tplc="9928F9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4F28C9"/>
    <w:multiLevelType w:val="hybridMultilevel"/>
    <w:tmpl w:val="544EA536"/>
    <w:lvl w:ilvl="0" w:tplc="3809000F"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FC18B0"/>
    <w:multiLevelType w:val="hybridMultilevel"/>
    <w:tmpl w:val="90080302"/>
    <w:lvl w:ilvl="0" w:tplc="1F50AE1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643A3"/>
    <w:multiLevelType w:val="hybridMultilevel"/>
    <w:tmpl w:val="EF16D2BA"/>
    <w:lvl w:ilvl="0" w:tplc="E4FAEB1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5596D56"/>
    <w:multiLevelType w:val="hybridMultilevel"/>
    <w:tmpl w:val="A1C817E0"/>
    <w:lvl w:ilvl="0" w:tplc="DAB86D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D4D26D6"/>
    <w:multiLevelType w:val="hybridMultilevel"/>
    <w:tmpl w:val="D9ECE2E6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0" w15:restartNumberingAfterBreak="0">
    <w:nsid w:val="60AE3FF1"/>
    <w:multiLevelType w:val="hybridMultilevel"/>
    <w:tmpl w:val="969ED346"/>
    <w:lvl w:ilvl="0" w:tplc="DAFC905C">
      <w:start w:val="1"/>
      <w:numFmt w:val="bullet"/>
      <w:lvlText w:val="-"/>
      <w:lvlJc w:val="left"/>
      <w:pPr>
        <w:ind w:left="1352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31" w15:restartNumberingAfterBreak="0">
    <w:nsid w:val="622275D5"/>
    <w:multiLevelType w:val="hybridMultilevel"/>
    <w:tmpl w:val="28523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D64559"/>
    <w:multiLevelType w:val="hybridMultilevel"/>
    <w:tmpl w:val="7B584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6A2C5D"/>
    <w:multiLevelType w:val="hybridMultilevel"/>
    <w:tmpl w:val="F5346E24"/>
    <w:lvl w:ilvl="0" w:tplc="67DA9C20">
      <w:start w:val="1"/>
      <w:numFmt w:val="decimal"/>
      <w:lvlText w:val="%1)"/>
      <w:lvlJc w:val="left"/>
      <w:pPr>
        <w:ind w:left="1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2" w:hanging="360"/>
      </w:pPr>
    </w:lvl>
    <w:lvl w:ilvl="2" w:tplc="0409001B" w:tentative="1">
      <w:start w:val="1"/>
      <w:numFmt w:val="lowerRoman"/>
      <w:lvlText w:val="%3."/>
      <w:lvlJc w:val="right"/>
      <w:pPr>
        <w:ind w:left="3152" w:hanging="180"/>
      </w:pPr>
    </w:lvl>
    <w:lvl w:ilvl="3" w:tplc="0409000F" w:tentative="1">
      <w:start w:val="1"/>
      <w:numFmt w:val="decimal"/>
      <w:lvlText w:val="%4."/>
      <w:lvlJc w:val="left"/>
      <w:pPr>
        <w:ind w:left="3872" w:hanging="360"/>
      </w:pPr>
    </w:lvl>
    <w:lvl w:ilvl="4" w:tplc="04090019" w:tentative="1">
      <w:start w:val="1"/>
      <w:numFmt w:val="lowerLetter"/>
      <w:lvlText w:val="%5."/>
      <w:lvlJc w:val="left"/>
      <w:pPr>
        <w:ind w:left="4592" w:hanging="360"/>
      </w:pPr>
    </w:lvl>
    <w:lvl w:ilvl="5" w:tplc="0409001B" w:tentative="1">
      <w:start w:val="1"/>
      <w:numFmt w:val="lowerRoman"/>
      <w:lvlText w:val="%6."/>
      <w:lvlJc w:val="right"/>
      <w:pPr>
        <w:ind w:left="5312" w:hanging="180"/>
      </w:pPr>
    </w:lvl>
    <w:lvl w:ilvl="6" w:tplc="0409000F" w:tentative="1">
      <w:start w:val="1"/>
      <w:numFmt w:val="decimal"/>
      <w:lvlText w:val="%7."/>
      <w:lvlJc w:val="left"/>
      <w:pPr>
        <w:ind w:left="6032" w:hanging="360"/>
      </w:pPr>
    </w:lvl>
    <w:lvl w:ilvl="7" w:tplc="04090019" w:tentative="1">
      <w:start w:val="1"/>
      <w:numFmt w:val="lowerLetter"/>
      <w:lvlText w:val="%8."/>
      <w:lvlJc w:val="left"/>
      <w:pPr>
        <w:ind w:left="6752" w:hanging="360"/>
      </w:pPr>
    </w:lvl>
    <w:lvl w:ilvl="8" w:tplc="0409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34" w15:restartNumberingAfterBreak="0">
    <w:nsid w:val="67DA60B5"/>
    <w:multiLevelType w:val="hybridMultilevel"/>
    <w:tmpl w:val="86DC3776"/>
    <w:lvl w:ilvl="0" w:tplc="0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35" w15:restartNumberingAfterBreak="0">
    <w:nsid w:val="67EB681A"/>
    <w:multiLevelType w:val="hybridMultilevel"/>
    <w:tmpl w:val="0FB865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EF070B"/>
    <w:multiLevelType w:val="hybridMultilevel"/>
    <w:tmpl w:val="63E85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352B0"/>
    <w:multiLevelType w:val="hybridMultilevel"/>
    <w:tmpl w:val="02909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A4778F"/>
    <w:multiLevelType w:val="hybridMultilevel"/>
    <w:tmpl w:val="05CE2B6E"/>
    <w:lvl w:ilvl="0" w:tplc="3C447C4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9" w15:restartNumberingAfterBreak="0">
    <w:nsid w:val="78EE16C8"/>
    <w:multiLevelType w:val="multilevel"/>
    <w:tmpl w:val="3CBE9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E1309F"/>
    <w:multiLevelType w:val="hybridMultilevel"/>
    <w:tmpl w:val="ED74FA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4B0D6A"/>
    <w:multiLevelType w:val="hybridMultilevel"/>
    <w:tmpl w:val="1F08C584"/>
    <w:lvl w:ilvl="0" w:tplc="2A8ED24A">
      <w:start w:val="1"/>
      <w:numFmt w:val="decimal"/>
      <w:lvlText w:val="%1)"/>
      <w:lvlJc w:val="left"/>
      <w:pPr>
        <w:ind w:left="1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2" w:hanging="360"/>
      </w:pPr>
    </w:lvl>
    <w:lvl w:ilvl="2" w:tplc="0409001B" w:tentative="1">
      <w:start w:val="1"/>
      <w:numFmt w:val="lowerRoman"/>
      <w:lvlText w:val="%3."/>
      <w:lvlJc w:val="right"/>
      <w:pPr>
        <w:ind w:left="3152" w:hanging="180"/>
      </w:pPr>
    </w:lvl>
    <w:lvl w:ilvl="3" w:tplc="0409000F" w:tentative="1">
      <w:start w:val="1"/>
      <w:numFmt w:val="decimal"/>
      <w:lvlText w:val="%4."/>
      <w:lvlJc w:val="left"/>
      <w:pPr>
        <w:ind w:left="3872" w:hanging="360"/>
      </w:pPr>
    </w:lvl>
    <w:lvl w:ilvl="4" w:tplc="04090019" w:tentative="1">
      <w:start w:val="1"/>
      <w:numFmt w:val="lowerLetter"/>
      <w:lvlText w:val="%5."/>
      <w:lvlJc w:val="left"/>
      <w:pPr>
        <w:ind w:left="4592" w:hanging="360"/>
      </w:pPr>
    </w:lvl>
    <w:lvl w:ilvl="5" w:tplc="0409001B" w:tentative="1">
      <w:start w:val="1"/>
      <w:numFmt w:val="lowerRoman"/>
      <w:lvlText w:val="%6."/>
      <w:lvlJc w:val="right"/>
      <w:pPr>
        <w:ind w:left="5312" w:hanging="180"/>
      </w:pPr>
    </w:lvl>
    <w:lvl w:ilvl="6" w:tplc="0409000F" w:tentative="1">
      <w:start w:val="1"/>
      <w:numFmt w:val="decimal"/>
      <w:lvlText w:val="%7."/>
      <w:lvlJc w:val="left"/>
      <w:pPr>
        <w:ind w:left="6032" w:hanging="360"/>
      </w:pPr>
    </w:lvl>
    <w:lvl w:ilvl="7" w:tplc="04090019" w:tentative="1">
      <w:start w:val="1"/>
      <w:numFmt w:val="lowerLetter"/>
      <w:lvlText w:val="%8."/>
      <w:lvlJc w:val="left"/>
      <w:pPr>
        <w:ind w:left="6752" w:hanging="360"/>
      </w:pPr>
    </w:lvl>
    <w:lvl w:ilvl="8" w:tplc="0409001B" w:tentative="1">
      <w:start w:val="1"/>
      <w:numFmt w:val="lowerRoman"/>
      <w:lvlText w:val="%9."/>
      <w:lvlJc w:val="right"/>
      <w:pPr>
        <w:ind w:left="7472" w:hanging="180"/>
      </w:pPr>
    </w:lvl>
  </w:abstractNum>
  <w:abstractNum w:abstractNumId="42" w15:restartNumberingAfterBreak="0">
    <w:nsid w:val="7F675C6E"/>
    <w:multiLevelType w:val="hybridMultilevel"/>
    <w:tmpl w:val="EFC2A0D6"/>
    <w:lvl w:ilvl="0" w:tplc="4C6082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4166754">
    <w:abstractNumId w:val="19"/>
  </w:num>
  <w:num w:numId="2" w16cid:durableId="1558517413">
    <w:abstractNumId w:val="11"/>
  </w:num>
  <w:num w:numId="3" w16cid:durableId="730888764">
    <w:abstractNumId w:val="12"/>
  </w:num>
  <w:num w:numId="4" w16cid:durableId="1110051688">
    <w:abstractNumId w:val="40"/>
  </w:num>
  <w:num w:numId="5" w16cid:durableId="1033917113">
    <w:abstractNumId w:val="35"/>
  </w:num>
  <w:num w:numId="6" w16cid:durableId="1643734131">
    <w:abstractNumId w:val="7"/>
  </w:num>
  <w:num w:numId="7" w16cid:durableId="1686900045">
    <w:abstractNumId w:val="1"/>
  </w:num>
  <w:num w:numId="8" w16cid:durableId="394670563">
    <w:abstractNumId w:val="25"/>
  </w:num>
  <w:num w:numId="9" w16cid:durableId="258372142">
    <w:abstractNumId w:val="3"/>
  </w:num>
  <w:num w:numId="10" w16cid:durableId="338310705">
    <w:abstractNumId w:val="15"/>
  </w:num>
  <w:num w:numId="11" w16cid:durableId="1035232046">
    <w:abstractNumId w:val="24"/>
  </w:num>
  <w:num w:numId="12" w16cid:durableId="1669212748">
    <w:abstractNumId w:val="2"/>
  </w:num>
  <w:num w:numId="13" w16cid:durableId="1915704927">
    <w:abstractNumId w:val="20"/>
  </w:num>
  <w:num w:numId="14" w16cid:durableId="1836334764">
    <w:abstractNumId w:val="42"/>
  </w:num>
  <w:num w:numId="15" w16cid:durableId="945112212">
    <w:abstractNumId w:val="31"/>
  </w:num>
  <w:num w:numId="16" w16cid:durableId="1105924933">
    <w:abstractNumId w:val="28"/>
  </w:num>
  <w:num w:numId="17" w16cid:durableId="1689747063">
    <w:abstractNumId w:val="6"/>
  </w:num>
  <w:num w:numId="18" w16cid:durableId="1220163924">
    <w:abstractNumId w:val="0"/>
  </w:num>
  <w:num w:numId="19" w16cid:durableId="2030790145">
    <w:abstractNumId w:val="26"/>
  </w:num>
  <w:num w:numId="20" w16cid:durableId="1928151907">
    <w:abstractNumId w:val="29"/>
  </w:num>
  <w:num w:numId="21" w16cid:durableId="2134444923">
    <w:abstractNumId w:val="41"/>
  </w:num>
  <w:num w:numId="22" w16cid:durableId="75785592">
    <w:abstractNumId w:val="10"/>
  </w:num>
  <w:num w:numId="23" w16cid:durableId="387071551">
    <w:abstractNumId w:val="33"/>
  </w:num>
  <w:num w:numId="24" w16cid:durableId="2047633717">
    <w:abstractNumId w:val="13"/>
  </w:num>
  <w:num w:numId="25" w16cid:durableId="1818451964">
    <w:abstractNumId w:val="38"/>
  </w:num>
  <w:num w:numId="26" w16cid:durableId="504831457">
    <w:abstractNumId w:val="18"/>
  </w:num>
  <w:num w:numId="27" w16cid:durableId="1829977388">
    <w:abstractNumId w:val="39"/>
  </w:num>
  <w:num w:numId="28" w16cid:durableId="1709524894">
    <w:abstractNumId w:val="36"/>
  </w:num>
  <w:num w:numId="29" w16cid:durableId="1838886038">
    <w:abstractNumId w:val="27"/>
  </w:num>
  <w:num w:numId="30" w16cid:durableId="1486556289">
    <w:abstractNumId w:val="5"/>
  </w:num>
  <w:num w:numId="31" w16cid:durableId="1849830809">
    <w:abstractNumId w:val="23"/>
  </w:num>
  <w:num w:numId="32" w16cid:durableId="379788855">
    <w:abstractNumId w:val="30"/>
  </w:num>
  <w:num w:numId="33" w16cid:durableId="684670370">
    <w:abstractNumId w:val="17"/>
  </w:num>
  <w:num w:numId="34" w16cid:durableId="1158762848">
    <w:abstractNumId w:val="4"/>
  </w:num>
  <w:num w:numId="35" w16cid:durableId="1851917506">
    <w:abstractNumId w:val="22"/>
  </w:num>
  <w:num w:numId="36" w16cid:durableId="1754889270">
    <w:abstractNumId w:val="34"/>
  </w:num>
  <w:num w:numId="37" w16cid:durableId="1540361403">
    <w:abstractNumId w:val="37"/>
  </w:num>
  <w:num w:numId="38" w16cid:durableId="559092814">
    <w:abstractNumId w:val="8"/>
  </w:num>
  <w:num w:numId="39" w16cid:durableId="1600290225">
    <w:abstractNumId w:val="21"/>
  </w:num>
  <w:num w:numId="40" w16cid:durableId="1046684901">
    <w:abstractNumId w:val="16"/>
  </w:num>
  <w:num w:numId="41" w16cid:durableId="1250503439">
    <w:abstractNumId w:val="9"/>
  </w:num>
  <w:num w:numId="42" w16cid:durableId="360857635">
    <w:abstractNumId w:val="14"/>
  </w:num>
  <w:num w:numId="43" w16cid:durableId="58727648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A0MDYxMTc3t7RU0lEKTi0uzszPAykwrgUAAf+G/SwAAAA="/>
  </w:docVars>
  <w:rsids>
    <w:rsidRoot w:val="0061718E"/>
    <w:rsid w:val="0003481D"/>
    <w:rsid w:val="00035474"/>
    <w:rsid w:val="00053C83"/>
    <w:rsid w:val="0006269E"/>
    <w:rsid w:val="0006517B"/>
    <w:rsid w:val="00070AC3"/>
    <w:rsid w:val="00071CDC"/>
    <w:rsid w:val="00073CDC"/>
    <w:rsid w:val="00077F6E"/>
    <w:rsid w:val="00080319"/>
    <w:rsid w:val="00084EAE"/>
    <w:rsid w:val="00091ABD"/>
    <w:rsid w:val="00094323"/>
    <w:rsid w:val="000A12B8"/>
    <w:rsid w:val="000A140E"/>
    <w:rsid w:val="000A1AC8"/>
    <w:rsid w:val="000A48F6"/>
    <w:rsid w:val="000A4F0E"/>
    <w:rsid w:val="000A6669"/>
    <w:rsid w:val="000C01EC"/>
    <w:rsid w:val="000D2E28"/>
    <w:rsid w:val="000D2FEA"/>
    <w:rsid w:val="000D6A3A"/>
    <w:rsid w:val="000F41FA"/>
    <w:rsid w:val="000F787B"/>
    <w:rsid w:val="00102481"/>
    <w:rsid w:val="001043C7"/>
    <w:rsid w:val="00121666"/>
    <w:rsid w:val="00123C33"/>
    <w:rsid w:val="00123CD5"/>
    <w:rsid w:val="0012444E"/>
    <w:rsid w:val="0012460E"/>
    <w:rsid w:val="00126716"/>
    <w:rsid w:val="00140CF6"/>
    <w:rsid w:val="00160EDB"/>
    <w:rsid w:val="001619AD"/>
    <w:rsid w:val="0018186A"/>
    <w:rsid w:val="0018315C"/>
    <w:rsid w:val="001845FB"/>
    <w:rsid w:val="00184A20"/>
    <w:rsid w:val="0019263D"/>
    <w:rsid w:val="00192733"/>
    <w:rsid w:val="0019513A"/>
    <w:rsid w:val="001974E6"/>
    <w:rsid w:val="0019769B"/>
    <w:rsid w:val="001A5681"/>
    <w:rsid w:val="001B3119"/>
    <w:rsid w:val="001B3FCF"/>
    <w:rsid w:val="001C01F6"/>
    <w:rsid w:val="001D44BD"/>
    <w:rsid w:val="001D70DE"/>
    <w:rsid w:val="001E100A"/>
    <w:rsid w:val="001E74D4"/>
    <w:rsid w:val="001F0E26"/>
    <w:rsid w:val="001F2DD1"/>
    <w:rsid w:val="001F5B3C"/>
    <w:rsid w:val="001F74BB"/>
    <w:rsid w:val="0020483F"/>
    <w:rsid w:val="00207288"/>
    <w:rsid w:val="00210140"/>
    <w:rsid w:val="0022632F"/>
    <w:rsid w:val="002279C7"/>
    <w:rsid w:val="00233170"/>
    <w:rsid w:val="00237C83"/>
    <w:rsid w:val="00237F4A"/>
    <w:rsid w:val="002460AA"/>
    <w:rsid w:val="002474A9"/>
    <w:rsid w:val="00253572"/>
    <w:rsid w:val="00253F14"/>
    <w:rsid w:val="00271181"/>
    <w:rsid w:val="00275F6D"/>
    <w:rsid w:val="002909F5"/>
    <w:rsid w:val="00290C1A"/>
    <w:rsid w:val="002933F4"/>
    <w:rsid w:val="00297379"/>
    <w:rsid w:val="002A7CA9"/>
    <w:rsid w:val="002B238A"/>
    <w:rsid w:val="002B2981"/>
    <w:rsid w:val="002B43D6"/>
    <w:rsid w:val="002B7B69"/>
    <w:rsid w:val="002C545E"/>
    <w:rsid w:val="002C67C8"/>
    <w:rsid w:val="002D1313"/>
    <w:rsid w:val="002D5446"/>
    <w:rsid w:val="002D734A"/>
    <w:rsid w:val="002E70D3"/>
    <w:rsid w:val="002E7289"/>
    <w:rsid w:val="002F6B2E"/>
    <w:rsid w:val="00311210"/>
    <w:rsid w:val="00316D6A"/>
    <w:rsid w:val="003203A4"/>
    <w:rsid w:val="003229E3"/>
    <w:rsid w:val="00333800"/>
    <w:rsid w:val="00351E67"/>
    <w:rsid w:val="00356463"/>
    <w:rsid w:val="00357CC8"/>
    <w:rsid w:val="0036200B"/>
    <w:rsid w:val="00366B99"/>
    <w:rsid w:val="003740AC"/>
    <w:rsid w:val="003779E2"/>
    <w:rsid w:val="00383528"/>
    <w:rsid w:val="00385BFF"/>
    <w:rsid w:val="003863FA"/>
    <w:rsid w:val="0039378B"/>
    <w:rsid w:val="0039592B"/>
    <w:rsid w:val="003A011E"/>
    <w:rsid w:val="003A3376"/>
    <w:rsid w:val="003A54FA"/>
    <w:rsid w:val="003B0D47"/>
    <w:rsid w:val="003B2C87"/>
    <w:rsid w:val="003B485A"/>
    <w:rsid w:val="003B6FC5"/>
    <w:rsid w:val="003B7702"/>
    <w:rsid w:val="003B7C5F"/>
    <w:rsid w:val="003D7546"/>
    <w:rsid w:val="003E22A0"/>
    <w:rsid w:val="003E309A"/>
    <w:rsid w:val="003E4FFB"/>
    <w:rsid w:val="003E610D"/>
    <w:rsid w:val="003E7BF7"/>
    <w:rsid w:val="00402BD3"/>
    <w:rsid w:val="00407447"/>
    <w:rsid w:val="00411019"/>
    <w:rsid w:val="00412A81"/>
    <w:rsid w:val="0042597E"/>
    <w:rsid w:val="00425E53"/>
    <w:rsid w:val="00427DB7"/>
    <w:rsid w:val="00432299"/>
    <w:rsid w:val="0043305B"/>
    <w:rsid w:val="00441DB9"/>
    <w:rsid w:val="00445CC1"/>
    <w:rsid w:val="0045012C"/>
    <w:rsid w:val="004747DA"/>
    <w:rsid w:val="004803D8"/>
    <w:rsid w:val="00482586"/>
    <w:rsid w:val="004A6874"/>
    <w:rsid w:val="004B3E13"/>
    <w:rsid w:val="004B473B"/>
    <w:rsid w:val="004B7FD6"/>
    <w:rsid w:val="004C2B93"/>
    <w:rsid w:val="004C74B8"/>
    <w:rsid w:val="004D1C88"/>
    <w:rsid w:val="004D278A"/>
    <w:rsid w:val="004D39C6"/>
    <w:rsid w:val="004D49EC"/>
    <w:rsid w:val="004E241C"/>
    <w:rsid w:val="005044AF"/>
    <w:rsid w:val="00511165"/>
    <w:rsid w:val="005162FD"/>
    <w:rsid w:val="00527D4B"/>
    <w:rsid w:val="00534701"/>
    <w:rsid w:val="00541A38"/>
    <w:rsid w:val="00550187"/>
    <w:rsid w:val="00550391"/>
    <w:rsid w:val="00562A00"/>
    <w:rsid w:val="00562A3C"/>
    <w:rsid w:val="005703F0"/>
    <w:rsid w:val="00574E83"/>
    <w:rsid w:val="00575922"/>
    <w:rsid w:val="00577860"/>
    <w:rsid w:val="00581765"/>
    <w:rsid w:val="00586748"/>
    <w:rsid w:val="00591E37"/>
    <w:rsid w:val="005A01A3"/>
    <w:rsid w:val="005A0DDD"/>
    <w:rsid w:val="005A169A"/>
    <w:rsid w:val="005A5FEF"/>
    <w:rsid w:val="005B04F0"/>
    <w:rsid w:val="005B5082"/>
    <w:rsid w:val="005B5B82"/>
    <w:rsid w:val="005B69C1"/>
    <w:rsid w:val="005C0567"/>
    <w:rsid w:val="005C4E7E"/>
    <w:rsid w:val="005C50E9"/>
    <w:rsid w:val="005C7154"/>
    <w:rsid w:val="005D219E"/>
    <w:rsid w:val="005D6F82"/>
    <w:rsid w:val="00600CFA"/>
    <w:rsid w:val="00601521"/>
    <w:rsid w:val="00605B07"/>
    <w:rsid w:val="006074B1"/>
    <w:rsid w:val="006111C2"/>
    <w:rsid w:val="0061718E"/>
    <w:rsid w:val="00624B42"/>
    <w:rsid w:val="00625796"/>
    <w:rsid w:val="0064038D"/>
    <w:rsid w:val="006416A7"/>
    <w:rsid w:val="00641C73"/>
    <w:rsid w:val="00642A63"/>
    <w:rsid w:val="006445C1"/>
    <w:rsid w:val="00644A1F"/>
    <w:rsid w:val="0064747C"/>
    <w:rsid w:val="006474B6"/>
    <w:rsid w:val="00656795"/>
    <w:rsid w:val="00660CD8"/>
    <w:rsid w:val="006703B7"/>
    <w:rsid w:val="00671755"/>
    <w:rsid w:val="006728E6"/>
    <w:rsid w:val="006805C9"/>
    <w:rsid w:val="00680868"/>
    <w:rsid w:val="00683507"/>
    <w:rsid w:val="0068504E"/>
    <w:rsid w:val="0069640D"/>
    <w:rsid w:val="00697024"/>
    <w:rsid w:val="006975BB"/>
    <w:rsid w:val="006A6FF2"/>
    <w:rsid w:val="006A724B"/>
    <w:rsid w:val="006B0FDB"/>
    <w:rsid w:val="006C32B9"/>
    <w:rsid w:val="006C4E12"/>
    <w:rsid w:val="006D364C"/>
    <w:rsid w:val="006D4EF5"/>
    <w:rsid w:val="006D596B"/>
    <w:rsid w:val="006E50F3"/>
    <w:rsid w:val="006F4D1E"/>
    <w:rsid w:val="006F664A"/>
    <w:rsid w:val="0070628A"/>
    <w:rsid w:val="007154A8"/>
    <w:rsid w:val="007170E6"/>
    <w:rsid w:val="00717425"/>
    <w:rsid w:val="00724AF6"/>
    <w:rsid w:val="007258C2"/>
    <w:rsid w:val="00725D50"/>
    <w:rsid w:val="00726A13"/>
    <w:rsid w:val="00730BE4"/>
    <w:rsid w:val="0073202A"/>
    <w:rsid w:val="0073261B"/>
    <w:rsid w:val="00737ADD"/>
    <w:rsid w:val="00741393"/>
    <w:rsid w:val="00747EDE"/>
    <w:rsid w:val="00755471"/>
    <w:rsid w:val="007600EA"/>
    <w:rsid w:val="00762718"/>
    <w:rsid w:val="00762A73"/>
    <w:rsid w:val="0076471B"/>
    <w:rsid w:val="00765103"/>
    <w:rsid w:val="0077146C"/>
    <w:rsid w:val="00772483"/>
    <w:rsid w:val="00776DB2"/>
    <w:rsid w:val="0078531B"/>
    <w:rsid w:val="007859C3"/>
    <w:rsid w:val="007A7706"/>
    <w:rsid w:val="007B7425"/>
    <w:rsid w:val="007B77EB"/>
    <w:rsid w:val="007C1B0A"/>
    <w:rsid w:val="007C1C52"/>
    <w:rsid w:val="007C5868"/>
    <w:rsid w:val="007C7759"/>
    <w:rsid w:val="007D4BAB"/>
    <w:rsid w:val="007D5F7C"/>
    <w:rsid w:val="007E2FF7"/>
    <w:rsid w:val="007E53BF"/>
    <w:rsid w:val="007F2119"/>
    <w:rsid w:val="007F439E"/>
    <w:rsid w:val="007F5A8E"/>
    <w:rsid w:val="00801C23"/>
    <w:rsid w:val="00802B51"/>
    <w:rsid w:val="008049B5"/>
    <w:rsid w:val="008157C9"/>
    <w:rsid w:val="00816264"/>
    <w:rsid w:val="008162B7"/>
    <w:rsid w:val="00817D6D"/>
    <w:rsid w:val="00822335"/>
    <w:rsid w:val="0082383B"/>
    <w:rsid w:val="00824EC0"/>
    <w:rsid w:val="00824F37"/>
    <w:rsid w:val="00833F9B"/>
    <w:rsid w:val="00836C45"/>
    <w:rsid w:val="0084242E"/>
    <w:rsid w:val="00853D88"/>
    <w:rsid w:val="00857857"/>
    <w:rsid w:val="00861A91"/>
    <w:rsid w:val="008622B3"/>
    <w:rsid w:val="00864385"/>
    <w:rsid w:val="00865ADD"/>
    <w:rsid w:val="0088118A"/>
    <w:rsid w:val="0088132E"/>
    <w:rsid w:val="00895794"/>
    <w:rsid w:val="008979CE"/>
    <w:rsid w:val="00897BE9"/>
    <w:rsid w:val="008A2563"/>
    <w:rsid w:val="008A337C"/>
    <w:rsid w:val="008A75ED"/>
    <w:rsid w:val="008B100B"/>
    <w:rsid w:val="008C17FF"/>
    <w:rsid w:val="008C3D3A"/>
    <w:rsid w:val="008C5EEA"/>
    <w:rsid w:val="008D051D"/>
    <w:rsid w:val="008D29F9"/>
    <w:rsid w:val="008E2A6E"/>
    <w:rsid w:val="008E4185"/>
    <w:rsid w:val="008F2F34"/>
    <w:rsid w:val="008F5DB0"/>
    <w:rsid w:val="00905BBF"/>
    <w:rsid w:val="009122FC"/>
    <w:rsid w:val="0091535D"/>
    <w:rsid w:val="00931FA5"/>
    <w:rsid w:val="00933F63"/>
    <w:rsid w:val="00941BED"/>
    <w:rsid w:val="00943F94"/>
    <w:rsid w:val="009478F2"/>
    <w:rsid w:val="0095036D"/>
    <w:rsid w:val="00957E53"/>
    <w:rsid w:val="00960B69"/>
    <w:rsid w:val="00961322"/>
    <w:rsid w:val="00962F1C"/>
    <w:rsid w:val="009712D9"/>
    <w:rsid w:val="00973974"/>
    <w:rsid w:val="00977F7F"/>
    <w:rsid w:val="009A23C9"/>
    <w:rsid w:val="009C5943"/>
    <w:rsid w:val="009D0EC9"/>
    <w:rsid w:val="009D34EA"/>
    <w:rsid w:val="009E7F35"/>
    <w:rsid w:val="009F085C"/>
    <w:rsid w:val="009F7C34"/>
    <w:rsid w:val="00A13E0D"/>
    <w:rsid w:val="00A23059"/>
    <w:rsid w:val="00A241DF"/>
    <w:rsid w:val="00A32932"/>
    <w:rsid w:val="00A32AB5"/>
    <w:rsid w:val="00A40B01"/>
    <w:rsid w:val="00A43720"/>
    <w:rsid w:val="00A457E7"/>
    <w:rsid w:val="00A477BA"/>
    <w:rsid w:val="00A5624F"/>
    <w:rsid w:val="00A66CFA"/>
    <w:rsid w:val="00A725D1"/>
    <w:rsid w:val="00A72BA8"/>
    <w:rsid w:val="00A92BD6"/>
    <w:rsid w:val="00A94FCB"/>
    <w:rsid w:val="00AA07B9"/>
    <w:rsid w:val="00AB1838"/>
    <w:rsid w:val="00AB6239"/>
    <w:rsid w:val="00AC3136"/>
    <w:rsid w:val="00AC7B5D"/>
    <w:rsid w:val="00AD2C3F"/>
    <w:rsid w:val="00AD3DD7"/>
    <w:rsid w:val="00AE5D21"/>
    <w:rsid w:val="00B004B7"/>
    <w:rsid w:val="00B00EAD"/>
    <w:rsid w:val="00B05EAE"/>
    <w:rsid w:val="00B14185"/>
    <w:rsid w:val="00B20E77"/>
    <w:rsid w:val="00B23B98"/>
    <w:rsid w:val="00B33E16"/>
    <w:rsid w:val="00B4559E"/>
    <w:rsid w:val="00B5050D"/>
    <w:rsid w:val="00B53404"/>
    <w:rsid w:val="00B6108C"/>
    <w:rsid w:val="00B7452A"/>
    <w:rsid w:val="00B765BF"/>
    <w:rsid w:val="00B82C7C"/>
    <w:rsid w:val="00B83356"/>
    <w:rsid w:val="00B83595"/>
    <w:rsid w:val="00B90B0B"/>
    <w:rsid w:val="00B9622D"/>
    <w:rsid w:val="00BB7DAE"/>
    <w:rsid w:val="00BC1435"/>
    <w:rsid w:val="00BC38DA"/>
    <w:rsid w:val="00BD6056"/>
    <w:rsid w:val="00BD793F"/>
    <w:rsid w:val="00BE0B39"/>
    <w:rsid w:val="00BE4487"/>
    <w:rsid w:val="00BE797C"/>
    <w:rsid w:val="00C05C5D"/>
    <w:rsid w:val="00C06282"/>
    <w:rsid w:val="00C14655"/>
    <w:rsid w:val="00C167E7"/>
    <w:rsid w:val="00C238EA"/>
    <w:rsid w:val="00C46CB0"/>
    <w:rsid w:val="00C46CE8"/>
    <w:rsid w:val="00C53498"/>
    <w:rsid w:val="00C563B3"/>
    <w:rsid w:val="00C56432"/>
    <w:rsid w:val="00C5675D"/>
    <w:rsid w:val="00C7484F"/>
    <w:rsid w:val="00C77930"/>
    <w:rsid w:val="00C87114"/>
    <w:rsid w:val="00CA029A"/>
    <w:rsid w:val="00CB38AC"/>
    <w:rsid w:val="00CC4B0B"/>
    <w:rsid w:val="00CC5889"/>
    <w:rsid w:val="00CE1256"/>
    <w:rsid w:val="00CE5156"/>
    <w:rsid w:val="00CE7049"/>
    <w:rsid w:val="00CE74F6"/>
    <w:rsid w:val="00CF3EBC"/>
    <w:rsid w:val="00CF5DBD"/>
    <w:rsid w:val="00D104C9"/>
    <w:rsid w:val="00D1057B"/>
    <w:rsid w:val="00D31F61"/>
    <w:rsid w:val="00D35E7D"/>
    <w:rsid w:val="00D438F5"/>
    <w:rsid w:val="00D4656E"/>
    <w:rsid w:val="00D47C51"/>
    <w:rsid w:val="00D5116B"/>
    <w:rsid w:val="00D5169A"/>
    <w:rsid w:val="00D5248D"/>
    <w:rsid w:val="00D52F03"/>
    <w:rsid w:val="00D54579"/>
    <w:rsid w:val="00D64AEF"/>
    <w:rsid w:val="00D710C9"/>
    <w:rsid w:val="00D73422"/>
    <w:rsid w:val="00D7587A"/>
    <w:rsid w:val="00D76712"/>
    <w:rsid w:val="00D7789D"/>
    <w:rsid w:val="00D80E1B"/>
    <w:rsid w:val="00D844CF"/>
    <w:rsid w:val="00D84BB8"/>
    <w:rsid w:val="00D86CD6"/>
    <w:rsid w:val="00D87120"/>
    <w:rsid w:val="00D93022"/>
    <w:rsid w:val="00D9537E"/>
    <w:rsid w:val="00D96D80"/>
    <w:rsid w:val="00DB0F24"/>
    <w:rsid w:val="00DB1087"/>
    <w:rsid w:val="00DE103B"/>
    <w:rsid w:val="00DE2A72"/>
    <w:rsid w:val="00DE2CB2"/>
    <w:rsid w:val="00DE479E"/>
    <w:rsid w:val="00DF73C3"/>
    <w:rsid w:val="00E028E0"/>
    <w:rsid w:val="00E06FA0"/>
    <w:rsid w:val="00E226C2"/>
    <w:rsid w:val="00E24B77"/>
    <w:rsid w:val="00E26E72"/>
    <w:rsid w:val="00E3373F"/>
    <w:rsid w:val="00E50721"/>
    <w:rsid w:val="00E61887"/>
    <w:rsid w:val="00E71771"/>
    <w:rsid w:val="00E72477"/>
    <w:rsid w:val="00E73BF0"/>
    <w:rsid w:val="00E746E4"/>
    <w:rsid w:val="00E951DC"/>
    <w:rsid w:val="00EA3EC2"/>
    <w:rsid w:val="00EA6AFA"/>
    <w:rsid w:val="00EB2768"/>
    <w:rsid w:val="00EC1EAB"/>
    <w:rsid w:val="00EC38C7"/>
    <w:rsid w:val="00EE3991"/>
    <w:rsid w:val="00EF608B"/>
    <w:rsid w:val="00EF656F"/>
    <w:rsid w:val="00F11A88"/>
    <w:rsid w:val="00F141CE"/>
    <w:rsid w:val="00F1766E"/>
    <w:rsid w:val="00F229D5"/>
    <w:rsid w:val="00F361F0"/>
    <w:rsid w:val="00F4259A"/>
    <w:rsid w:val="00F43DC7"/>
    <w:rsid w:val="00F512AF"/>
    <w:rsid w:val="00F527F4"/>
    <w:rsid w:val="00F55585"/>
    <w:rsid w:val="00F64AB7"/>
    <w:rsid w:val="00F65393"/>
    <w:rsid w:val="00F71AE9"/>
    <w:rsid w:val="00F802A9"/>
    <w:rsid w:val="00F83087"/>
    <w:rsid w:val="00F84016"/>
    <w:rsid w:val="00F91A55"/>
    <w:rsid w:val="00F96ED9"/>
    <w:rsid w:val="00FB0B3B"/>
    <w:rsid w:val="00FB454A"/>
    <w:rsid w:val="00FB6A85"/>
    <w:rsid w:val="00FC3392"/>
    <w:rsid w:val="00FC6575"/>
    <w:rsid w:val="00FD3CB6"/>
    <w:rsid w:val="00FE4A93"/>
    <w:rsid w:val="00FE7B5E"/>
    <w:rsid w:val="00FE7CAA"/>
    <w:rsid w:val="00FF26E0"/>
    <w:rsid w:val="00FF3D4A"/>
    <w:rsid w:val="00FF7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4B448B"/>
  <w15:docId w15:val="{3D4E9154-011A-4A74-8F74-3306775C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7F"/>
  </w:style>
  <w:style w:type="paragraph" w:styleId="Footer">
    <w:name w:val="footer"/>
    <w:basedOn w:val="Normal"/>
    <w:link w:val="Foot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7F"/>
  </w:style>
  <w:style w:type="table" w:styleId="TableGrid">
    <w:name w:val="Table Grid"/>
    <w:basedOn w:val="TableNormal"/>
    <w:uiPriority w:val="39"/>
    <w:rsid w:val="00024F7F"/>
    <w:pPr>
      <w:spacing w:after="300" w:line="240" w:lineRule="auto"/>
    </w:pPr>
    <w:rPr>
      <w:rFonts w:eastAsia="Yu Mincho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229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300" w:line="240" w:lineRule="auto"/>
    </w:pPr>
    <w:rPr>
      <w:sz w:val="24"/>
      <w:szCs w:val="24"/>
    </w:r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FD3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table" w:styleId="ListTable3-Accent3">
    <w:name w:val="List Table 3 Accent 3"/>
    <w:basedOn w:val="TableNormal"/>
    <w:uiPriority w:val="48"/>
    <w:rsid w:val="00E72477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8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7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2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6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0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9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5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7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3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3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3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1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7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7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44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2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8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6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6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9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2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0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9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7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3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3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9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65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5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2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0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8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8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9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8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4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9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2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85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32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2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6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9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82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6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87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5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0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8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3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8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0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9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8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5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2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R7ljT8iGb/wwJ3iyptju5BYh1A==">AMUW2mWhYrtQFhGM+ORGWn5+pLx+Rr+55owRJ+V9yOZhaOjs42+vuh/2vanPO+p7eTRZGXBWhAT1khEHZgNLcfslsI/M8TtvItywNvY7zsp+eMFg3tsZDU4=</go:docsCustomData>
</go:gDocsCustomXmlDataStorage>
</file>

<file path=customXml/itemProps1.xml><?xml version="1.0" encoding="utf-8"?>
<ds:datastoreItem xmlns:ds="http://schemas.openxmlformats.org/officeDocument/2006/customXml" ds:itemID="{66E42EC7-BCE0-4E14-9B04-BA96192D5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6</TotalTime>
  <Pages>30</Pages>
  <Words>7395</Words>
  <Characters>42154</Characters>
  <Application>Microsoft Office Word</Application>
  <DocSecurity>0</DocSecurity>
  <Lines>351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Fariza Shielda Akzatria</cp:lastModifiedBy>
  <cp:revision>306</cp:revision>
  <cp:lastPrinted>2023-03-12T18:42:00Z</cp:lastPrinted>
  <dcterms:created xsi:type="dcterms:W3CDTF">2023-03-11T16:08:00Z</dcterms:created>
  <dcterms:modified xsi:type="dcterms:W3CDTF">2023-09-24T09:05:00Z</dcterms:modified>
</cp:coreProperties>
</file>